
<file path=[Content_Types].xml><?xml version="1.0" encoding="utf-8"?>
<Types xmlns="http://schemas.openxmlformats.org/package/2006/content-types">
  <Default Extension="jpeg" ContentType="image/jpeg"/>
  <Default Extension="jpg" ContentType="image/jpeg"/>
  <Default Extension="md" ContentType="text/markdown"/>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7D560" w14:textId="77777777" w:rsidR="00A826B4" w:rsidRDefault="001943E5">
      <w:pPr>
        <w:pStyle w:val="Title"/>
      </w:pPr>
      <w:r>
        <w:t>Using hydraulic geometry and the SWOT satellite to remotely sense river gas exchange velocity</w:t>
      </w:r>
    </w:p>
    <w:p w14:paraId="4017D561" w14:textId="77777777" w:rsidR="00A826B4" w:rsidRDefault="001943E5">
      <w:pPr>
        <w:pStyle w:val="Author"/>
      </w:pPr>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4017D562" w14:textId="77777777" w:rsidR="00A826B4" w:rsidRDefault="001943E5" w:rsidP="003F11ED">
      <w:pPr>
        <w:pStyle w:val="FirstParagraph"/>
        <w:spacing w:line="240" w:lineRule="auto"/>
        <w:ind w:firstLine="0"/>
        <w:jc w:val="left"/>
      </w:pPr>
      <w:r>
        <w:rPr>
          <w:vertAlign w:val="superscript"/>
        </w:rPr>
        <w:t>1</w:t>
      </w:r>
      <w:r>
        <w:t xml:space="preserve"> </w:t>
      </w:r>
      <w:r>
        <w:t>Department of Civil &amp; Environmental Engineering, University of Massachusetts-Amherst</w:t>
      </w:r>
      <w:r>
        <w:br/>
      </w:r>
      <w:r>
        <w:rPr>
          <w:vertAlign w:val="superscript"/>
        </w:rPr>
        <w:t>2</w:t>
      </w:r>
      <w:r>
        <w:t xml:space="preserve"> Lamont-Doherty Earth Observatory, Columbia University</w:t>
      </w:r>
      <w:r>
        <w:br/>
      </w:r>
      <w:r>
        <w:rPr>
          <w:vertAlign w:val="superscript"/>
        </w:rPr>
        <w:t>3</w:t>
      </w:r>
      <w:r>
        <w:t xml:space="preserve"> School of the Environment, Yale University</w:t>
      </w:r>
    </w:p>
    <w:p w14:paraId="4017D563" w14:textId="77777777" w:rsidR="00A826B4" w:rsidRDefault="001943E5">
      <w:pPr>
        <w:pStyle w:val="BodyText"/>
      </w:pPr>
      <w:r>
        <w:rPr>
          <w:vertAlign w:val="superscript"/>
        </w:rPr>
        <w:t>*</w:t>
      </w:r>
      <w:r>
        <w:t xml:space="preserve"> Correspondence: </w:t>
      </w:r>
      <w:hyperlink r:id="rId7">
        <w:r>
          <w:rPr>
            <w:rStyle w:val="Hyperlink"/>
          </w:rPr>
          <w:t>Cra</w:t>
        </w:r>
        <w:r>
          <w:rPr>
            <w:rStyle w:val="Hyperlink"/>
          </w:rPr>
          <w:t>ig B Brinkerhoff &lt;</w:t>
        </w:r>
        <w:hyperlink r:id="rId8">
          <w:r>
            <w:rPr>
              <w:rStyle w:val="Hyperlink"/>
            </w:rPr>
            <w:t>cbrinkerhoff@umass.edu</w:t>
          </w:r>
        </w:hyperlink>
        <w:r>
          <w:rPr>
            <w:rStyle w:val="Hyperlink"/>
          </w:rPr>
          <w:t>&gt;</w:t>
        </w:r>
      </w:hyperlink>
    </w:p>
    <w:p w14:paraId="4017D564" w14:textId="77777777" w:rsidR="00A826B4" w:rsidRDefault="001943E5">
      <w:pPr>
        <w:pStyle w:val="redoc-codechunk-1"/>
        <w:rPr>
          <w:vanish/>
        </w:rPr>
      </w:pPr>
      <w:bookmarkStart w:id="0" w:name="redoc-codechunk-1"/>
      <w:r>
        <w:rPr>
          <w:vanish/>
        </w:rPr>
        <w:t> </w:t>
      </w:r>
    </w:p>
    <w:p w14:paraId="4017D565" w14:textId="77777777" w:rsidR="00A826B4" w:rsidRDefault="001943E5">
      <w:pPr>
        <w:pStyle w:val="Heading2"/>
      </w:pPr>
      <w:bookmarkStart w:id="1" w:name="key-points"/>
      <w:bookmarkEnd w:id="0"/>
      <w:r>
        <w:t>Key Points</w:t>
      </w:r>
    </w:p>
    <w:p w14:paraId="4017D566" w14:textId="77777777" w:rsidR="00A826B4" w:rsidRDefault="001943E5">
      <w:pPr>
        <w:pStyle w:val="Compact"/>
        <w:numPr>
          <w:ilvl w:val="0"/>
          <w:numId w:val="14"/>
        </w:numPr>
      </w:pPr>
      <w:r>
        <w:t xml:space="preserve">BIKER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simulated SWOT data</w:t>
      </w:r>
    </w:p>
    <w:p w14:paraId="4017D567" w14:textId="77777777" w:rsidR="00A826B4" w:rsidRDefault="001943E5">
      <w:pPr>
        <w:pStyle w:val="Compact"/>
        <w:numPr>
          <w:ilvl w:val="0"/>
          <w:numId w:val="14"/>
        </w:numPr>
      </w:pPr>
      <w:r>
        <w:t>BIKER is robust to measurement errors implicit in SWOT river me</w:t>
      </w:r>
      <w:r>
        <w:t>asurements</w:t>
      </w:r>
    </w:p>
    <w:p w14:paraId="4017D568" w14:textId="77777777" w:rsidR="00A826B4" w:rsidRDefault="001943E5">
      <w:pPr>
        <w:pStyle w:val="Compact"/>
        <w:numPr>
          <w:ilvl w:val="0"/>
          <w:numId w:val="14"/>
        </w:numPr>
      </w:pPr>
      <w:r>
        <w:t>BIKER will allow for novel study of gas exchange spatiotemporal dynamics after SWOT’s launch</w:t>
      </w:r>
    </w:p>
    <w:p w14:paraId="4017D569" w14:textId="77777777" w:rsidR="00A826B4" w:rsidRDefault="001943E5">
      <w:pPr>
        <w:pStyle w:val="Heading2"/>
      </w:pPr>
      <w:bookmarkStart w:id="2" w:name="keywords"/>
      <w:bookmarkEnd w:id="1"/>
      <w:r>
        <w:t>Keywords</w:t>
      </w:r>
    </w:p>
    <w:p w14:paraId="4017D56A" w14:textId="77777777" w:rsidR="00A826B4" w:rsidRDefault="001943E5">
      <w:pPr>
        <w:pStyle w:val="FirstParagraph"/>
      </w:pPr>
      <w:r>
        <w:t>gas exchange, fluvial geomorphology, remote sensing, open-channel flow, SWOT, biogeochemistry</w:t>
      </w:r>
    </w:p>
    <w:p w14:paraId="4017D56B" w14:textId="77777777" w:rsidR="00A826B4" w:rsidRDefault="001943E5">
      <w:pPr>
        <w:pStyle w:val="Heading2"/>
      </w:pPr>
      <w:bookmarkStart w:id="3" w:name="abstract"/>
      <w:bookmarkEnd w:id="2"/>
      <w:r>
        <w:t>Abstract</w:t>
      </w:r>
    </w:p>
    <w:p w14:paraId="4017D56C" w14:textId="77777777" w:rsidR="00A826B4" w:rsidRDefault="001943E5">
      <w:pPr>
        <w:pStyle w:val="FirstParagraph"/>
      </w:pPr>
      <w:r>
        <w:t>Extensive research over the past two dec</w:t>
      </w:r>
      <w:r>
        <w:t xml:space="preserve">ades has shown that the global river network emits significant amounts of greenhouse gas via evasion. Despite much progress, there is still large uncertainty in the temporal dynamics of gas exchange velocity and thus carbon emissions to the atmosphere. We </w:t>
      </w:r>
      <w:r>
        <w:t xml:space="preserve">propose that the NASA/CNES/USKA/CSA SWOT satellite, set to usher in a new age of hydrology research at the global scale, can provide similarly transformative insights to </w:t>
      </w:r>
      <w:r>
        <w:lastRenderedPageBreak/>
        <w:t>fluvial gas exchange modeling upon launch in 2022. Here, we present work inferring gas</w:t>
      </w:r>
      <w:r>
        <w:t xml:space="preserve"> exchange velocity from future SWOT observations without in situ calibration. We exploit the unique geomorphology of SWOT-observable rivers to develop a physical model of gas exchange that is nearly entirely remotely sensible and explains </w:t>
      </w:r>
      <w:bookmarkStart w:id="4" w:name="redoc-inlinecode-1"/>
      <w:r>
        <w:rPr>
          <w:rStyle w:val="redoc-inlinecode-1"/>
        </w:rPr>
        <w:t>70</w:t>
      </w:r>
      <w:bookmarkEnd w:id="4"/>
      <w:r>
        <w:t xml:space="preserve">% of variation </w:t>
      </w:r>
      <w:r>
        <w:t xml:space="preserve">in gas exchange. We then couple this model with established Bayesian inference techniques to develop BIKER, o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We validate BIKER on </w:t>
      </w:r>
      <w:bookmarkStart w:id="5" w:name="redoc-inlinecode-2"/>
      <w:r>
        <w:rPr>
          <w:rStyle w:val="redoc-inlinecode-2"/>
        </w:rPr>
        <w:t>47</w:t>
      </w:r>
      <w:bookmarkEnd w:id="5"/>
      <w:r>
        <w:t xml:space="preserve"> SWOT-simulated rivers and 166 discrete measurements of riv</w:t>
      </w:r>
      <w:r>
        <w:t xml:space="preserve">er gas exchange, yielding an algorithm that predicts this theoretical model solely from SWOT observations with a by-river median Kling-Gupta Efficiency of </w:t>
      </w:r>
      <w:bookmarkStart w:id="6" w:name="redoc-inlinecode-3"/>
      <w:r>
        <w:rPr>
          <w:rStyle w:val="redoc-inlinecode-3"/>
        </w:rPr>
        <w:t>0.36</w:t>
      </w:r>
      <w:bookmarkEnd w:id="6"/>
      <w:r>
        <w:t>. Like many similar Bayesian remote sensing algorithms, BIKER is better at reproducing the tempor</w:t>
      </w:r>
      <w:r>
        <w:t xml:space="preserve">al dynamics of gas exchange (median correlation coefficient of </w:t>
      </w:r>
      <w:bookmarkStart w:id="7" w:name="redoc-inlinecode-4"/>
      <w:r>
        <w:rPr>
          <w:rStyle w:val="redoc-inlinecode-4"/>
        </w:rPr>
        <w:t>0.91</w:t>
      </w:r>
      <w:bookmarkEnd w:id="7"/>
      <w:r>
        <w:t>), than the absolute rates of exchange. Finally, we show BIKER robust to measurement errors implicit in the SWOT data. With SWOT set to launch in late 2022, we suggest that BIKER will be us</w:t>
      </w:r>
      <w:r>
        <w:t>eful in mapping the global-scale spatiotemporal dynamics of fluvial gas exchange in large rivers.</w:t>
      </w:r>
    </w:p>
    <w:p w14:paraId="4017D56D" w14:textId="77777777" w:rsidR="00A826B4" w:rsidRDefault="001943E5">
      <w:pPr>
        <w:pStyle w:val="Heading2"/>
      </w:pPr>
      <w:bookmarkStart w:id="8" w:name="introduction"/>
      <w:bookmarkEnd w:id="3"/>
      <w:r>
        <w:t>1 Introduction</w:t>
      </w:r>
    </w:p>
    <w:p w14:paraId="4017D56E" w14:textId="77777777" w:rsidR="00A826B4" w:rsidRDefault="001943E5">
      <w:pPr>
        <w:pStyle w:val="FirstParagraph"/>
      </w:pPr>
      <w:r>
        <w:t xml:space="preserve">Natural systems play a critical role in the budgeting and accounting of the global carbon cycle under climate change. Following </w:t>
      </w:r>
      <w:bookmarkStart w:id="9" w:name="redoc-citation-1"/>
      <w:r>
        <w:rPr>
          <w:rStyle w:val="redoc-citation-1"/>
        </w:rPr>
        <w:t>Cole et al. (20</w:t>
      </w:r>
      <w:r>
        <w:rPr>
          <w:rStyle w:val="redoc-citation-1"/>
        </w:rPr>
        <w:t>07)</w:t>
      </w:r>
      <w:bookmarkEnd w:id="9"/>
      <w:r>
        <w:t>, the global river network is recognized to emit substantial amounts of carbon to the atmosphere via evasion (gas exchange driven by a diffusion gradient and water turbulence), in addition to their long understood role of transporting carbon to the ocea</w:t>
      </w:r>
      <w:r>
        <w:t>ns.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the atmosphere from the global river network vary from 650-2000 Tg C/yr </w:t>
      </w:r>
      <w:bookmarkStart w:id="10" w:name="redoc-citation-2"/>
      <w:r>
        <w:rPr>
          <w:rStyle w:val="redoc-citation-2"/>
        </w:rPr>
        <w:t>[</w:t>
      </w:r>
      <w:r>
        <w:rPr>
          <w:rStyle w:val="redoc-citation-2"/>
          <w:i/>
          <w:iCs/>
        </w:rPr>
        <w:t>Liu accepted</w:t>
      </w:r>
      <w:r>
        <w:rPr>
          <w:rStyle w:val="redoc-citation-2"/>
        </w:rPr>
        <w:t xml:space="preserve">; </w:t>
      </w:r>
      <w:bookmarkStart w:id="11" w:name="redoc-citation-11"/>
      <w:r>
        <w:rPr>
          <w:rStyle w:val="redoc-citation-11"/>
        </w:rPr>
        <w:t>Lauerwald et al. (2015)</w:t>
      </w:r>
      <w:bookmarkEnd w:id="11"/>
      <w:r>
        <w:rPr>
          <w:rStyle w:val="redoc-citation-2"/>
        </w:rPr>
        <w:t xml:space="preserve">; </w:t>
      </w:r>
      <w:bookmarkStart w:id="12" w:name="redoc-citation-10"/>
      <w:r>
        <w:rPr>
          <w:rStyle w:val="redoc-citation-10"/>
        </w:rPr>
        <w:t>Raymond et al. (2013)</w:t>
      </w:r>
      <w:bookmarkEnd w:id="12"/>
      <w:r>
        <w:rPr>
          <w:rStyle w:val="redoc-citation-2"/>
        </w:rPr>
        <w:t>]</w:t>
      </w:r>
      <w:bookmarkEnd w:id="10"/>
      <w:r>
        <w:t xml:space="preserve">, with 167 Tg-C/yr coming from mountain streams alone </w:t>
      </w:r>
      <w:bookmarkStart w:id="13" w:name="redoc-citation-3"/>
      <w:r>
        <w:rPr>
          <w:rStyle w:val="redoc-citation-3"/>
        </w:rPr>
        <w:t>[</w:t>
      </w:r>
      <w:bookmarkStart w:id="14" w:name="redoc-citation-12"/>
      <w:r>
        <w:rPr>
          <w:rStyle w:val="redoc-citation-12"/>
        </w:rPr>
        <w:t xml:space="preserve">Horgby et al. </w:t>
      </w:r>
      <w:r>
        <w:rPr>
          <w:rStyle w:val="redoc-citation-12"/>
        </w:rPr>
        <w:lastRenderedPageBreak/>
        <w:t>(2019)</w:t>
      </w:r>
      <w:bookmarkEnd w:id="14"/>
      <w:r>
        <w:rPr>
          <w:rStyle w:val="redoc-citation-3"/>
        </w:rPr>
        <w:t>]</w:t>
      </w:r>
      <w:bookmarkEnd w:id="13"/>
      <w:r>
        <w:t xml:space="preserve">. Despite rivers’ incredibly small percentage of the global land surface </w:t>
      </w:r>
      <w:bookmarkStart w:id="15" w:name="redoc-citation-4"/>
      <w:r>
        <w:rPr>
          <w:rStyle w:val="redoc-citation-4"/>
        </w:rPr>
        <w:t xml:space="preserve">[0.67%- </w:t>
      </w:r>
      <w:r>
        <w:rPr>
          <w:rStyle w:val="redoc-citation-4"/>
          <w:i/>
          <w:iCs/>
        </w:rPr>
        <w:t>Liu accepted</w:t>
      </w:r>
      <w:r>
        <w:rPr>
          <w:rStyle w:val="redoc-citation-4"/>
        </w:rPr>
        <w:t xml:space="preserve">], this C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Pr>
          <w:rStyle w:val="redoc-citation-4"/>
        </w:rPr>
        <w:t xml:space="preserve"> uptake rate (Gruber et al., 2019; Horgby et al., 2019)</w:t>
      </w:r>
      <w:bookmarkEnd w:id="15"/>
      <w:r>
        <w:t xml:space="preserve"> and the global forest carbon upta</w:t>
      </w:r>
      <w:r>
        <w:t xml:space="preserve">ke rate </w:t>
      </w:r>
      <w:bookmarkStart w:id="16" w:name="redoc-citation-5"/>
      <w:r>
        <w:rPr>
          <w:rStyle w:val="redoc-citation-5"/>
        </w:rPr>
        <w:t>(Pan et al., 2011)</w:t>
      </w:r>
      <w:bookmarkEnd w:id="16"/>
      <w:r>
        <w:t>.</w:t>
      </w:r>
    </w:p>
    <w:p w14:paraId="4017D56F" w14:textId="77777777" w:rsidR="00A826B4" w:rsidRDefault="001943E5">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gas concentration gradient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4017D570" w14:textId="77777777" w:rsidR="00A826B4" w:rsidRDefault="001943E5">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4017D571" w14:textId="77777777" w:rsidR="00A826B4" w:rsidRDefault="001943E5">
      <w:pPr>
        <w:pStyle w:val="FirstParagraph"/>
      </w:pPr>
      <w:r>
        <w:t>The structure of equation 1 necessitates that calculations of this flux are highly sensitive</w:t>
      </w:r>
      <w:r>
        <w:t xml:space="preserve"> to measurements/estimates of </w:t>
      </w:r>
      <w:r>
        <w:rPr>
          <w:i/>
          <w:iCs/>
        </w:rPr>
        <w:t>k</w:t>
      </w:r>
      <w:r>
        <w:t xml:space="preserve">. However, </w:t>
      </w:r>
      <w:r>
        <w:rPr>
          <w:i/>
          <w:iCs/>
        </w:rPr>
        <w:t>k</w:t>
      </w:r>
      <w:r>
        <w:t xml:space="preserve"> can only be directly calculated via a known gas concentration gradient, eddy-covariance measurements, or tracer additions to the stream </w:t>
      </w:r>
      <w:bookmarkStart w:id="17" w:name="redoc-citation-27"/>
      <w:bookmarkStart w:id="18" w:name="redoc-citation-19"/>
      <w:bookmarkStart w:id="19" w:name="redoc-citation-9"/>
      <w:bookmarkStart w:id="20" w:name="redoc-citation-8"/>
      <w:bookmarkStart w:id="21" w:name="redoc-citation-6"/>
      <w:r>
        <w:rPr>
          <w:rStyle w:val="redoc-citation-27"/>
        </w:rPr>
        <w:t>(Hall &amp; Ulseth, 2020)</w:t>
      </w:r>
      <w:bookmarkEnd w:id="17"/>
      <w:bookmarkEnd w:id="18"/>
      <w:bookmarkEnd w:id="19"/>
      <w:bookmarkEnd w:id="20"/>
      <w:bookmarkEnd w:id="21"/>
      <w:r>
        <w:t xml:space="preserve">. In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w:t>
      </w:r>
      <w:r>
        <w:t xml:space="preserve">x across millions of rivers, this calculation is impossible, and necessitates the use of predictive models for </w:t>
      </w:r>
      <w:r>
        <w:rPr>
          <w:i/>
          <w:iCs/>
        </w:rPr>
        <w:t>k</w:t>
      </w:r>
      <w:r>
        <w:t xml:space="preserve"> that are based on easily obtained river hydraulic properties. In that vein, there have been over 20 empirical models developed to predict </w:t>
      </w:r>
      <w:r>
        <w:rPr>
          <w:i/>
          <w:iCs/>
        </w:rPr>
        <w:t>k</w:t>
      </w:r>
      <w:r>
        <w:t>, ge</w:t>
      </w:r>
      <w:r>
        <w:t xml:space="preserv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w:t>
      </w:r>
      <w:bookmarkStart w:id="22" w:name="redoc-citation-7"/>
      <w:r>
        <w:rPr>
          <w:rStyle w:val="redoc-citation-7"/>
        </w:rPr>
        <w:t>[</w:t>
      </w:r>
      <w:bookmarkStart w:id="23" w:name="redoc-citation-64"/>
      <w:bookmarkStart w:id="24" w:name="redoc-citation-17"/>
      <w:r>
        <w:rPr>
          <w:rStyle w:val="redoc-citation-64"/>
        </w:rPr>
        <w:t>Wang et al. (2021)</w:t>
      </w:r>
      <w:bookmarkEnd w:id="23"/>
      <w:bookmarkEnd w:id="24"/>
      <w:r>
        <w:rPr>
          <w:rStyle w:val="redoc-citation-7"/>
        </w:rPr>
        <w:t>]</w:t>
      </w:r>
      <w:bookmarkEnd w:id="22"/>
      <w:r>
        <w:t xml:space="preserve">.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of 600. This is to remove the effect of wat</w:t>
      </w:r>
      <w:r>
        <w:t xml:space="preserve">er temperature and gas type from predictive models, as warmer waters and lower </w:t>
      </w:r>
      <w:r>
        <w:rPr>
          <w:i/>
          <w:iCs/>
        </w:rPr>
        <w:t>Sc</w:t>
      </w:r>
      <w:r>
        <w:t xml:space="preserve"> numbers bot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exclu</w:t>
      </w:r>
      <w:r>
        <w:t>sively perturb the geophysical controls on gas exchange (Hall &amp; Ulseth, 2020).</w:t>
      </w:r>
    </w:p>
    <w:p w14:paraId="4017D572" w14:textId="77777777" w:rsidR="00A826B4" w:rsidRDefault="001943E5">
      <w:pPr>
        <w:pStyle w:val="BodyText"/>
      </w:pPr>
      <w:r>
        <w:lastRenderedPageBreak/>
        <w:t xml:space="preserve">These empirical models enable estimating a glob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from millions of rivers, but they also change the base parameters that ultimately contro</w:t>
      </w:r>
      <w:r>
        <w:t xml:space="preserve">l that aggregate estimate. That is, by making </w:t>
      </w:r>
      <w:r>
        <w:rPr>
          <w:i/>
          <w:iCs/>
        </w:rPr>
        <w:t>k</w:t>
      </w:r>
      <w:r>
        <w:t xml:space="preserve"> a function of hydraulics,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w:t>
      </w:r>
      <w:r>
        <w:t xml:space="preserve">is now a direct function of river hydraulics. This functional relationship is described in 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 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but also the accuracy and resoluti</w:t>
      </w:r>
      <w:r>
        <w:t>on of our river hydraulics estimates.</w:t>
      </w:r>
    </w:p>
    <w:p w14:paraId="4017D573" w14:textId="77777777" w:rsidR="00A826B4" w:rsidRDefault="001943E5">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4017D574" w14:textId="77777777" w:rsidR="00A826B4" w:rsidRDefault="001943E5">
      <w:pPr>
        <w:pStyle w:val="FirstParagraph"/>
      </w:pPr>
      <w:r>
        <w:t xml:space="preserve">For example, to upscal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globally, Raymond et al. (2013), Lauerwald et 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w:t>
      </w:r>
      <w:r>
        <w:t xml:space="preserve">ly estimated using mean annual streamflow models and scaling equations to predict hydraulic terms, while </w:t>
      </w:r>
      <w:bookmarkStart w:id="25" w:name="redoc-citation-13"/>
      <w:r>
        <w:rPr>
          <w:rStyle w:val="redoc-citation-13"/>
        </w:rPr>
        <w:t>Borges et al. (2015)</w:t>
      </w:r>
      <w:bookmarkEnd w:id="25"/>
      <w:r>
        <w:t xml:space="preserve">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In all of these foundation</w:t>
      </w:r>
      <w:r>
        <w:t xml:space="preserve">al studies, the temporal dynamics of the gas exchange velocity (and thus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re ignored because of hydraulic data limitations. It has been shown at the field-scale that temporal dynamics of gas exchange can vary widely from site to site </w:t>
      </w:r>
      <w:bookmarkStart w:id="26" w:name="redoc-citation-14"/>
      <w:r>
        <w:rPr>
          <w:rStyle w:val="redoc-citation-14"/>
        </w:rPr>
        <w:t>[</w:t>
      </w:r>
      <w:bookmarkStart w:id="27" w:name="redoc-citation-66"/>
      <w:r>
        <w:rPr>
          <w:rStyle w:val="redoc-citation-66"/>
        </w:rPr>
        <w:t>Wallin et a</w:t>
      </w:r>
      <w:r>
        <w:rPr>
          <w:rStyle w:val="redoc-citation-66"/>
        </w:rPr>
        <w:t>l. (2011)</w:t>
      </w:r>
      <w:bookmarkEnd w:id="27"/>
      <w:r>
        <w:rPr>
          <w:rStyle w:val="redoc-citation-14"/>
        </w:rPr>
        <w:t>]</w:t>
      </w:r>
      <w:bookmarkEnd w:id="26"/>
      <w:r>
        <w:t xml:space="preserve">,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 More recently, </w:t>
      </w:r>
      <w:r>
        <w:rPr>
          <w:i/>
          <w:iCs/>
        </w:rPr>
        <w:t>Liu etal accepted</w:t>
      </w:r>
      <w:r>
        <w:t xml:space="preserve"> performed a first assessment of monthly temporal dynamics in the global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though their focus</w:t>
      </w:r>
      <w:r>
        <w:t xml:space="preserve"> was not on </w:t>
      </w:r>
      <w:r>
        <w:rPr>
          <w:i/>
          <w:iCs/>
        </w:rPr>
        <w:t>k</w:t>
      </w:r>
      <w:r>
        <w:t xml:space="preserve"> and they relied on modeled streamflow to achieve this. This knowledge gap is contrasted against the robust existing literature exploring spatiotemporal patterns in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w:t>
      </w:r>
      <w:bookmarkStart w:id="28" w:name="redoc-citation-15"/>
      <w:r>
        <w:rPr>
          <w:rStyle w:val="redoc-citation-15"/>
        </w:rPr>
        <w:t xml:space="preserve">(e.g. Aho, Fair, et al., 2021; Aho &amp; Raymond, 2019; </w:t>
      </w:r>
      <w:r>
        <w:rPr>
          <w:rStyle w:val="redoc-citation-15"/>
        </w:rPr>
        <w:lastRenderedPageBreak/>
        <w:t>Crawford e</w:t>
      </w:r>
      <w:r>
        <w:rPr>
          <w:rStyle w:val="redoc-citation-15"/>
        </w:rPr>
        <w:t>t al., 2017; Liu &amp; Raymond, 2018; Peter et al., 2014; Ran et al., 2017; Raymond et al., 2000; Rocher-Ros et al., 2019)</w:t>
      </w:r>
      <w:bookmarkEnd w:id="28"/>
      <w:r>
        <w:t>.</w:t>
      </w:r>
    </w:p>
    <w:p w14:paraId="4017D575" w14:textId="77777777" w:rsidR="00A826B4" w:rsidRDefault="001943E5">
      <w:pPr>
        <w:pStyle w:val="BodyText"/>
      </w:pPr>
      <w:r>
        <w:t xml:space="preserve">To that end, the field has made significant progress in estimating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where we now have river-reach explicit modeling at m</w:t>
      </w:r>
      <w:r>
        <w:t xml:space="preserve">onthly temporal resolutions using global hydrography datasets </w:t>
      </w:r>
      <w:bookmarkStart w:id="29" w:name="redoc-citation-16"/>
      <w:r>
        <w:rPr>
          <w:rStyle w:val="redoc-citation-16"/>
        </w:rPr>
        <w:t xml:space="preserve">[Horgby et al. (2019); Brinkerhoff et al. (2021); Saccardi &amp; Winnick (2021); </w:t>
      </w:r>
      <w:r>
        <w:rPr>
          <w:rStyle w:val="redoc-citation-16"/>
          <w:i/>
          <w:iCs/>
        </w:rPr>
        <w:t>Liu accepetd</w:t>
      </w:r>
      <w:r>
        <w:rPr>
          <w:rStyle w:val="redoc-citation-16"/>
        </w:rPr>
        <w:t>]</w:t>
      </w:r>
      <w:bookmarkEnd w:id="29"/>
      <w:r>
        <w:t xml:space="preserve">,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 As equations 1 and 2 dic</w:t>
      </w:r>
      <w:r>
        <w:t xml:space="preserve">tat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share the burden of calculating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therefore these next-generation models will have to contend with this discrepancy, which is directly dictated by the lack of direct measurements of global river hydraulics.</w:t>
      </w:r>
    </w:p>
    <w:p w14:paraId="4017D576" w14:textId="77777777" w:rsidR="00A826B4" w:rsidRDefault="001943E5">
      <w:pPr>
        <w:pStyle w:val="BodyText"/>
      </w:pPr>
      <w:r>
        <w:t xml:space="preserve">Wang </w:t>
      </w:r>
      <w:r>
        <w:t xml:space="preserve">et al. (2021) recently attempted to address this problem by simulating </w:t>
      </w:r>
      <w:r>
        <w:rPr>
          <w:i/>
          <w:iCs/>
        </w:rPr>
        <w:t>k</w:t>
      </w:r>
      <w:r>
        <w:t xml:space="preserve"> in 35 rivers of many sizes (widths ranging from 0.23–349m) using a stream metabolism model </w:t>
      </w:r>
      <w:bookmarkStart w:id="30" w:name="redoc-citation-18"/>
      <w:r>
        <w:rPr>
          <w:rStyle w:val="redoc-citation-18"/>
        </w:rPr>
        <w:t>(Appling et al., 2018)</w:t>
      </w:r>
      <w:bookmarkEnd w:id="30"/>
      <w:r>
        <w:t xml:space="preserve"> and in situ dissolved oxygen (DO) datasets to infer what </w:t>
      </w:r>
      <w:r>
        <w:rPr>
          <w:i/>
          <w:iCs/>
        </w:rPr>
        <w:t>k</w:t>
      </w:r>
      <w:r>
        <w:t xml:space="preserve"> must have </w:t>
      </w:r>
      <w:r>
        <w:t xml:space="preserve">been. They then compared this simulated dataset against direct measurements of </w:t>
      </w:r>
      <w:r>
        <w:rPr>
          <w:i/>
          <w:iCs/>
        </w:rPr>
        <w:t>k</w:t>
      </w:r>
      <w:r>
        <w:t xml:space="preserve">, finding similar performance and parameter values for process-based models of gas evasion. However, they were still limited by a lack of direct hydraulic measurements and had </w:t>
      </w:r>
      <w:r>
        <w:t>to rely on scaling equations to estimate river depth and velocity. Even though approaches like this are incredibly useful for expanding our mechanistic understanding of gas exchange, it is less useful for global upscaling purposes as it relies on highly de</w:t>
      </w:r>
      <w:r>
        <w:t>tailed in situ DO data for every river (Hall &amp; Ulseth, 2020).</w:t>
      </w:r>
    </w:p>
    <w:p w14:paraId="4017D577" w14:textId="77777777" w:rsidR="00A826B4" w:rsidRDefault="001943E5">
      <w:pPr>
        <w:pStyle w:val="BodyText"/>
      </w:pPr>
      <w:r>
        <w:t xml:space="preserve">In theory, this discrepancy between the quality of ou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t>
      </w:r>
      <w:r>
        <w:t xml:space="preserve">estimates could be alleviated if direct hydraulics measurements were available at the global scale at a sufficient temporal resolution. This is turn would also address the uncertainty regarding continental-to-global </w:t>
      </w:r>
      <w:r>
        <w:lastRenderedPageBreak/>
        <w:t xml:space="preserve">scale temporal dynamics of gas exchange </w:t>
      </w:r>
      <w:r>
        <w:t>noted earlier. Conveniently, these data will soon be available via the upcoming NASA/CNES/UKSA/CSA Surface Water and Ocean Topography (SWOT) satellite mission. SWOT is expected to launch in 2022 and provide the world’s first direct measurements of global w</w:t>
      </w:r>
      <w:r>
        <w:t>ater surface extent and elevation at novel temporal resolutions. SWOT is a wide swath radar interferometer and will sample rivers every 1 to 7 days per 21 day repeat cycle, measuring rivers wider than 100m with a goal of expanding this to rivers at least 5</w:t>
      </w:r>
      <w:r>
        <w:t xml:space="preserve">0m wide </w:t>
      </w:r>
      <w:bookmarkStart w:id="31" w:name="redoc-citation-20"/>
      <w:r>
        <w:rPr>
          <w:rStyle w:val="redoc-citation-20"/>
        </w:rPr>
        <w:t>(Biancamaria et al., 2016)</w:t>
      </w:r>
      <w:bookmarkEnd w:id="31"/>
      <w:r>
        <w:t xml:space="preserve">. Via its direct hydraulic measurements, SWOT is expected to usher in a sea change in global-scale hydrology, and could similarly transform fluvial biogeochemsitry if techniques are developed to ingest SWOT data and infer </w:t>
      </w:r>
      <w:r>
        <w:rPr>
          <w:i/>
          <w:iCs/>
        </w:rPr>
        <w:t>k</w:t>
      </w:r>
      <w:r>
        <w:t>. In this context, we borrow tools from fluvial geomorphology and existing SWOT algorithms to answer the following two questions:</w:t>
      </w:r>
    </w:p>
    <w:p w14:paraId="4017D578" w14:textId="77777777" w:rsidR="00A826B4" w:rsidRDefault="001943E5">
      <w:pPr>
        <w:numPr>
          <w:ilvl w:val="0"/>
          <w:numId w:val="15"/>
        </w:numPr>
      </w:pPr>
      <w:r>
        <w:t xml:space="preserve">Can we use hydraulic geometry to develop a physically-based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these rivers?</w:t>
      </w:r>
    </w:p>
    <w:p w14:paraId="4017D579" w14:textId="77777777" w:rsidR="00A826B4" w:rsidRDefault="001943E5">
      <w:pPr>
        <w:numPr>
          <w:ilvl w:val="0"/>
          <w:numId w:val="15"/>
        </w:numPr>
      </w:pPr>
      <w:r>
        <w:t>Can we exploit such a mod</w:t>
      </w:r>
      <w:r>
        <w:t xml:space="preserve">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inty) solely from SWOT observations?</w:t>
      </w:r>
    </w:p>
    <w:p w14:paraId="4017D57A" w14:textId="77777777" w:rsidR="00A826B4" w:rsidRDefault="001943E5">
      <w:pPr>
        <w:pStyle w:val="FirstParagraph"/>
      </w:pPr>
      <w:r>
        <w:t xml:space="preserve">To answer this first question, we use hydraulic geometry </w:t>
      </w:r>
      <w:bookmarkStart w:id="32" w:name="redoc-citation-21"/>
      <w:r>
        <w:rPr>
          <w:rStyle w:val="redoc-citation-21"/>
        </w:rPr>
        <w:t>(the fundamental geomorphic relationships between streamflow and channel shape- Leopold &amp; Maddock, 1953)</w:t>
      </w:r>
      <w:bookmarkEnd w:id="32"/>
      <w:r>
        <w:t xml:space="preserve"> to develop a process-ba</w:t>
      </w:r>
      <w:r>
        <w:t xml:space="preserve">sed model for large-river gas exchange. We then take these findings and explore question 2 by implementing the model within an R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he goal with BIKER is to require no in situ </w:t>
      </w:r>
      <w:r>
        <w:t xml:space="preserve">inputs of any kind (although in situ data could be ingested and should improve results) such that it is completely globally implementable on any SWOT-observable river on Earth. Finally, we also test whether </w:t>
      </w:r>
      <w:r>
        <w:lastRenderedPageBreak/>
        <w:t>BIKER can predict actual gas fluxes when paired w</w:t>
      </w:r>
      <w:r>
        <w:t xml:space="preserve">ith an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ensor and compare it against established methods that are reliant on in situ hydraulic measurements.</w:t>
      </w:r>
    </w:p>
    <w:p w14:paraId="4017D57B" w14:textId="77777777" w:rsidR="00A826B4" w:rsidRDefault="001943E5">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w:t>
      </w:r>
      <w:r>
        <w:t>both theory and results. Both sections detail the data used. We conclude with a discussion (section 4) that encompasses both gas exchange theory and remote sensing. We also provide a flowchart detailing the entire study as Figure 1.</w:t>
      </w:r>
    </w:p>
    <w:p w14:paraId="4017D57C" w14:textId="77777777" w:rsidR="00A826B4" w:rsidRDefault="001943E5">
      <w:r>
        <w:rPr>
          <w:noProof/>
        </w:rPr>
        <w:lastRenderedPageBreak/>
        <w:drawing>
          <wp:inline distT="0" distB="0" distL="0" distR="0" wp14:anchorId="4017D707" wp14:editId="4017D708">
            <wp:extent cx="5943600" cy="7723120"/>
            <wp:effectExtent l="0" t="0" r="0" b="0"/>
            <wp:docPr id="1" name="Picture" descr="Figure 1: Flowchart detailing the BIKER algorithm. Dashed lines indicate workflow to calculate the observed data that we validate against. See Appendix A for variable nomenclature used in this study."/>
            <wp:cNvGraphicFramePr/>
            <a:graphic xmlns:a="http://schemas.openxmlformats.org/drawingml/2006/main">
              <a:graphicData uri="http://schemas.openxmlformats.org/drawingml/2006/picture">
                <pic:pic xmlns:pic="http://schemas.openxmlformats.org/drawingml/2006/picture">
                  <pic:nvPicPr>
                    <pic:cNvPr id="2" name="Picture" descr="cache/flowchart.jpg"/>
                    <pic:cNvPicPr>
                      <a:picLocks noChangeAspect="1" noChangeArrowheads="1"/>
                    </pic:cNvPicPr>
                  </pic:nvPicPr>
                  <pic:blipFill>
                    <a:blip r:embed="rId9"/>
                    <a:stretch>
                      <a:fillRect/>
                    </a:stretch>
                  </pic:blipFill>
                  <pic:spPr bwMode="auto">
                    <a:xfrm>
                      <a:off x="0" y="0"/>
                      <a:ext cx="5943600" cy="7723120"/>
                    </a:xfrm>
                    <a:prstGeom prst="rect">
                      <a:avLst/>
                    </a:prstGeom>
                    <a:noFill/>
                    <a:ln w="9525">
                      <a:noFill/>
                      <a:headEnd/>
                      <a:tailEnd/>
                    </a:ln>
                  </pic:spPr>
                </pic:pic>
              </a:graphicData>
            </a:graphic>
          </wp:inline>
        </w:drawing>
      </w:r>
    </w:p>
    <w:p w14:paraId="4017D57D" w14:textId="77777777" w:rsidR="00A826B4" w:rsidRDefault="001943E5">
      <w:pPr>
        <w:pStyle w:val="ImageCaption"/>
      </w:pPr>
      <w:r>
        <w:lastRenderedPageBreak/>
        <w:t>Figure 1: Flowchart d</w:t>
      </w:r>
      <w:r>
        <w:t>etailing the BIKER algorithm. Dashed lines indicate workflow to calculate the observed data that we validate against. See Appendix A for variable nomenclature used in this study.</w:t>
      </w:r>
    </w:p>
    <w:p w14:paraId="4017D57E" w14:textId="77777777" w:rsidR="00A826B4" w:rsidRDefault="001943E5">
      <w:pPr>
        <w:pStyle w:val="Heading2"/>
      </w:pPr>
      <w:bookmarkStart w:id="33" w:name="X3fc5ef3d908d3778dae67664e5ec00e3dd3b95d"/>
      <w:bookmarkEnd w:id="8"/>
      <w:r>
        <w:t>2 Hydraulic geometry in large rivers and predicting fluvial gas exchange velo</w:t>
      </w:r>
      <w:r>
        <w:t>city</w:t>
      </w:r>
    </w:p>
    <w:p w14:paraId="4017D57F" w14:textId="77777777" w:rsidR="00A826B4" w:rsidRDefault="001943E5">
      <w:pPr>
        <w:pStyle w:val="FirstParagraph"/>
      </w:pPr>
      <w:r>
        <w:t xml:space="preserve">To predict </w:t>
      </w:r>
      <w:r>
        <w:rPr>
          <w:i/>
          <w:iCs/>
        </w:rPr>
        <w:t>k</w:t>
      </w:r>
      <w:r>
        <w:t xml:space="preserve"> in the very large rivers that SWOT will observe, we start from established process-based models for </w:t>
      </w:r>
      <w:r>
        <w:rPr>
          <w:i/>
          <w:iCs/>
        </w:rPr>
        <w:t>k</w:t>
      </w:r>
      <w:r>
        <w:t>, impose hydraulic assumptions that are valid in SWOT-observable rivers, and obtain a suite of models we empirically test. Following a de</w:t>
      </w:r>
      <w:r>
        <w:t xml:space="preserve">scription of the data used (section 2.1), we outline these established models (section 2.2) and then step through our hydraulic assumptions to arrive at equations that can be ingested by SWOT (section 2.2). Following this model development, all models are </w:t>
      </w:r>
      <w:r>
        <w:t>empirically tested (section 2.3)</w:t>
      </w:r>
    </w:p>
    <w:p w14:paraId="4017D580" w14:textId="77777777" w:rsidR="00A826B4" w:rsidRDefault="001943E5">
      <w:pPr>
        <w:pStyle w:val="Heading3"/>
      </w:pPr>
      <w:bookmarkStart w:id="34" w:name="data"/>
      <w:r>
        <w:t>2.1 Data</w:t>
      </w:r>
    </w:p>
    <w:p w14:paraId="4017D581" w14:textId="77777777" w:rsidR="00A826B4" w:rsidRDefault="001943E5">
      <w:pPr>
        <w:pStyle w:val="FirstParagraph"/>
      </w:pPr>
      <w:r>
        <w:t xml:space="preserve">We develop our gas exchange theory using multiple datasets of directly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directly measured stream hydraulics collected from the literature. In total, there are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ith 701 o</w:t>
      </w:r>
      <w:r>
        <w:t xml:space="preserve">f these measurements previously gathered by </w:t>
      </w:r>
      <w:bookmarkStart w:id="35" w:name="redoc-citation-56"/>
      <w:bookmarkStart w:id="36" w:name="redoc-citation-22"/>
      <w:r>
        <w:rPr>
          <w:rStyle w:val="redoc-citation-56"/>
        </w:rPr>
        <w:t>Raymond et al. (2012)</w:t>
      </w:r>
      <w:bookmarkEnd w:id="35"/>
      <w:bookmarkEnd w:id="36"/>
      <w:r>
        <w:t xml:space="preserve"> and </w:t>
      </w:r>
      <w:bookmarkStart w:id="37" w:name="redoc-citation-23"/>
      <w:r>
        <w:rPr>
          <w:rStyle w:val="redoc-citation-23"/>
        </w:rPr>
        <w:t>Ulseth et al. (2019)</w:t>
      </w:r>
      <w:bookmarkEnd w:id="37"/>
      <w:r>
        <w:t xml:space="preserve">. The remaining measurements come from </w:t>
      </w:r>
      <w:bookmarkStart w:id="38" w:name="redoc-citation-24"/>
      <w:r>
        <w:rPr>
          <w:rStyle w:val="redoc-citation-24"/>
        </w:rPr>
        <w:t>Churchill et al. (1964)</w:t>
      </w:r>
      <w:bookmarkEnd w:id="38"/>
      <w:r>
        <w:t xml:space="preserve"> and </w:t>
      </w:r>
      <w:bookmarkStart w:id="39" w:name="redoc-citation-25"/>
      <w:r>
        <w:rPr>
          <w:rStyle w:val="redoc-citation-25"/>
        </w:rPr>
        <w:t>Owens et al. (1964)</w:t>
      </w:r>
      <w:bookmarkEnd w:id="39"/>
      <w:r>
        <w:t>. See Table S1 for a complete list of the studies that collected these measureme</w:t>
      </w:r>
      <w:r>
        <w:t xml:space="preserve">nts. All 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 rivers’ mean hydraulic properties at the reach scale.</w:t>
      </w:r>
    </w:p>
    <w:p w14:paraId="4017D582" w14:textId="77777777" w:rsidR="00A826B4" w:rsidRDefault="001943E5">
      <w:pPr>
        <w:pStyle w:val="BodyText"/>
      </w:pPr>
      <w:r>
        <w:t>To quantify how many SWOT-observable rivers meet our hydraulic assumptions, we expand our dataset of stream hydraulics (but n</w:t>
      </w:r>
      <w:r>
        <w:t xml:space="preserve">o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previously published compilation </w:t>
      </w:r>
      <w:r>
        <w:lastRenderedPageBreak/>
        <w:t xml:space="preserve">of in situ hydraulic measurements </w:t>
      </w:r>
      <w:bookmarkStart w:id="40" w:name="redoc-citation-26"/>
      <w:r>
        <w:rPr>
          <w:rStyle w:val="redoc-citation-26"/>
        </w:rPr>
        <w:t>(Brinkerhoff et al., 2019)</w:t>
      </w:r>
      <w:bookmarkEnd w:id="40"/>
      <w:r>
        <w:t>. That dataset contains over 530,000 unique measurements of river channel velocity, width, and discharge from across the continental United State</w:t>
      </w:r>
      <w:r>
        <w:t>s, originally made to calibrate United States Geological Survey (USGS) streamgauge rating curves and made public by the USGS.</w:t>
      </w:r>
    </w:p>
    <w:p w14:paraId="4017D583" w14:textId="77777777" w:rsidR="00A826B4" w:rsidRDefault="001943E5">
      <w:pPr>
        <w:pStyle w:val="Heading3"/>
      </w:pPr>
      <w:bookmarkStart w:id="41" w:name="process-based-modeling-of-river-k"/>
      <w:bookmarkEnd w:id="34"/>
      <w:r>
        <w:t xml:space="preserve">2.2 Process-based modeling of river </w:t>
      </w:r>
      <w:r>
        <w:rPr>
          <w:i/>
          <w:iCs/>
        </w:rPr>
        <w:t>k</w:t>
      </w:r>
    </w:p>
    <w:p w14:paraId="4017D584" w14:textId="77777777" w:rsidR="00A826B4" w:rsidRDefault="001943E5">
      <w:pPr>
        <w:pStyle w:val="FirstParagraph"/>
      </w:pPr>
      <w:r>
        <w:rPr>
          <w:i/>
          <w:iCs/>
        </w:rPr>
        <w:t>k</w:t>
      </w:r>
      <w:r>
        <w:t xml:space="preserve"> should scale with near-surface turbulence in turbulent streamflows (Hall &amp; Ulseth, 2020) a</w:t>
      </w:r>
      <w:r>
        <w:t xml:space="preserve">nd thus extensive field and laboratory experiments have converged on the ‘small-eddy model’ as derived by </w:t>
      </w:r>
      <w:bookmarkStart w:id="42" w:name="redoc-citation-28"/>
      <w:r>
        <w:rPr>
          <w:rStyle w:val="redoc-citation-28"/>
        </w:rPr>
        <w:t>Lamont &amp; Scott (1970)</w:t>
      </w:r>
      <w:bookmarkEnd w:id="42"/>
      <w:r>
        <w:t xml:space="preserve"> and empirically anticipated by </w:t>
      </w:r>
      <w:bookmarkStart w:id="43" w:name="redoc-citation-29"/>
      <w:r>
        <w:rPr>
          <w:rStyle w:val="redoc-citation-29"/>
        </w:rPr>
        <w:t>Calderbank &amp; Moo-Young (1961)</w:t>
      </w:r>
      <w:bookmarkEnd w:id="43"/>
      <w:r>
        <w:t xml:space="preserve">. This model scales </w:t>
      </w:r>
      <w:r>
        <w:rPr>
          <w:i/>
          <w:iCs/>
        </w:rPr>
        <w:t>k</w:t>
      </w:r>
      <w:r>
        <w:t xml:space="preserve"> via the smallest-scale turbulent eddies and ha</w:t>
      </w:r>
      <w:r>
        <w:t xml:space="preserve">s been repeatedly empirically validated in freshwater systems </w:t>
      </w:r>
      <w:bookmarkStart w:id="44" w:name="redoc-citation-30"/>
      <w:r>
        <w:rPr>
          <w:rStyle w:val="redoc-citation-30"/>
        </w:rPr>
        <w:t>(e.g. Katul et al., 2018; Lorke &amp; Peeters, 2006; Moog &amp; Jirka, 1999b; Tokoro et al., 2008; Vachon et al., 2010; Wang et al., 2021; Zappa et al., 2003, 2007)</w:t>
      </w:r>
      <w:bookmarkEnd w:id="44"/>
      <w:r>
        <w:t xml:space="preserve">. The small-eddy model is provided as </w:t>
      </w:r>
      <w:r>
        <w:t xml:space="preserve">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4017D585" w14:textId="77777777" w:rsidR="00A826B4" w:rsidRDefault="001943E5">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4017D586" w14:textId="77777777" w:rsidR="00A826B4" w:rsidRDefault="001943E5">
      <w:pPr>
        <w:pStyle w:val="FirstParagraph"/>
      </w:pPr>
      <w:r>
        <w:t xml:space="preserve">Some laboratory and field observations additionally suggest that open channel flows with small bed roughness do not exhibit homogeneous surface dissipation at their air-water interface </w:t>
      </w:r>
      <w:bookmarkStart w:id="45" w:name="redoc-citation-31"/>
      <w:r>
        <w:rPr>
          <w:rStyle w:val="redoc-citation-31"/>
        </w:rPr>
        <w:t>[</w:t>
      </w:r>
      <w:bookmarkStart w:id="46" w:name="redoc-citation-62"/>
      <w:bookmarkStart w:id="47" w:name="redoc-citation-32"/>
      <w:r>
        <w:rPr>
          <w:rStyle w:val="redoc-citation-62"/>
        </w:rPr>
        <w:t>Moog &amp; Jirka (1999a)</w:t>
      </w:r>
      <w:bookmarkEnd w:id="46"/>
      <w:bookmarkEnd w:id="47"/>
      <w:r>
        <w:rPr>
          <w:rStyle w:val="redoc-citation-31"/>
        </w:rPr>
        <w:t>; Talke et al. (2013)]</w:t>
      </w:r>
      <w:bookmarkEnd w:id="45"/>
      <w:r>
        <w:t>. Given this observation, Mo</w:t>
      </w:r>
      <w:r>
        <w:t xml:space="preserve">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formulation. This is equation 4 and is referred to here as the ‘Reynolds extension’ model. The Reynolds model is hypothetically usef</w:t>
      </w:r>
      <w:r>
        <w:t xml:space="preserve">ul in low-turbulence flows where a relative lack of </w:t>
      </w:r>
      <w:r>
        <w:lastRenderedPageBreak/>
        <w:t xml:space="preserve">large-scale eddies effectively ‘filter out’ the number of small-eddies that actually reach the interface and initiate gas exchange </w:t>
      </w:r>
      <w:bookmarkStart w:id="48" w:name="redoc-citation-35"/>
      <w:bookmarkStart w:id="49" w:name="redoc-citation-33"/>
      <w:r>
        <w:rPr>
          <w:rStyle w:val="redoc-citation-35"/>
        </w:rPr>
        <w:t>(Talke et al., 2013)</w:t>
      </w:r>
      <w:bookmarkEnd w:id="48"/>
      <w:bookmarkEnd w:id="49"/>
      <w:r>
        <w:t xml:space="preserve">. While scaling </w:t>
      </w:r>
      <w:r>
        <w:rPr>
          <w:i/>
          <w:iCs/>
        </w:rPr>
        <w:t>k</w:t>
      </w:r>
      <w:r>
        <w:t xml:space="preserve"> via a shear Reynold’s formulation i</w:t>
      </w:r>
      <w:r>
        <w:t xml:space="preserve">s sometimes done to parameterize wave-breaking gas exchange models in the open ocean </w:t>
      </w:r>
      <w:bookmarkStart w:id="50" w:name="redoc-citation-60"/>
      <w:bookmarkStart w:id="51" w:name="redoc-citation-34"/>
      <w:r>
        <w:rPr>
          <w:rStyle w:val="redoc-citation-60"/>
        </w:rPr>
        <w:t>(Brumer et al., 2017; D. Zhao et al., 2003; Dongliang Zhao &amp; Toba, 2001)</w:t>
      </w:r>
      <w:bookmarkEnd w:id="50"/>
      <w:bookmarkEnd w:id="51"/>
      <w:r>
        <w:t>, it is infrequently done in rivers. In the context of BIKER, we chose to test this model because l</w:t>
      </w:r>
      <w:r>
        <w:t xml:space="preserve">arge, SWOT-observable rivers are generally the smoothest, least-turbulent flows along the stream-to-ocean continuum. Further, to our knowledge this Reynolds extension model has never been empirically tested in predicting river </w:t>
      </w:r>
      <w:r>
        <w:rPr>
          <w:i/>
          <w:iCs/>
        </w:rPr>
        <w:t>k</w:t>
      </w:r>
      <w:r>
        <w:t>, aside from confirming that</w:t>
      </w:r>
      <w:r>
        <w:t xml:space="preserve"> large-scale eddies differentially move turbulence to the surface in a large river (Talke et al., 2013).</w:t>
      </w:r>
    </w:p>
    <w:p w14:paraId="4017D587" w14:textId="77777777" w:rsidR="00A826B4" w:rsidRDefault="001943E5">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e>
              </m:d>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4</m:t>
              </m:r>
            </m:e>
          </m:d>
        </m:oMath>
      </m:oMathPara>
    </w:p>
    <w:p w14:paraId="4017D588" w14:textId="77777777" w:rsidR="00A826B4" w:rsidRDefault="001943E5">
      <w:pPr>
        <w:pStyle w:val="FirstParagraph"/>
      </w:pPr>
      <w:r>
        <w:t xml:space="preserve">Equations 3 and 4 both rely on </w:t>
      </w:r>
      <m:oMath>
        <m:r>
          <w:rPr>
            <w:rFonts w:ascii="Cambria Math" w:hAnsi="Cambria Math"/>
          </w:rPr>
          <m:t>ϵ</m:t>
        </m:r>
      </m:oMath>
      <w:r>
        <w:t xml:space="preserve">, of which measuring directly is non-trivial. When working at large scales, a commonly </w:t>
      </w:r>
      <w:r>
        <w:t xml:space="preserve">used </w:t>
      </w:r>
      <m:oMath>
        <m:r>
          <w:rPr>
            <w:rFonts w:ascii="Cambria Math" w:hAnsi="Cambria Math"/>
          </w:rPr>
          <m:t>ϵ</m:t>
        </m:r>
      </m:oMath>
      <w:r>
        <w:t xml:space="preserve"> model assumes that all turbulence is generated at the bed and transported to the air-water interface via the log-law-of-the-wall such that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w:r>
        <w:t xml:space="preserve"> </w:t>
      </w:r>
      <w:bookmarkStart w:id="52" w:name="redoc-citation-36"/>
      <w:r>
        <w:rPr>
          <w:rStyle w:val="redoc-citation-36"/>
        </w:rPr>
        <w:t>(Lorke &amp; Peeters, 2006; Nezu &amp; Nakagawa, 1993)</w:t>
      </w:r>
      <w:bookmarkEnd w:id="52"/>
      <w:r>
        <w:t xml:space="preserve">. Another approach models </w:t>
      </w:r>
      <w:r>
        <w:rPr>
          <w:i/>
          <w:iCs/>
        </w:rPr>
        <w:t>k</w:t>
      </w:r>
      <w:r>
        <w:t xml:space="preserve"> via ‘form-drag dissi</w:t>
      </w:r>
      <w:r>
        <w:t>pation’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oMath>
      <w:r>
        <w:t xml:space="preserve">) which is equivalently the total stream power per unit mass water. This normalized stream power captures the bulk frictional resistance (and thus energy dissipation) via channel banks, meanders, bars, etc. that is unique to fluvial </w:t>
      </w:r>
      <w:r>
        <w:t xml:space="preserve">systems </w:t>
      </w:r>
      <w:bookmarkStart w:id="53" w:name="redoc-citation-37"/>
      <w:r>
        <w:rPr>
          <w:rStyle w:val="redoc-citation-37"/>
        </w:rPr>
        <w:t>(Moog &amp; Jirka, 1999b)</w:t>
      </w:r>
      <w:bookmarkEnd w:id="53"/>
      <w:r>
        <w:t xml:space="preserve">. Authors have since shown that this model can reasonably predict </w:t>
      </w:r>
      <w:r>
        <w:rPr>
          <w:i/>
          <w:iCs/>
        </w:rPr>
        <w:t>k</w:t>
      </w:r>
      <w:r>
        <w:t xml:space="preserve"> in rivers and streams </w:t>
      </w:r>
      <w:bookmarkStart w:id="54" w:name="redoc-citation-38"/>
      <w:r>
        <w:rPr>
          <w:rStyle w:val="redoc-citation-38"/>
        </w:rPr>
        <w:t>(Raymond et al., 2012; Ulseth et al., 2019; Wang et al., 2021)</w:t>
      </w:r>
      <w:bookmarkEnd w:id="54"/>
      <w:r>
        <w:t>.</w:t>
      </w:r>
    </w:p>
    <w:p w14:paraId="4017D589" w14:textId="77777777" w:rsidR="00A826B4" w:rsidRDefault="001943E5">
      <w:pPr>
        <w:pStyle w:val="Heading3"/>
      </w:pPr>
      <w:bookmarkStart w:id="55" w:name="Xe36c03293830230755bdd85cc642540d163cb1c"/>
      <w:bookmarkEnd w:id="41"/>
      <w:r>
        <w:lastRenderedPageBreak/>
        <w:t xml:space="preserve">2.3 Imposing large-river hydraulic geometry on </w:t>
      </w:r>
      <w:r>
        <w:rPr>
          <w:i/>
          <w:iCs/>
        </w:rPr>
        <w:t>k</w:t>
      </w:r>
      <w:r>
        <w:t xml:space="preserve"> models</w:t>
      </w:r>
    </w:p>
    <w:p w14:paraId="4017D58A" w14:textId="77777777" w:rsidR="00A826B4" w:rsidRDefault="001943E5">
      <w:pPr>
        <w:pStyle w:val="FirstParagraph"/>
      </w:pPr>
      <w:r>
        <w:t xml:space="preserve">Given the theoretical context provided in Section 2.2, we know turn to SWOT-observable systems specifically. Rivers and streams change predictably along their longitudinal profile from headwater to ocean, and we can exploit the hydraulic geometry of large </w:t>
      </w:r>
      <w:r>
        <w:t xml:space="preserve">rivers at the end of this continumn to estimate </w:t>
      </w:r>
      <w:r>
        <w:rPr>
          <w:i/>
          <w:iCs/>
        </w:rPr>
        <w:t>k</w:t>
      </w:r>
      <w:r>
        <w:t xml:space="preserve"> in SWOT-observable systems. In general, as river size increases, channels become more rectangular, their shapes elongate (becoming wider quicker than they become deeper) and their hydraulic radii begin to a</w:t>
      </w:r>
      <w:r>
        <w:t>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This is a common assumption in hydraulic and geomorphic modeling of large rivers, where the average SWOT-observable river flow has a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w:t>
      </w:r>
      <w:bookmarkStart w:id="56" w:name="redoc-inlinecode-5"/>
      <w:r>
        <w:rPr>
          <w:rStyle w:val="redoc-inlinecode-5"/>
        </w:rPr>
        <w:t>98</w:t>
      </w:r>
      <w:bookmarkEnd w:id="56"/>
      <w:r>
        <w:t xml:space="preserve">% (n = </w:t>
      </w:r>
      <w:bookmarkStart w:id="57" w:name="redoc-inlinecode-6"/>
      <w:r>
        <w:rPr>
          <w:rStyle w:val="redoc-inlinecode-6"/>
        </w:rPr>
        <w:t>22452</w:t>
      </w:r>
      <w:bookmarkEnd w:id="57"/>
      <w:r>
        <w:t>; see Text S1 for how we built this dataset). W</w:t>
      </w:r>
      <w:r>
        <w:t>e refer to these flows as ‘hydraulically-wide.’</w:t>
      </w:r>
    </w:p>
    <w:p w14:paraId="4017D58B" w14:textId="77777777" w:rsidR="00A826B4" w:rsidRDefault="001943E5">
      <w:pPr>
        <w:pStyle w:val="BodyText"/>
      </w:pPr>
      <w:r>
        <w:t xml:space="preserve">Assuming that all SWOT-observable rivers are hydraulically-wide, we test the performance of four models for predicting </w:t>
      </w:r>
      <w:r>
        <w:rPr>
          <w:i/>
          <w:iCs/>
        </w:rPr>
        <w:t>k</w:t>
      </w:r>
      <w:r>
        <w:t xml:space="preserve"> in hydraulically-wide channels: the four unique combinations of equations 3-4 and the t</w:t>
      </w:r>
      <w:r>
        <w:t xml:space="preserve">wo </w:t>
      </w:r>
      <m:oMath>
        <m:r>
          <w:rPr>
            <w:rFonts w:ascii="Cambria Math" w:hAnsi="Cambria Math"/>
          </w:rPr>
          <m:t>ϵ</m:t>
        </m:r>
      </m:oMath>
      <w:r>
        <w:t xml:space="preserve"> models outlined above. While the complete model derivations for the small-eddy models (section 2.3.1) and the Reynolds-extension models (section 2.3.2) are provided in Text S2, the final equations are provided in Table 1. The overall goal was to redu</w:t>
      </w:r>
      <w:r>
        <w:t>ce the equations down to their fundamental parameters, identifying which terms are SWOT observable and limiting the number of terms not directly measurable via SWOT.</w:t>
      </w:r>
    </w:p>
    <w:p w14:paraId="4017D58C" w14:textId="77777777" w:rsidR="00A826B4" w:rsidRDefault="001943E5">
      <w:pPr>
        <w:pStyle w:val="BodyText"/>
      </w:pPr>
      <w:r>
        <w:rPr>
          <w:i/>
          <w:iCs/>
        </w:rPr>
        <w:t xml:space="preserve">Table 1: Four physically-based model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i/>
          <w:iCs/>
        </w:rPr>
        <w:t xml:space="preserve"> each derived under a different set of mass</w:t>
      </w:r>
      <w:r>
        <w:rPr>
          <w:i/>
          <w:iCs/>
        </w:rPr>
        <w:t xml:space="preserve"> transport assumptions but all valid in hydraulically-wide rivers. Their derivations are outlined in sections 2.3.1 and 2.3.2 and their empirical tests are shown in section 2.4.</w:t>
      </w:r>
    </w:p>
    <w:tbl>
      <w:tblPr>
        <w:tblW w:w="5000" w:type="pct"/>
        <w:tblLook w:val="0020" w:firstRow="1" w:lastRow="0" w:firstColumn="0" w:lastColumn="0" w:noHBand="0" w:noVBand="0"/>
      </w:tblPr>
      <w:tblGrid>
        <w:gridCol w:w="1661"/>
        <w:gridCol w:w="1798"/>
        <w:gridCol w:w="2837"/>
        <w:gridCol w:w="1452"/>
        <w:gridCol w:w="1612"/>
      </w:tblGrid>
      <w:tr w:rsidR="00A826B4" w14:paraId="4017D592" w14:textId="77777777">
        <w:trPr>
          <w:tblHeader/>
        </w:trPr>
        <w:tc>
          <w:tcPr>
            <w:tcW w:w="0" w:type="auto"/>
          </w:tcPr>
          <w:p w14:paraId="4017D58D" w14:textId="77777777" w:rsidR="00A826B4" w:rsidRDefault="001943E5">
            <w:pPr>
              <w:pStyle w:val="Compact"/>
              <w:jc w:val="left"/>
            </w:pPr>
            <m:oMath>
              <m:sSub>
                <m:sSubPr>
                  <m:ctrlPr>
                    <w:rPr>
                      <w:rFonts w:ascii="Cambria Math" w:hAnsi="Cambria Math"/>
                    </w:rPr>
                  </m:ctrlPr>
                </m:sSubPr>
                <m:e>
                  <m:r>
                    <w:rPr>
                      <w:rFonts w:ascii="Cambria Math" w:hAnsi="Cambria Math"/>
                    </w:rPr>
                    <m:t>k</m:t>
                  </m:r>
                </m:e>
                <m:sub>
                  <m:r>
                    <w:rPr>
                      <w:rFonts w:ascii="Cambria Math" w:hAnsi="Cambria Math"/>
                    </w:rPr>
                    <m:t>600</m:t>
                  </m:r>
                </m:sub>
              </m:sSub>
            </m:oMath>
            <w:r>
              <w:rPr>
                <w:b/>
                <w:bCs/>
              </w:rPr>
              <w:t xml:space="preserve"> model</w:t>
            </w:r>
          </w:p>
        </w:tc>
        <w:tc>
          <w:tcPr>
            <w:tcW w:w="0" w:type="auto"/>
          </w:tcPr>
          <w:p w14:paraId="4017D58E" w14:textId="77777777" w:rsidR="00A826B4" w:rsidRDefault="001943E5">
            <w:pPr>
              <w:pStyle w:val="Compact"/>
              <w:jc w:val="left"/>
            </w:pPr>
            <m:oMath>
              <m:r>
                <w:rPr>
                  <w:rFonts w:ascii="Cambria Math" w:hAnsi="Cambria Math"/>
                </w:rPr>
                <m:t>ϵ</m:t>
              </m:r>
            </m:oMath>
            <w:r>
              <w:rPr>
                <w:b/>
                <w:bCs/>
              </w:rPr>
              <w:t xml:space="preserve"> model</w:t>
            </w:r>
          </w:p>
        </w:tc>
        <w:tc>
          <w:tcPr>
            <w:tcW w:w="0" w:type="auto"/>
          </w:tcPr>
          <w:p w14:paraId="4017D58F" w14:textId="77777777" w:rsidR="00A826B4" w:rsidRDefault="001943E5">
            <w:pPr>
              <w:pStyle w:val="Compact"/>
              <w:jc w:val="left"/>
            </w:pPr>
            <w:r>
              <w:rPr>
                <w:b/>
                <w:bCs/>
              </w:rPr>
              <w:t>Final equation</w:t>
            </w:r>
          </w:p>
        </w:tc>
        <w:tc>
          <w:tcPr>
            <w:tcW w:w="0" w:type="auto"/>
          </w:tcPr>
          <w:p w14:paraId="4017D590" w14:textId="77777777" w:rsidR="00A826B4" w:rsidRDefault="001943E5">
            <w:pPr>
              <w:pStyle w:val="Compact"/>
              <w:jc w:val="left"/>
            </w:pPr>
            <w:r>
              <w:rPr>
                <w:b/>
                <w:bCs/>
              </w:rPr>
              <w:t>Empirical test</w:t>
            </w:r>
          </w:p>
        </w:tc>
        <w:tc>
          <w:tcPr>
            <w:tcW w:w="0" w:type="auto"/>
          </w:tcPr>
          <w:p w14:paraId="4017D591" w14:textId="77777777" w:rsidR="00A826B4" w:rsidRDefault="001943E5">
            <w:pPr>
              <w:pStyle w:val="Compact"/>
              <w:jc w:val="left"/>
            </w:pPr>
            <w:r>
              <w:rPr>
                <w:b/>
                <w:bCs/>
              </w:rPr>
              <w:t>Empirical fit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w:t>
            </w:r>
          </w:p>
        </w:tc>
      </w:tr>
      <w:tr w:rsidR="00A826B4" w14:paraId="4017D598" w14:textId="77777777">
        <w:tc>
          <w:tcPr>
            <w:tcW w:w="0" w:type="auto"/>
          </w:tcPr>
          <w:p w14:paraId="4017D593" w14:textId="77777777" w:rsidR="00A826B4" w:rsidRDefault="001943E5">
            <w:pPr>
              <w:pStyle w:val="Compact"/>
              <w:jc w:val="left"/>
            </w:pPr>
            <w:r>
              <w:t>Small-eddy</w:t>
            </w:r>
          </w:p>
        </w:tc>
        <w:tc>
          <w:tcPr>
            <w:tcW w:w="0" w:type="auto"/>
          </w:tcPr>
          <w:p w14:paraId="4017D594" w14:textId="77777777" w:rsidR="00A826B4" w:rsidRDefault="001943E5">
            <w:pPr>
              <w:pStyle w:val="Compact"/>
              <w:jc w:val="left"/>
            </w:pPr>
            <w:r>
              <w:t>Log-law-of-the-wall</w:t>
            </w:r>
          </w:p>
        </w:tc>
        <w:tc>
          <w:tcPr>
            <w:tcW w:w="0" w:type="auto"/>
          </w:tcPr>
          <w:p w14:paraId="4017D595" w14:textId="77777777" w:rsidR="00A826B4" w:rsidRDefault="001943E5">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oMath>
            </m:oMathPara>
          </w:p>
        </w:tc>
        <w:tc>
          <w:tcPr>
            <w:tcW w:w="0" w:type="auto"/>
          </w:tcPr>
          <w:p w14:paraId="4017D596" w14:textId="77777777" w:rsidR="00A826B4" w:rsidRDefault="001943E5">
            <w:pPr>
              <w:pStyle w:val="Compact"/>
              <w:jc w:val="left"/>
            </w:pPr>
            <w:r>
              <w:t>Figure 3a</w:t>
            </w:r>
          </w:p>
        </w:tc>
        <w:tc>
          <w:tcPr>
            <w:tcW w:w="0" w:type="auto"/>
          </w:tcPr>
          <w:p w14:paraId="4017D597" w14:textId="77777777" w:rsidR="00A826B4" w:rsidRDefault="001943E5">
            <w:pPr>
              <w:pStyle w:val="Compact"/>
              <w:jc w:val="left"/>
            </w:pPr>
            <w:bookmarkStart w:id="58" w:name="redoc-inlinecode-7"/>
            <w:r>
              <w:rPr>
                <w:rStyle w:val="redoc-inlinecode-7"/>
              </w:rPr>
              <w:t>0.61</w:t>
            </w:r>
            <w:bookmarkEnd w:id="58"/>
          </w:p>
        </w:tc>
      </w:tr>
      <w:tr w:rsidR="00A826B4" w14:paraId="4017D59E" w14:textId="77777777">
        <w:tc>
          <w:tcPr>
            <w:tcW w:w="0" w:type="auto"/>
          </w:tcPr>
          <w:p w14:paraId="4017D599" w14:textId="77777777" w:rsidR="00A826B4" w:rsidRDefault="001943E5">
            <w:pPr>
              <w:pStyle w:val="Compact"/>
              <w:jc w:val="left"/>
            </w:pPr>
            <w:r>
              <w:t>Small-eddy</w:t>
            </w:r>
          </w:p>
        </w:tc>
        <w:tc>
          <w:tcPr>
            <w:tcW w:w="0" w:type="auto"/>
          </w:tcPr>
          <w:p w14:paraId="4017D59A" w14:textId="77777777" w:rsidR="00A826B4" w:rsidRDefault="001943E5">
            <w:pPr>
              <w:pStyle w:val="Compact"/>
              <w:jc w:val="left"/>
            </w:pPr>
            <w:r>
              <w:t>Form-drag dissipation</w:t>
            </w:r>
          </w:p>
        </w:tc>
        <w:tc>
          <w:tcPr>
            <w:tcW w:w="0" w:type="auto"/>
          </w:tcPr>
          <w:p w14:paraId="4017D59B" w14:textId="77777777" w:rsidR="00A826B4" w:rsidRDefault="001943E5">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oMath>
            </m:oMathPara>
          </w:p>
        </w:tc>
        <w:tc>
          <w:tcPr>
            <w:tcW w:w="0" w:type="auto"/>
          </w:tcPr>
          <w:p w14:paraId="4017D59C" w14:textId="77777777" w:rsidR="00A826B4" w:rsidRDefault="001943E5">
            <w:pPr>
              <w:pStyle w:val="Compact"/>
              <w:jc w:val="left"/>
            </w:pPr>
            <w:r>
              <w:t>Figure 3c</w:t>
            </w:r>
          </w:p>
        </w:tc>
        <w:tc>
          <w:tcPr>
            <w:tcW w:w="0" w:type="auto"/>
          </w:tcPr>
          <w:p w14:paraId="4017D59D" w14:textId="77777777" w:rsidR="00A826B4" w:rsidRDefault="001943E5">
            <w:pPr>
              <w:pStyle w:val="Compact"/>
              <w:jc w:val="left"/>
            </w:pPr>
            <w:bookmarkStart w:id="59" w:name="redoc-inlinecode-8"/>
            <w:r>
              <w:rPr>
                <w:rStyle w:val="redoc-inlinecode-8"/>
              </w:rPr>
              <w:t>0.63</w:t>
            </w:r>
            <w:bookmarkEnd w:id="59"/>
          </w:p>
        </w:tc>
      </w:tr>
      <w:tr w:rsidR="00A826B4" w14:paraId="4017D5A4" w14:textId="77777777">
        <w:tc>
          <w:tcPr>
            <w:tcW w:w="0" w:type="auto"/>
          </w:tcPr>
          <w:p w14:paraId="4017D59F" w14:textId="77777777" w:rsidR="00A826B4" w:rsidRDefault="001943E5">
            <w:pPr>
              <w:pStyle w:val="Compact"/>
              <w:jc w:val="left"/>
            </w:pPr>
            <w:r>
              <w:t>Reynolds-extension</w:t>
            </w:r>
          </w:p>
        </w:tc>
        <w:tc>
          <w:tcPr>
            <w:tcW w:w="0" w:type="auto"/>
          </w:tcPr>
          <w:p w14:paraId="4017D5A0" w14:textId="77777777" w:rsidR="00A826B4" w:rsidRDefault="001943E5">
            <w:pPr>
              <w:pStyle w:val="Compact"/>
              <w:jc w:val="left"/>
            </w:pPr>
            <w:r>
              <w:t>Log-law-of-the-wall</w:t>
            </w:r>
          </w:p>
        </w:tc>
        <w:tc>
          <w:tcPr>
            <w:tcW w:w="0" w:type="auto"/>
          </w:tcPr>
          <w:p w14:paraId="4017D5A1" w14:textId="77777777" w:rsidR="00A826B4" w:rsidRDefault="001943E5">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oMath>
            </m:oMathPara>
          </w:p>
        </w:tc>
        <w:tc>
          <w:tcPr>
            <w:tcW w:w="0" w:type="auto"/>
          </w:tcPr>
          <w:p w14:paraId="4017D5A2" w14:textId="77777777" w:rsidR="00A826B4" w:rsidRDefault="001943E5">
            <w:pPr>
              <w:pStyle w:val="Compact"/>
              <w:jc w:val="left"/>
            </w:pPr>
            <w:r>
              <w:t>Figure 3b</w:t>
            </w:r>
          </w:p>
        </w:tc>
        <w:tc>
          <w:tcPr>
            <w:tcW w:w="0" w:type="auto"/>
          </w:tcPr>
          <w:p w14:paraId="4017D5A3" w14:textId="77777777" w:rsidR="00A826B4" w:rsidRDefault="001943E5">
            <w:pPr>
              <w:pStyle w:val="Compact"/>
              <w:jc w:val="left"/>
            </w:pPr>
            <w:bookmarkStart w:id="60" w:name="redoc-inlinecode-9"/>
            <w:r>
              <w:rPr>
                <w:rStyle w:val="redoc-inlinecode-9"/>
              </w:rPr>
              <w:t>0.66</w:t>
            </w:r>
            <w:bookmarkEnd w:id="60"/>
          </w:p>
        </w:tc>
      </w:tr>
      <w:tr w:rsidR="00A826B4" w14:paraId="4017D5AA" w14:textId="77777777">
        <w:tc>
          <w:tcPr>
            <w:tcW w:w="0" w:type="auto"/>
          </w:tcPr>
          <w:p w14:paraId="4017D5A5" w14:textId="77777777" w:rsidR="00A826B4" w:rsidRDefault="001943E5">
            <w:pPr>
              <w:pStyle w:val="Compact"/>
              <w:jc w:val="left"/>
            </w:pPr>
            <w:r>
              <w:t>Reynolds-extension</w:t>
            </w:r>
          </w:p>
        </w:tc>
        <w:tc>
          <w:tcPr>
            <w:tcW w:w="0" w:type="auto"/>
          </w:tcPr>
          <w:p w14:paraId="4017D5A6" w14:textId="77777777" w:rsidR="00A826B4" w:rsidRDefault="001943E5">
            <w:pPr>
              <w:pStyle w:val="Compact"/>
              <w:jc w:val="left"/>
            </w:pPr>
            <w:r>
              <w:t>Form-drag dissipation</w:t>
            </w:r>
          </w:p>
        </w:tc>
        <w:tc>
          <w:tcPr>
            <w:tcW w:w="0" w:type="auto"/>
          </w:tcPr>
          <w:p w14:paraId="4017D5A7" w14:textId="77777777" w:rsidR="00A826B4" w:rsidRDefault="001943E5">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oMath>
            </m:oMathPara>
          </w:p>
        </w:tc>
        <w:tc>
          <w:tcPr>
            <w:tcW w:w="0" w:type="auto"/>
          </w:tcPr>
          <w:p w14:paraId="4017D5A8" w14:textId="77777777" w:rsidR="00A826B4" w:rsidRDefault="001943E5">
            <w:pPr>
              <w:pStyle w:val="Compact"/>
              <w:jc w:val="left"/>
            </w:pPr>
            <w:r>
              <w:t>Figure 3d</w:t>
            </w:r>
          </w:p>
        </w:tc>
        <w:tc>
          <w:tcPr>
            <w:tcW w:w="0" w:type="auto"/>
          </w:tcPr>
          <w:p w14:paraId="4017D5A9" w14:textId="77777777" w:rsidR="00A826B4" w:rsidRDefault="001943E5">
            <w:pPr>
              <w:pStyle w:val="Compact"/>
              <w:jc w:val="left"/>
            </w:pPr>
            <w:bookmarkStart w:id="61" w:name="redoc-inlinecode-10"/>
            <w:r>
              <w:rPr>
                <w:rStyle w:val="redoc-inlinecode-10"/>
              </w:rPr>
              <w:t>0.7</w:t>
            </w:r>
            <w:bookmarkEnd w:id="61"/>
          </w:p>
        </w:tc>
      </w:tr>
    </w:tbl>
    <w:p w14:paraId="4017D5AB" w14:textId="77777777" w:rsidR="00A826B4" w:rsidRDefault="001943E5">
      <w:pPr>
        <w:pStyle w:val="Heading4"/>
      </w:pPr>
      <w:bookmarkStart w:id="62" w:name="small-eddy-model-for-gas-evasion"/>
      <w:r>
        <w:t>2.3.1 ‘Small-eddy’ model for gas evasion</w:t>
      </w:r>
    </w:p>
    <w:p w14:paraId="4017D5AC" w14:textId="77777777" w:rsidR="00A826B4" w:rsidRDefault="001943E5">
      <w:pPr>
        <w:pStyle w:val="FirstParagraph"/>
      </w:pPr>
      <w:r>
        <w:t xml:space="preserve">We derive equations starting from the small-eddy model (equation 3) for hydraulically-wide channels. If we assum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in equation 2, </w:t>
      </w:r>
      <w:r>
        <w:t xml:space="preserve">and solve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statistical parameter </w:t>
      </w:r>
      <m:oMath>
        <m:r>
          <w:rPr>
            <w:rFonts w:ascii="Cambria Math" w:hAnsi="Cambria Math"/>
          </w:rPr>
          <m:t>α</m:t>
        </m:r>
      </m:oMath>
      <w:r>
        <w:t xml:space="preserve">, we eventually arrive at equation 5. If we do the same but assum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statistical parameter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we arrive at equation 6.</w:t>
      </w:r>
    </w:p>
    <w:p w14:paraId="4017D5AD" w14:textId="77777777" w:rsidR="00A826B4" w:rsidRDefault="001943E5">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5</m:t>
              </m:r>
            </m:e>
          </m:d>
        </m:oMath>
      </m:oMathPara>
    </w:p>
    <w:p w14:paraId="4017D5AE" w14:textId="77777777" w:rsidR="00A826B4" w:rsidRDefault="001943E5">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6</m:t>
              </m:r>
            </m:e>
          </m:d>
        </m:oMath>
      </m:oMathPara>
    </w:p>
    <w:p w14:paraId="4017D5AF" w14:textId="77777777" w:rsidR="00A826B4" w:rsidRDefault="001943E5">
      <w:pPr>
        <w:pStyle w:val="FirstParagraph"/>
      </w:pPr>
      <w:r>
        <w:t>Equations 5 and 6 thus define gas</w:t>
      </w:r>
      <w:r>
        <w:t xml:space="preserve"> exchange velocity solely as a function of slope and mean flow depth or mean flow velocity. This is theoretically valid only in a hydraulically-wide channel.</w:t>
      </w:r>
    </w:p>
    <w:p w14:paraId="4017D5B0" w14:textId="77777777" w:rsidR="00A826B4" w:rsidRDefault="001943E5">
      <w:pPr>
        <w:pStyle w:val="Heading4"/>
      </w:pPr>
      <w:bookmarkStart w:id="63" w:name="reynolds-extension-model-for-gas-evasion"/>
      <w:bookmarkEnd w:id="62"/>
      <w:r>
        <w:t>2.3.2 ‘Reynolds extension’ model for gas evasion</w:t>
      </w:r>
    </w:p>
    <w:p w14:paraId="4017D5B1" w14:textId="77777777" w:rsidR="00A826B4" w:rsidRDefault="001943E5">
      <w:pPr>
        <w:pStyle w:val="FirstParagraph"/>
      </w:pPr>
      <w:r>
        <w:t xml:space="preserve">We also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w:t>
      </w:r>
      <w:r>
        <w:t xml:space="preserve">s extension model just like we did in section 2.3.1 and arrive at equation 7 (with statistical coefficient </w:t>
      </w:r>
      <m:oMath>
        <m:r>
          <w:rPr>
            <w:rFonts w:ascii="Cambria Math" w:hAnsi="Cambria Math"/>
          </w:rPr>
          <m:t>β</m:t>
        </m:r>
      </m:oMath>
      <w:r>
        <w:t>). The result is identical to the hydraulically-wide small-eddy model (equation 5), except for the exponents which are both steeper. Equation 8 ref</w:t>
      </w:r>
      <w:r>
        <w:t xml:space="preserve">lects the same derivation, but with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4017D5B2" w14:textId="77777777" w:rsidR="00A826B4" w:rsidRDefault="001943E5">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4017D5B3" w14:textId="77777777" w:rsidR="00A826B4" w:rsidRDefault="001943E5">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8</m:t>
              </m:r>
            </m:e>
          </m:d>
        </m:oMath>
      </m:oMathPara>
    </w:p>
    <w:p w14:paraId="4017D5B4" w14:textId="77777777" w:rsidR="00A826B4" w:rsidRDefault="001943E5">
      <w:pPr>
        <w:pStyle w:val="FirstParagraph"/>
      </w:pPr>
      <w:r>
        <w:t xml:space="preserve">We now have four different models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in hydraulically-wide rivers, each with a different set of assumptions and parameters but all defined as functions of the water surface slope and other hydraulic terms that are not directly measurable via SWOT. Again, all four models are summarized in Tabl</w:t>
      </w:r>
      <w:r>
        <w:t>e 1.</w:t>
      </w:r>
    </w:p>
    <w:p w14:paraId="4017D5B5" w14:textId="77777777" w:rsidR="00A826B4" w:rsidRDefault="001943E5">
      <w:pPr>
        <w:pStyle w:val="Heading3"/>
      </w:pPr>
      <w:bookmarkStart w:id="64" w:name="model-validation"/>
      <w:bookmarkEnd w:id="55"/>
      <w:bookmarkEnd w:id="63"/>
      <w:r>
        <w:t>2.4 Model validation</w:t>
      </w:r>
    </w:p>
    <w:p w14:paraId="4017D5B6" w14:textId="77777777" w:rsidR="00A826B4" w:rsidRDefault="001943E5">
      <w:pPr>
        <w:pStyle w:val="FirstParagraph"/>
      </w:pPr>
      <w:r>
        <w:t xml:space="preserve">With equations 5-8 derived, we now empirically test their strength of fit for hydraulically-wid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after filtering for measurements made in hydraulically-wide</w:t>
      </w:r>
      <w:r>
        <w:t xml:space="preserve"> channels (n= </w:t>
      </w:r>
      <w:bookmarkStart w:id="65" w:name="redoc-inlinecode-11"/>
      <w:r>
        <w:rPr>
          <w:rStyle w:val="redoc-inlinecode-11"/>
        </w:rPr>
        <w:t>166</w:t>
      </w:r>
      <w:bookmarkEnd w:id="65"/>
      <w:r>
        <w:t xml:space="preserve">), which was operationally defined as flows whose hydraulic radius was within 1% of their mean flow depth. All told, this amounts to </w:t>
      </w:r>
      <w:bookmarkStart w:id="66" w:name="redoc-inlinecode-12"/>
      <w:r>
        <w:rPr>
          <w:rStyle w:val="redoc-inlinecode-12"/>
        </w:rPr>
        <w:t>166</w:t>
      </w:r>
      <w:bookmarkEnd w:id="66"/>
      <w:r>
        <w:t xml:space="preserve"> direct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to test with. Models were assess</w:t>
      </w:r>
      <w:r>
        <w:t>ed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results are plotted in Figure 3. Note that Figure 3 axes are plotted in logarithmic space only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4017D5B7" w14:textId="77777777" w:rsidR="00A826B4" w:rsidRDefault="001943E5">
      <w:r>
        <w:rPr>
          <w:noProof/>
        </w:rPr>
        <w:lastRenderedPageBreak/>
        <w:drawing>
          <wp:inline distT="0" distB="0" distL="0" distR="0" wp14:anchorId="4017D709" wp14:editId="21DCED6B">
            <wp:extent cx="5248275" cy="4219575"/>
            <wp:effectExtent l="0" t="0" r="9525" b="952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248801" cy="4219998"/>
                    </a:xfrm>
                    <a:prstGeom prst="rect">
                      <a:avLst/>
                    </a:prstGeom>
                    <a:noFill/>
                    <a:ln w="9525">
                      <a:noFill/>
                      <a:headEnd/>
                      <a:tailEnd/>
                    </a:ln>
                  </pic:spPr>
                </pic:pic>
              </a:graphicData>
            </a:graphic>
          </wp:inline>
        </w:drawing>
      </w:r>
    </w:p>
    <w:p w14:paraId="4017D5B8" w14:textId="77777777" w:rsidR="00A826B4" w:rsidRDefault="001943E5">
      <w:pPr>
        <w:pStyle w:val="ImageCaption"/>
      </w:pPr>
      <w:r>
        <w:t>Figure 2: Empirical testing of four models for predicting gas exchange velocity in hydraulically-wide channels: (a) Small-eddy model with log-law-of-the-wall dissipation. (b) Reynolds-extension model with log-law-of-the-wall dissipation. (c) Small-eddy mod</w:t>
      </w:r>
      <w:r>
        <w:t>el with form-drag dissipation. (d) Reynolds-extension model with form-drag dissipation. Note that axes are plotted in logarithmic space just for visualization: model fit and validation were calculated in linear space.</w:t>
      </w:r>
    </w:p>
    <w:p w14:paraId="4017D5B9" w14:textId="77777777" w:rsidR="00A826B4" w:rsidRDefault="001943E5">
      <w:pPr>
        <w:pStyle w:val="BodyText"/>
      </w:pPr>
      <w:r>
        <w:t xml:space="preserve">Despite reason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s, both sm</w:t>
      </w:r>
      <w:r>
        <w:t xml:space="preserve">all-eddy models produce clearly biased estimates (Figures 3a, 3c). They systematically underestimate lower gas exchange velocities and overestimate higher ones, with the log-law-of-the-wall model (Figure 3a) performing marginally </w:t>
      </w:r>
      <w:r>
        <w:lastRenderedPageBreak/>
        <w:t>worse both visually and vi</w:t>
      </w:r>
      <w:r>
        <w:t xml:space="preserve">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bookmarkStart w:id="67" w:name="redoc-inlinecode-13"/>
      <w:bookmarkStart w:id="68" w:name="redoc-citation-39"/>
      <w:r>
        <w:rPr>
          <w:rStyle w:val="redoc-inlinecode-13"/>
        </w:rPr>
        <w:t>0.61</w:t>
      </w:r>
      <w:bookmarkEnd w:id="67"/>
      <w:r>
        <w:rPr>
          <w:rStyle w:val="redoc-citation-39"/>
        </w:rPr>
        <w:t xml:space="preserve"> versus </w:t>
      </w:r>
      <w:bookmarkStart w:id="69" w:name="redoc-inlinecode-14"/>
      <w:r>
        <w:rPr>
          <w:rStyle w:val="redoc-inlinecode-14"/>
        </w:rPr>
        <w:t>0.63</w:t>
      </w:r>
      <w:bookmarkEnd w:id="69"/>
      <w:r>
        <w:rPr>
          <w:rStyle w:val="redoc-citation-39"/>
        </w:rPr>
        <w:t xml:space="preserve"> for Figure 3c). However, when this model is expanded to further retard the dissipation rate via the Reynolds extension model (equations 6 and 7- Moog &amp; Jirka, 1999a)</w:t>
      </w:r>
      <w:bookmarkEnd w:id="68"/>
      <w:r>
        <w:t xml:space="preserve">, the dynamics are more accurately captured (Figures 3b, 3d)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s increase (</w:t>
      </w:r>
      <w:bookmarkStart w:id="70" w:name="redoc-inlinecode-15"/>
      <w:bookmarkStart w:id="71" w:name="redoc-citation-40"/>
      <w:r>
        <w:rPr>
          <w:rStyle w:val="redoc-inlinecode-15"/>
        </w:rPr>
        <w:t>0.66</w:t>
      </w:r>
      <w:bookmarkEnd w:id="70"/>
      <w:r>
        <w:rPr>
          <w:rStyle w:val="redoc-citation-40"/>
        </w:rPr>
        <w:t xml:space="preserve"> and </w:t>
      </w:r>
      <w:bookmarkStart w:id="72" w:name="redoc-inlinecode-16"/>
      <w:r>
        <w:rPr>
          <w:rStyle w:val="redoc-inlinecode-16"/>
        </w:rPr>
        <w:t>0.7</w:t>
      </w:r>
      <w:bookmarkEnd w:id="72"/>
      <w:r>
        <w:rPr>
          <w:rStyle w:val="redoc-citation-40"/>
        </w:rPr>
        <w:t xml:space="preserve"> for the log-law-of-the-wall and form-drag dissipation, respectively). Modeling dissipation via total form-drag rather than just via bed shear improves model performance regardles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rStyle w:val="redoc-citation-40"/>
        </w:rPr>
        <w:t xml:space="preserve"> equation used. This is likely becau</w:t>
      </w:r>
      <w:r>
        <w:rPr>
          <w:rStyle w:val="redoc-citation-40"/>
        </w:rPr>
        <w:t>se the majority of dissipation occurring in rivers comes not just from the streambed, but from bulk form drag via channel walls, bars, and meanders (Moog &amp; Jirka, 1999b; Raymond et al., 2012; Ulseth et al., 2019; Wang et al., 2021)</w:t>
      </w:r>
      <w:bookmarkEnd w:id="71"/>
      <w:r>
        <w:t>.</w:t>
      </w:r>
    </w:p>
    <w:p w14:paraId="4017D5BA" w14:textId="77777777" w:rsidR="00A826B4" w:rsidRDefault="001943E5">
      <w:pPr>
        <w:pStyle w:val="BodyText"/>
      </w:pPr>
      <w:r>
        <w:t>The success of the Reyn</w:t>
      </w:r>
      <w:r>
        <w:t>olds-extension models in hydraulically-wide channels, and in particular when coupled with form-drag dissipation (equation 8, Figure 3d), provides us with a strong physical-model for gas evasion. The river hydraulics terms in equation 8 can either be direct</w:t>
      </w:r>
      <w:r>
        <w:t>ly measured or reasonably inferred from SWOT measurements, effectively opening the door for remotely sensing the gas exchange velocity. This is explored next.</w:t>
      </w:r>
    </w:p>
    <w:p w14:paraId="4017D5BB" w14:textId="77777777" w:rsidR="00A826B4" w:rsidRDefault="001943E5">
      <w:pPr>
        <w:pStyle w:val="Heading2"/>
      </w:pPr>
      <w:bookmarkStart w:id="73" w:name="Xd52b4762576142c84479601765562941f5972ca"/>
      <w:bookmarkEnd w:id="33"/>
      <w:bookmarkEnd w:id="64"/>
      <w:r>
        <w:t>3 Exploiting equation 8 to remotely sense gas exchange velocity</w:t>
      </w:r>
    </w:p>
    <w:p w14:paraId="4017D5BC" w14:textId="77777777" w:rsidR="00A826B4" w:rsidRDefault="001943E5">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t xml:space="preserve">via equation 8 explains </w:t>
      </w:r>
      <w:bookmarkStart w:id="74" w:name="redoc-inlinecode-17"/>
      <w:bookmarkStart w:id="75" w:name="redoc-citation-41"/>
      <w:r>
        <w:rPr>
          <w:rStyle w:val="redoc-inlinecode-17"/>
        </w:rPr>
        <w:t>70</w:t>
      </w:r>
      <w:bookmarkEnd w:id="74"/>
      <w:r>
        <w:rPr>
          <w:rStyle w:val="redoc-citation-41"/>
        </w:rPr>
        <w:t xml:space="preserve">% of the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rStyle w:val="redoc-citation-41"/>
        </w:rPr>
        <w:t xml:space="preserve"> in hydraulically-wide rivers, which includes nearly all SWOT-observable rivers. Further, equation 8 has only three non-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rStyle w:val="redoc-citation-41"/>
        </w:rPr>
        <w:t>, mean flow depth, and mean flow velocity. Convenient</w:t>
      </w:r>
      <w:r>
        <w:rPr>
          <w:rStyle w:val="redoc-citation-41"/>
        </w:rPr>
        <w:t xml:space="preserve">ly, techniques to simultaneously infer hydraulic parameters from SWOT data have been established over the last decade to infer streamflow from SWOT’s measurements [e.g. Andreadis et al. (2020); </w:t>
      </w:r>
      <w:bookmarkStart w:id="76" w:name="redoc-citation-52"/>
      <w:bookmarkStart w:id="77" w:name="redoc-citation-43"/>
      <w:r>
        <w:rPr>
          <w:rStyle w:val="redoc-citation-52"/>
        </w:rPr>
        <w:t>Brinkerhoff et al. (2020)</w:t>
      </w:r>
      <w:bookmarkEnd w:id="76"/>
      <w:bookmarkEnd w:id="77"/>
      <w:r>
        <w:rPr>
          <w:rStyle w:val="redoc-citation-41"/>
        </w:rPr>
        <w:t xml:space="preserve">; </w:t>
      </w:r>
      <w:bookmarkStart w:id="78" w:name="redoc-citation-50"/>
      <w:bookmarkStart w:id="79" w:name="redoc-citation-44"/>
      <w:r>
        <w:rPr>
          <w:rStyle w:val="redoc-citation-50"/>
        </w:rPr>
        <w:t>Durand et al. (2014)</w:t>
      </w:r>
      <w:bookmarkEnd w:id="78"/>
      <w:bookmarkEnd w:id="79"/>
      <w:r>
        <w:rPr>
          <w:rStyle w:val="redoc-citation-41"/>
        </w:rPr>
        <w:t>; Garambois &amp; M</w:t>
      </w:r>
      <w:r>
        <w:rPr>
          <w:rStyle w:val="redoc-citation-41"/>
        </w:rPr>
        <w:t xml:space="preserve">onnier </w:t>
      </w:r>
      <w:r>
        <w:rPr>
          <w:rStyle w:val="redoc-citation-41"/>
        </w:rPr>
        <w:lastRenderedPageBreak/>
        <w:t xml:space="preserve">(2015); Gleason et al. (2014); Garambois et al. (2020); Brisset et al. (2018); </w:t>
      </w:r>
      <w:bookmarkStart w:id="80" w:name="redoc-citation-51"/>
      <w:bookmarkStart w:id="81" w:name="redoc-citation-42"/>
      <w:r>
        <w:rPr>
          <w:rStyle w:val="redoc-citation-51"/>
        </w:rPr>
        <w:t>Hagemann et al. (2017)</w:t>
      </w:r>
      <w:bookmarkEnd w:id="80"/>
      <w:bookmarkEnd w:id="81"/>
      <w:r>
        <w:rPr>
          <w:rStyle w:val="redoc-citation-41"/>
        </w:rPr>
        <w:t>; Larnier et al. (2020); Oubanas et al. (2018)]</w:t>
      </w:r>
      <w:bookmarkEnd w:id="75"/>
      <w:r>
        <w:t xml:space="preserve">. For BIKER, we follow the work developed by Hagemann et al. (2017), </w:t>
      </w:r>
      <w:r>
        <w:t xml:space="preserve">Brinkerhoff et al. (2020), and Durand et al. (2014)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channel bathymetry, and roughness from SWOT observations using a modified form of Manning’s equation for mean flow velocity. Following a description of the data used (section 3.1), we deta</w:t>
      </w:r>
      <w:r>
        <w:t>il algorithm development and experimental design (section 3.2) and then we present the validation results (section 3.3).</w:t>
      </w:r>
    </w:p>
    <w:p w14:paraId="4017D5BD" w14:textId="77777777" w:rsidR="00A826B4" w:rsidRDefault="001943E5">
      <w:pPr>
        <w:pStyle w:val="Heading3"/>
      </w:pPr>
      <w:bookmarkStart w:id="82" w:name="data-1"/>
      <w:r>
        <w:t>3.1 Data</w:t>
      </w:r>
    </w:p>
    <w:p w14:paraId="4017D5BE" w14:textId="77777777" w:rsidR="00A826B4" w:rsidRDefault="001943E5">
      <w:r>
        <w:rPr>
          <w:noProof/>
        </w:rPr>
        <w:drawing>
          <wp:inline distT="0" distB="0" distL="0" distR="0" wp14:anchorId="4017D70B" wp14:editId="4017D70C">
            <wp:extent cx="5943600" cy="4203059"/>
            <wp:effectExtent l="0" t="0" r="0" b="0"/>
            <wp:docPr id="5" name="Picture" descr="Figure 3: Map of the 47 hydraulic models and 1 timeseries of CO2 samples used in this study. Note that hydraulic model locations are approximate as some of the models are not geo-referenced. (Table S1)."/>
            <wp:cNvGraphicFramePr/>
            <a:graphic xmlns:a="http://schemas.openxmlformats.org/drawingml/2006/main">
              <a:graphicData uri="http://schemas.openxmlformats.org/drawingml/2006/picture">
                <pic:pic xmlns:pic="http://schemas.openxmlformats.org/drawingml/2006/picture">
                  <pic:nvPicPr>
                    <pic:cNvPr id="6" name="Picture" descr="cache/maps/map3.jpg"/>
                    <pic:cNvPicPr>
                      <a:picLocks noChangeAspect="1" noChangeArrowheads="1"/>
                    </pic:cNvPicPr>
                  </pic:nvPicPr>
                  <pic:blipFill>
                    <a:blip r:embed="rId11"/>
                    <a:stretch>
                      <a:fillRect/>
                    </a:stretch>
                  </pic:blipFill>
                  <pic:spPr bwMode="auto">
                    <a:xfrm>
                      <a:off x="0" y="0"/>
                      <a:ext cx="5943600" cy="4203059"/>
                    </a:xfrm>
                    <a:prstGeom prst="rect">
                      <a:avLst/>
                    </a:prstGeom>
                    <a:noFill/>
                    <a:ln w="9525">
                      <a:noFill/>
                      <a:headEnd/>
                      <a:tailEnd/>
                    </a:ln>
                  </pic:spPr>
                </pic:pic>
              </a:graphicData>
            </a:graphic>
          </wp:inline>
        </w:drawing>
      </w:r>
    </w:p>
    <w:p w14:paraId="4017D5BF" w14:textId="77777777" w:rsidR="00A826B4" w:rsidRDefault="001943E5">
      <w:pPr>
        <w:pStyle w:val="ImageCaption"/>
      </w:pPr>
      <w:r>
        <w:lastRenderedPageBreak/>
        <w:t>Figure 3: Map of the 47 hydraulic models and 1 timeseries of CO2 samples used in this study. Note that hydraulic model locat</w:t>
      </w:r>
      <w:r>
        <w:t>ions are approximate as some of the models are not geo-referenced. (Table S1).</w:t>
      </w:r>
    </w:p>
    <w:p w14:paraId="4017D5C0" w14:textId="77777777" w:rsidR="00A826B4" w:rsidRDefault="001943E5">
      <w:pPr>
        <w:pStyle w:val="BodyText"/>
      </w:pPr>
      <w:r>
        <w:t>To validate BIKER, we cannot use actual SWOT measurements as SWOT has yet to launch. In the hydrology literature, it is therefore standard practice to benchmark SWOT-related alg</w:t>
      </w:r>
      <w:r>
        <w:t xml:space="preserve">orithms on “SWOT-like” data. We use 47 SWOT-simulated rivers for validation, where these simulated rivers are simply reach-averaged hydraulic model outputs where the water surface heights, slopes, and widths are labelled as RS observations and are used as </w:t>
      </w:r>
      <w:r>
        <w:t xml:space="preserve">the sole inputs to BIKER. These were published by </w:t>
      </w:r>
      <w:bookmarkStart w:id="83" w:name="redoc-citation-47"/>
      <w:bookmarkStart w:id="84" w:name="redoc-citation-45"/>
      <w:r>
        <w:rPr>
          <w:rStyle w:val="redoc-citation-47"/>
        </w:rPr>
        <w:t>Frasson et al. (2021)</w:t>
      </w:r>
      <w:bookmarkEnd w:id="83"/>
      <w:bookmarkEnd w:id="84"/>
      <w:r>
        <w:t xml:space="preserve"> and </w:t>
      </w:r>
      <w:bookmarkStart w:id="85" w:name="redoc-citation-46"/>
      <w:r>
        <w:rPr>
          <w:rStyle w:val="redoc-citation-46"/>
        </w:rPr>
        <w:t>Durand et al. (2016)</w:t>
      </w:r>
      <w:bookmarkEnd w:id="85"/>
      <w:r>
        <w:t xml:space="preserve"> and are the two benchmarking studies that explored remote sensing of discharge (RSQ) algorithm performance for the SWOT mission. They used standard hydraulic m</w:t>
      </w:r>
      <w:r>
        <w:t>odels forced with known inflows and measured bathymetry to model the hydraulic response of the rivers and then further prepared the data to mimic SWOT by adding realistic radar errors and sampling along the satellite’s future ground track. Frasson et al. (</w:t>
      </w:r>
      <w:r>
        <w:t>2021) also developed a sophisticated error model that mimics the effects of the atmosphere, topography, and water surface geometry on SWOT measurements (16/47 rivers) to add realistic radar layover errors that depend on the time and place of observation. T</w:t>
      </w:r>
      <w:r>
        <w:t>he resulting data are the most realistic synthetic SWOT river data in the literature. The approximate locations of these rivers are plotted in Figure 1.</w:t>
      </w:r>
    </w:p>
    <w:p w14:paraId="4017D5C1" w14:textId="77777777" w:rsidR="00A826B4" w:rsidRDefault="001943E5">
      <w:pPr>
        <w:pStyle w:val="BodyText"/>
      </w:pPr>
      <w:r>
        <w:t xml:space="preserve">For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fflux calculations (section 3.1.3),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w:t>
      </w:r>
      <w:bookmarkStart w:id="86" w:name="redoc-citation-55"/>
      <w:bookmarkStart w:id="87" w:name="redoc-citation-48"/>
      <w:r>
        <w:rPr>
          <w:rStyle w:val="redoc-citation-55"/>
        </w:rPr>
        <w:t>Beaulieu et al. (2012)</w:t>
      </w:r>
      <w:bookmarkEnd w:id="86"/>
      <w:bookmarkEnd w:id="87"/>
      <w:r>
        <w:t xml:space="preserve"> at one location in the Ohio River for one calender year from 2008-2009 (Figure S1).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w:t>
      </w:r>
      <w:r>
        <w:lastRenderedPageBreak/>
        <w:t>but was applied to all rivers (which includes multiple sections of the O</w:t>
      </w:r>
      <w:r>
        <w:t>hio River). Therefore, the raw carbon emissions estimates presented in this paper are largely meaningless in the context of actually measured carbon emissions from these rivers. This approach was deemed acceptable for this validation exercise because we ar</w:t>
      </w:r>
      <w:r>
        <w:t>e exclusively interested in the relative differences between methods tested and not the raw fluxes themselves.</w:t>
      </w:r>
    </w:p>
    <w:p w14:paraId="4017D5C2" w14:textId="77777777" w:rsidR="00A826B4" w:rsidRDefault="001943E5">
      <w:pPr>
        <w:pStyle w:val="Heading3"/>
      </w:pPr>
      <w:bookmarkStart w:id="88" w:name="section-3-methods"/>
      <w:bookmarkEnd w:id="82"/>
      <w:r>
        <w:t>3.2 Section 3 methods</w:t>
      </w:r>
    </w:p>
    <w:p w14:paraId="4017D5C3" w14:textId="77777777" w:rsidR="00A826B4" w:rsidRDefault="001943E5">
      <w:pPr>
        <w:pStyle w:val="Heading4"/>
      </w:pPr>
      <w:bookmarkStart w:id="89" w:name="biker"/>
      <w:r>
        <w:t>3.2.1 BIKER</w:t>
      </w:r>
    </w:p>
    <w:p w14:paraId="4017D5C4" w14:textId="77777777" w:rsidR="00A826B4" w:rsidRDefault="001943E5">
      <w:pPr>
        <w:pStyle w:val="FirstParagraph"/>
      </w:pPr>
      <w:r>
        <w:t xml:space="preserve">BIKER, and Bayesian inference in general, starts from Bayes rule (equation 9), where </w:t>
      </w:r>
      <m:oMath>
        <m:r>
          <w:rPr>
            <w:rFonts w:ascii="Cambria Math" w:hAnsi="Cambria Math"/>
          </w:rPr>
          <m:t>Θ</m:t>
        </m:r>
      </m:oMath>
      <w:r>
        <w:t xml:space="preserve"> is some set of non-remo</w:t>
      </w:r>
      <w:r>
        <w:t xml:space="preserve">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w:t>
      </w:r>
      <w:r>
        <w:t xml:space="preserve">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tools require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w:t>
      </w:r>
      <w:r>
        <w:t>hen used to approximate the posterior distribution, as is done in BIKER.</w:t>
      </w:r>
    </w:p>
    <w:p w14:paraId="4017D5C5" w14:textId="77777777" w:rsidR="00A826B4" w:rsidRDefault="001943E5">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9</m:t>
              </m:r>
            </m:e>
          </m:d>
        </m:oMath>
      </m:oMathPara>
    </w:p>
    <w:p w14:paraId="4017D5C6" w14:textId="77777777" w:rsidR="00A826B4" w:rsidRDefault="001943E5">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8) as a Bayesian sampling model that is conditional on the non-remotely-sensible paramet</w:t>
      </w:r>
      <w:r>
        <w: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his is similar to the ‘McFLI’ (‘Mass-Conserved Flow Law Inversion’) logic used in some SWOT RSQ </w:t>
      </w:r>
      <w:r>
        <w:lastRenderedPageBreak/>
        <w:t xml:space="preserve">algorithms </w:t>
      </w:r>
      <w:bookmarkStart w:id="90" w:name="redoc-citation-49"/>
      <w:r>
        <w:rPr>
          <w:rStyle w:val="redoc-citation-49"/>
        </w:rPr>
        <w:t>(Gleason et al., 2017)</w:t>
      </w:r>
      <w:bookmarkEnd w:id="90"/>
      <w:r>
        <w:t xml:space="preserve">.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equation 8,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3d (</w:t>
      </w:r>
      <w:bookmarkStart w:id="91" w:name="redoc-inlinecode-18"/>
      <w:r>
        <w:rPr>
          <w:rStyle w:val="redoc-inlinecode-18"/>
        </w:rPr>
        <w:t>62.82</w:t>
      </w:r>
      <w:bookmarkEnd w:id="91"/>
      <w:r>
        <w:t>),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sub>
            </m:sSub>
          </m:e>
        </m:nary>
      </m:oMath>
      <w:r>
        <w:t xml:space="preserve"> for cross-section </w:t>
      </w:r>
      <w:r>
        <w:rPr>
          <w:i/>
          <w:iCs/>
        </w:rPr>
        <w:t>i</w:t>
      </w:r>
      <w:r>
        <w:t xml:space="preserve"> and timestep </w:t>
      </w:r>
      <w:r>
        <w:rPr>
          <w:i/>
          <w:iCs/>
        </w:rPr>
        <w:t>t</w:t>
      </w:r>
      <w:r>
        <w:t>.</w:t>
      </w:r>
    </w:p>
    <w:p w14:paraId="4017D5C7" w14:textId="77777777" w:rsidR="00A826B4" w:rsidRDefault="001943E5">
      <w:pPr>
        <w:pStyle w:val="BodyText"/>
      </w:pPr>
      <w:r>
        <w:t xml:space="preserve">All of this algebra simplifies to equation 10.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Therefore, equations 8 and 10 both yie</w:t>
      </w:r>
      <w:r>
        <w:t xml:space="preserv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is lowers the number of parameters BIKER must infer and makes the problem much better constrained.</w:t>
      </w:r>
    </w:p>
    <w:p w14:paraId="4017D5C8" w14:textId="77777777" w:rsidR="00A826B4" w:rsidRDefault="001943E5">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num>
                          <m:den>
                            <m:sSub>
                              <m:sSubPr>
                                <m:ctrlPr>
                                  <w:rPr>
                                    <w:rFonts w:ascii="Cambria Math" w:hAnsi="Cambria Math"/>
                                  </w:rPr>
                                </m:ctrlPr>
                              </m:sSubPr>
                              <m:e>
                                <m:r>
                                  <w:rPr>
                                    <w:rFonts w:ascii="Cambria Math" w:hAnsi="Cambria Math"/>
                                  </w:rPr>
                                  <m:t>W</m:t>
                                </m:r>
                              </m:e>
                              <m:sub>
                                <m:r>
                                  <w:rPr>
                                    <w:rFonts w:ascii="Cambria Math" w:hAnsi="Cambria Math"/>
                                  </w:rPr>
                                  <m:t>i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10</m:t>
              </m:r>
            </m:e>
          </m:d>
        </m:oMath>
      </m:oMathPara>
    </w:p>
    <w:p w14:paraId="4017D5C9" w14:textId="77777777" w:rsidR="00A826B4" w:rsidRDefault="001943E5">
      <w:pPr>
        <w:pStyle w:val="FirstParagraph"/>
      </w:pPr>
      <w:r>
        <w:t>Next, equation 10 is written as a Bayesi</w:t>
      </w:r>
      <w:r>
        <w:t>an sampling model, in which all of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11 after describing everything as normal distributions of the log-transformed ter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w:t>
      </w:r>
      <w:r>
        <w:t>total uncertainty implicit in equation 10. This uncertainty arises from parameter uncertainty in equation 8, Manning’s equation, and the rectangular channel assumption.</w:t>
      </w:r>
    </w:p>
    <w:p w14:paraId="4017D5CA" w14:textId="77777777" w:rsidR="00A826B4" w:rsidRDefault="001943E5">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11</m:t>
              </m:r>
            </m:e>
          </m:d>
        </m:oMath>
      </m:oMathPara>
    </w:p>
    <w:p w14:paraId="4017D5CB" w14:textId="77777777" w:rsidR="00A826B4" w:rsidRDefault="001943E5">
      <w:pPr>
        <w:pStyle w:val="FirstParagraph"/>
      </w:pPr>
      <w:r>
        <w:t xml:space="preserve">Equations 9 and 11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Prior distributions, described by their hyperparameters, formalize the a priori estimate</w:t>
      </w:r>
      <w:r>
        <w:t xml:space="preserv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but educated guesses can</w:t>
      </w:r>
      <w:r>
        <w:t xml:space="preserve"> be made using the SWOT data available to us. This is equivalent to the ‘empirical Bayes approach’ to Bayesian inference [cite textbook]. Our goal in prior specification was to rely on absolutely no in situ information such that we could run this method on</w:t>
      </w:r>
      <w:r>
        <w:t xml:space="preserve"> any river on Earth solely using SWOT observations. In theory, more informed priors via various a priori information about a specific river would improve BIKER performance, but here we chose to test the fully generalized algorithm. Therefore, the validatio</w:t>
      </w:r>
      <w:r>
        <w:t>n presented here is a ‘worst-case scenario,’ wherein BIKER performance should improve with better prior information on the river. In that context, we used a variation of the prior specification method developed by Brinkerhoff et al. (2020), who developed g</w:t>
      </w:r>
      <w:r>
        <w:t xml:space="preserve">eomorphic ‘river types’ with distinct prior hyperparamete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hyperparameters are assigned to a river solely using SWOT data </w:t>
      </w:r>
      <w:r>
        <w:rPr>
          <w:i/>
          <w:iCs/>
        </w:rPr>
        <w:t>W</w:t>
      </w:r>
      <w:r>
        <w:t xml:space="preserve"> and </w:t>
      </w:r>
      <w:r>
        <w:rPr>
          <w:i/>
          <w:iCs/>
        </w:rPr>
        <w:t>S</w:t>
      </w:r>
      <w:r>
        <w:t>, therefore meeting our needs for complete global implementability. Hyperparameter assignment fo</w:t>
      </w:r>
      <w:r>
        <w:t xml:space="preserve">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hyperparameter specifications are elaborated on in Texts S3 and S4).</w:t>
      </w:r>
    </w:p>
    <w:p w14:paraId="4017D5CC" w14:textId="77777777" w:rsidR="00A826B4" w:rsidRDefault="001943E5">
      <w:pPr>
        <w:pStyle w:val="BodyText"/>
      </w:pPr>
      <w:r>
        <w:lastRenderedPageBreak/>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1) and hyperparameters </w:t>
      </w:r>
      <m:oMath>
        <m:r>
          <w:rPr>
            <w:rFonts w:ascii="Cambria Math" w:hAnsi="Cambria Math"/>
          </w:rPr>
          <m:t>p</m:t>
        </m:r>
        <m:r>
          <m:rPr>
            <m:sty m:val="p"/>
          </m:rPr>
          <w:rPr>
            <w:rFonts w:ascii="Cambria Math" w:hAnsi="Cambria Math"/>
          </w:rPr>
          <m:t>(</m:t>
        </m:r>
        <m:r>
          <w:rPr>
            <w:rFonts w:ascii="Cambria Math" w:hAnsi="Cambria Math"/>
          </w:rPr>
          <m:t>x</m:t>
        </m:r>
      </m:oMath>
      <w:r>
        <w:t>) specified (Texts S3 and S4), a joint posterior distribution con</w:t>
      </w:r>
      <w:r>
        <w:t>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therefore also specified. To approximate this distribution, we use a Markov Chain Monte Carlo (MCMC) algorithm implemented using the Stan probabilistic programming language. Specifically, Stan uses</w:t>
      </w:r>
      <w:r>
        <w:t xml:space="preserve"> a Hamiltonian Monte Carlo sampler which reduces computation time relative to other sampling algorithms </w:t>
      </w:r>
      <w:bookmarkStart w:id="92" w:name="redoc-citation-53"/>
      <w:r>
        <w:rPr>
          <w:rStyle w:val="redoc-citation-53"/>
        </w:rPr>
        <w:t>(Hagemann et al., 2017)</w:t>
      </w:r>
      <w:bookmarkEnd w:id="92"/>
      <w:r>
        <w:t>.</w:t>
      </w:r>
    </w:p>
    <w:p w14:paraId="4017D5CD" w14:textId="77777777" w:rsidR="00A826B4" w:rsidRDefault="001943E5">
      <w:pPr>
        <w:pStyle w:val="Heading4"/>
      </w:pPr>
      <w:bookmarkStart w:id="93" w:name="biker-validation"/>
      <w:bookmarkEnd w:id="89"/>
      <w:r>
        <w:t>3.2.2 BIKER validation</w:t>
      </w:r>
    </w:p>
    <w:p w14:paraId="4017D5CE" w14:textId="77777777" w:rsidR="00A826B4" w:rsidRDefault="001943E5">
      <w:pPr>
        <w:pStyle w:val="FirstParagraph"/>
      </w:pPr>
      <w:r>
        <w:t xml:space="preserve">We validate BIKER on </w:t>
      </w:r>
      <w:bookmarkStart w:id="94" w:name="redoc-inlinecode-19"/>
      <w:r>
        <w:rPr>
          <w:rStyle w:val="redoc-inlinecode-19"/>
        </w:rPr>
        <w:t>47</w:t>
      </w:r>
      <w:bookmarkEnd w:id="94"/>
      <w:r>
        <w:t xml:space="preserve"> SWOT-simulated rivers (section 3.1) using daily observed hydraulics. We also re-</w:t>
      </w:r>
      <w:r>
        <w:t xml:space="preserve">validate BIKER on the </w:t>
      </w:r>
      <w:bookmarkStart w:id="95" w:name="redoc-inlinecode-20"/>
      <w:r>
        <w:rPr>
          <w:rStyle w:val="redoc-inlinecode-20"/>
        </w:rPr>
        <w:t>16</w:t>
      </w:r>
      <w:bookmarkEnd w:id="95"/>
      <w:r>
        <w:t xml:space="preserve"> rivers with the SWOT error model which corrupts the SWOT measurements (widths, heights, and slopes).</w:t>
      </w:r>
    </w:p>
    <w:p w14:paraId="4017D5CF" w14:textId="77777777" w:rsidR="00A826B4" w:rsidRDefault="001943E5">
      <w:pPr>
        <w:pStyle w:val="BodyText"/>
      </w:pPr>
      <w:r>
        <w:t xml:space="preserve">We do not have observ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data for these rivers and, to our knowledge, no field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ists in the type of tempo</w:t>
      </w:r>
      <w:r>
        <w:t xml:space="preserve">ral and spatial frequency that SWOT (and therefore the BIKER algorithm) provides. Thus, we take the model outlined in equation 7 and Figure 3d and use that to calculate the observ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that BIKER is validated against (equation 12). Here, reach-average</w:t>
      </w:r>
      <w:r>
        <w:t xml:space="preserve">d flow velocity is calculated via mass conservation as discharge divided by channel area. This directly explores BIKER’s ability to infer observe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simultaneously from </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t</m:t>
            </m:r>
          </m:sub>
        </m:sSub>
      </m:oMath>
      <w:r>
        <w:t xml:space="preserve"> </w:t>
      </w:r>
      <w:r>
        <w:t xml:space="preserve">alone and was deemed acceptable given that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has already been successfully validated in Figure 3d.</w:t>
      </w:r>
    </w:p>
    <w:p w14:paraId="4017D5D0" w14:textId="77777777" w:rsidR="00A826B4" w:rsidRDefault="001943E5">
      <w:pPr>
        <w:pStyle w:val="BodyText"/>
      </w:pPr>
      <m:oMathPara>
        <m:oMathParaPr>
          <m:jc m:val="center"/>
        </m:oMathPara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12</m:t>
              </m:r>
            </m:e>
          </m:d>
        </m:oMath>
      </m:oMathPara>
    </w:p>
    <w:p w14:paraId="4017D5D1" w14:textId="77777777" w:rsidR="00A826B4" w:rsidRDefault="001943E5">
      <w:pPr>
        <w:pStyle w:val="FirstParagraph"/>
      </w:pPr>
      <w:r>
        <w:lastRenderedPageBreak/>
        <w:t xml:space="preserve">It also means that, for a fair validation scheme, the parameter specification for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in equation 11 should not include the uncertainty from equation 8. So for this validation only,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is set to 0.30 (natural-log space). However, if BIKER is run on real SWOT observations after the satellite launche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should reflect the tota</w:t>
      </w:r>
      <w:r>
        <w:t>l uncertainty, which is specified in Text S4 via Monte Carlo simulations as 1.1.</w:t>
      </w:r>
    </w:p>
    <w:p w14:paraId="4017D5D2" w14:textId="77777777" w:rsidR="00A826B4" w:rsidRDefault="001943E5">
      <w:pPr>
        <w:pStyle w:val="BodyText"/>
      </w:pPr>
      <w:r>
        <w:t>With the setup described by equations 11 and 12, validation is performed for each river using the BIKER posterior means. These metrics are defined in Table S2 and consist of t</w:t>
      </w:r>
      <w:r>
        <w:t>he following:</w:t>
      </w:r>
    </w:p>
    <w:p w14:paraId="4017D5D3" w14:textId="77777777" w:rsidR="00A826B4" w:rsidRDefault="001943E5">
      <w:pPr>
        <w:pStyle w:val="Compact"/>
        <w:numPr>
          <w:ilvl w:val="0"/>
          <w:numId w:val="16"/>
        </w:numPr>
      </w:pPr>
      <w:r>
        <w:t xml:space="preserve">Correlation coefficient </w:t>
      </w:r>
      <w:r>
        <w:rPr>
          <w:i/>
          <w:iCs/>
        </w:rPr>
        <w:t>r</w:t>
      </w:r>
      <w:r>
        <w:t xml:space="preserve"> to quantify accuracy of BIKER’s temporal dynamics</w:t>
      </w:r>
    </w:p>
    <w:p w14:paraId="4017D5D4" w14:textId="77777777" w:rsidR="00A826B4" w:rsidRDefault="001943E5">
      <w:pPr>
        <w:pStyle w:val="Compact"/>
        <w:numPr>
          <w:ilvl w:val="0"/>
          <w:numId w:val="16"/>
        </w:numPr>
      </w:pPr>
      <w:r>
        <w:t>Root mean square error normalized by the observed mean (NRMSE) and prediction bias normalized by the observed mean (rBIAS) to assess bias</w:t>
      </w:r>
    </w:p>
    <w:p w14:paraId="4017D5D5" w14:textId="77777777" w:rsidR="00A826B4" w:rsidRDefault="001943E5">
      <w:pPr>
        <w:pStyle w:val="Compact"/>
        <w:numPr>
          <w:ilvl w:val="0"/>
          <w:numId w:val="16"/>
        </w:numPr>
      </w:pPr>
      <w:r>
        <w:t>Kling-Gupta Efficiency (KGE). KGE is frequently used to assess streamflow prediction and simultaneously assesses accur</w:t>
      </w:r>
      <w:r>
        <w:t xml:space="preserve">acy in both bias and dynamics. While a value greater than -0.41 means the model outperforms a uniform prediction of the mean </w:t>
      </w:r>
      <w:bookmarkStart w:id="96" w:name="redoc-citation-54"/>
      <w:r>
        <w:rPr>
          <w:rStyle w:val="redoc-citation-54"/>
        </w:rPr>
        <w:t>(Knoben et al., 2019)</w:t>
      </w:r>
      <w:bookmarkEnd w:id="96"/>
      <w:r>
        <w:t>, generally KGE scores are interpreted as being meaningful in ungauged settings if &gt; 0.</w:t>
      </w:r>
    </w:p>
    <w:p w14:paraId="4017D5D6" w14:textId="77777777" w:rsidR="00A826B4" w:rsidRDefault="001943E5">
      <w:pPr>
        <w:pStyle w:val="Heading4"/>
      </w:pPr>
      <w:bookmarkStart w:id="97" w:name="carbon-efflux-validation"/>
      <w:bookmarkEnd w:id="93"/>
      <w:r>
        <w:t>3.2.3 Carbon efflux va</w:t>
      </w:r>
      <w:r>
        <w:t>lidation</w:t>
      </w:r>
    </w:p>
    <w:p w14:paraId="4017D5D7" w14:textId="77777777" w:rsidR="00A826B4" w:rsidRDefault="001943E5">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ut researchers are often most interested in the actual carbon emitted from river to atmosphere. Therefore, we also explore BIKER’s ability to re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quation 1) and t</w:t>
      </w:r>
      <w:r>
        <w:t xml:space="preserve">he annual carbon emission rate from these </w:t>
      </w:r>
      <w:bookmarkStart w:id="98" w:name="redoc-inlinecode-21"/>
      <w:r>
        <w:rPr>
          <w:rStyle w:val="redoc-inlinecode-21"/>
        </w:rPr>
        <w:t>47</w:t>
      </w:r>
      <w:bookmarkEnd w:id="98"/>
      <w:r>
        <w:t xml:space="preserve"> rivers. To do this,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2, figure S1) with every 14th 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w:t>
      </w:r>
      <w:r>
        <w:t xml:space="preserve"> Not all of the SWOT rivers have at least 14 observations and those rivers were removed for this experiment. Similarly, not all have observations for a full year, and when </w:t>
      </w:r>
      <w:r>
        <w:lastRenderedPageBreak/>
        <w:t>simulation dates are not available they are assumed to start on January 1st. We then</w:t>
      </w:r>
      <w:r>
        <w:t xml:space="preserve">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d assuming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is 390 uatm. Equation 13 is used to obtain a temperature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pecific gas exchange velocity from BIKER’s output, where the Schmidt number </w:t>
      </w:r>
      <w:r>
        <w:rPr>
          <w:i/>
          <w:iCs/>
        </w:rPr>
        <w:t>Sc</w:t>
      </w:r>
      <w:r>
        <w:t xml:space="preserve"> was estimated following Raymond et a</w:t>
      </w:r>
      <w:r>
        <w:t xml:space="preserve">l. (2012). We then estimate a yearly average carbon emission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by applying each river’s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ver the river’s surface area and then summing all of these emission rates.</w:t>
      </w:r>
    </w:p>
    <w:p w14:paraId="4017D5D8" w14:textId="77777777" w:rsidR="00A826B4" w:rsidRDefault="001943E5">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CO</m:t>
              </m:r>
              <m:r>
                <w:rPr>
                  <w:rFonts w:ascii="Cambria Math" w:hAnsi="Cambria Math"/>
                </w:rPr>
                <m:t>2</m:t>
              </m:r>
              <m:r>
                <m:rPr>
                  <m:sty m:val="p"/>
                </m:rPr>
                <w:rPr>
                  <w:rFonts w:ascii="Cambria Math" w:hAnsi="Cambria Math"/>
                </w:rPr>
                <m:t>,</m:t>
              </m:r>
              <m:r>
                <w:rPr>
                  <w:rFonts w:ascii="Cambria Math" w:hAnsi="Cambria Math"/>
                </w:rPr>
                <m:t>temp</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Sc</m:t>
                  </m:r>
                  <m:r>
                    <m:rPr>
                      <m:sty m:val="p"/>
                    </m:rPr>
                    <w:rPr>
                      <w:rFonts w:ascii="Cambria Math" w:hAnsi="Cambria Math"/>
                    </w:rPr>
                    <m:t>/</m:t>
                  </m:r>
                  <m:r>
                    <w:rPr>
                      <w:rFonts w:ascii="Cambria Math" w:hAnsi="Cambria Math"/>
                    </w:rPr>
                    <m:t>600</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d>
            <m:dPr>
              <m:ctrlPr>
                <w:rPr>
                  <w:rFonts w:ascii="Cambria Math" w:hAnsi="Cambria Math"/>
                </w:rPr>
              </m:ctrlPr>
            </m:dPr>
            <m:e>
              <m:r>
                <m:rPr>
                  <m:sty m:val="b"/>
                </m:rPr>
                <w:rPr>
                  <w:rFonts w:ascii="Cambria Math" w:hAnsi="Cambria Math"/>
                </w:rPr>
                <m:t>13</m:t>
              </m:r>
            </m:e>
          </m:d>
        </m:oMath>
      </m:oMathPara>
    </w:p>
    <w:p w14:paraId="4017D5D9" w14:textId="77777777" w:rsidR="00A826B4" w:rsidRDefault="001943E5">
      <w:pPr>
        <w:pStyle w:val="FirstParagraph"/>
      </w:pPr>
      <w:r>
        <w:t>Finally, we also</w:t>
      </w:r>
      <w:r>
        <w:t xml:space="preserve"> compare BIKER’s outputs with established in situ techniques, whose specific details and parameters are provided in Table S3. Streamflow is more readily modeled at the global scale than river channel geometry, and so these in situ models are used to predic</w:t>
      </w:r>
      <w:r>
        <w:t xml:space="preserve">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using hydraulic geometry (HG). Per equation 2, their outputs are in turn used to estimate </w:t>
      </w:r>
      <w:r>
        <w:rPr>
          <w:i/>
          <w:iCs/>
        </w:rPr>
        <w:t>k</w:t>
      </w:r>
      <w:r>
        <w:t>. Therefore, they rely on in situ streamflow records or high-quality streamflow routing outputs (unlike BIKER, which only requi</w:t>
      </w:r>
      <w:r>
        <w:t xml:space="preserve">res a river be SWOT-observable). This allows us to assess whether BIKER’s estimates (wholly ungauged) are comparable to gauged methods (all three HG models). Of the three models tested here, ‘Brinkerhoff2019’ is trained on the dataset described in section </w:t>
      </w:r>
      <w:r>
        <w:t xml:space="preserve">2.1, and two are previously published models </w:t>
      </w:r>
      <w:bookmarkStart w:id="99" w:name="redoc-citation-57"/>
      <w:r>
        <w:rPr>
          <w:rStyle w:val="redoc-citation-57"/>
        </w:rPr>
        <w:t>(Raymond et al., 2012; Raymond et al., 2013)</w:t>
      </w:r>
      <w:bookmarkEnd w:id="99"/>
      <w:r>
        <w:t>.</w:t>
      </w:r>
    </w:p>
    <w:p w14:paraId="4017D5DA" w14:textId="77777777" w:rsidR="00A826B4" w:rsidRDefault="001943E5">
      <w:pPr>
        <w:pStyle w:val="Heading3"/>
      </w:pPr>
      <w:bookmarkStart w:id="100" w:name="section-3-results"/>
      <w:bookmarkEnd w:id="88"/>
      <w:bookmarkEnd w:id="97"/>
      <w:r>
        <w:lastRenderedPageBreak/>
        <w:t>3.3 Section 3 results</w:t>
      </w:r>
    </w:p>
    <w:p w14:paraId="4017D5DB" w14:textId="77777777" w:rsidR="00A826B4" w:rsidRDefault="001943E5">
      <w:pPr>
        <w:pStyle w:val="Heading4"/>
      </w:pPr>
      <w:bookmarkStart w:id="101" w:name="biker-1"/>
      <w:r>
        <w:t>3.3.1 BIKER</w:t>
      </w:r>
    </w:p>
    <w:p w14:paraId="4017D5DC" w14:textId="77777777" w:rsidR="00A826B4" w:rsidRDefault="001943E5">
      <w:pPr>
        <w:pStyle w:val="FirstParagraph"/>
      </w:pPr>
      <w:r>
        <w:t xml:space="preserve">Figure 4 plots all </w:t>
      </w:r>
      <w:bookmarkStart w:id="102" w:name="redoc-inlinecode-22"/>
      <w:r>
        <w:rPr>
          <w:rStyle w:val="redoc-inlinecode-22"/>
        </w:rPr>
        <w:t>47</w:t>
      </w:r>
      <w:bookmarkEnd w:id="102"/>
      <w:r>
        <w:t xml:space="preserve"> timeseries plot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gain assuming no SWOT measurement error. Note that the y axis is normalized by maximum observed values to compare across rivers. 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with the highs and lows of evasion correctly </w:t>
      </w:r>
      <w:r>
        <w:t>inferred by BIKER. Notably, there is sometimes positive bias in the estimates (e.g. Seine River). Some rivers are inferred nearly perfectly (e.g. Kanawha, Ohio Section 2, Wabash rivers) while others perform more poorly (e.g. Ash Slough, Ohio), though again</w:t>
      </w:r>
      <w:r>
        <w:t xml:space="preserve"> much of this error stems from errors in inferring th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ather than its temporal dynamics. For some rivers, (e.g. Mississippi Intermediate), the first timestep is </w:t>
      </w:r>
      <w:r>
        <w:rPr>
          <w:b/>
          <w:bCs/>
        </w:rPr>
        <w:t>THIS MIGHT BE DUE TO TO CERTAINTY OF THE PRIOR ETHIER ON K600 OR THE LIKELI</w:t>
      </w:r>
      <w:r>
        <w:rPr>
          <w:b/>
          <w:bCs/>
        </w:rPr>
        <w:t>HOOD?</w:t>
      </w:r>
    </w:p>
    <w:p w14:paraId="4017D5DD" w14:textId="77777777" w:rsidR="00A826B4" w:rsidRDefault="001943E5">
      <w:r>
        <w:rPr>
          <w:noProof/>
        </w:rPr>
        <w:lastRenderedPageBreak/>
        <w:drawing>
          <wp:inline distT="0" distB="0" distL="0" distR="0" wp14:anchorId="4017D70D" wp14:editId="137A7894">
            <wp:extent cx="5324475" cy="5800725"/>
            <wp:effectExtent l="0" t="0" r="9525" b="9525"/>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24475" cy="5800725"/>
                    </a:xfrm>
                    <a:prstGeom prst="rect">
                      <a:avLst/>
                    </a:prstGeom>
                    <a:noFill/>
                    <a:ln w="9525">
                      <a:noFill/>
                      <a:headEnd/>
                      <a:tailEnd/>
                    </a:ln>
                  </pic:spPr>
                </pic:pic>
              </a:graphicData>
            </a:graphic>
          </wp:inline>
        </w:drawing>
      </w:r>
    </w:p>
    <w:p w14:paraId="4017D5DE" w14:textId="77777777" w:rsidR="00A826B4" w:rsidRDefault="001943E5">
      <w:pPr>
        <w:pStyle w:val="ImageCaption"/>
      </w:pPr>
      <w:r>
        <w:t xml:space="preserve">Figure 4.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ange is calculated via observed hydraulics, while green is BIKER and uses SWOT measurements as its sole input. The green ribbon indicates the 95% CIs for the BIKER predicted values. Y axis is normalized </w:t>
      </w:r>
      <w:r>
        <w:t>by maximum observed values to compare visually.</w:t>
      </w:r>
    </w:p>
    <w:p w14:paraId="4017D5DF" w14:textId="77777777" w:rsidR="00A826B4" w:rsidRDefault="001943E5">
      <w:pPr>
        <w:pStyle w:val="BodyText"/>
      </w:pPr>
      <w:r>
        <w:lastRenderedPageBreak/>
        <w:t>We calculate performance metrics following section 3.2.2 and Table S2. These are presented in Figure 5a, which plots the scores for rivers with and without SWOT measurement error (green and purple boxplots, r</w:t>
      </w:r>
      <w:r>
        <w:t xml:space="preserve">espectively). For the no-error scenario, median river </w:t>
      </w:r>
      <m:oMath>
        <m:r>
          <w:rPr>
            <w:rFonts w:ascii="Cambria Math" w:hAnsi="Cambria Math"/>
          </w:rPr>
          <m:t>KGE</m:t>
        </m:r>
      </m:oMath>
      <w:r>
        <w:t xml:space="preserve"> is </w:t>
      </w:r>
      <w:bookmarkStart w:id="103" w:name="redoc-inlinecode-23"/>
      <w:bookmarkStart w:id="104" w:name="redoc-citation-58"/>
      <w:r>
        <w:rPr>
          <w:rStyle w:val="redoc-inlinecode-23"/>
        </w:rPr>
        <w:t>0.36</w:t>
      </w:r>
      <w:bookmarkEnd w:id="103"/>
      <w:r>
        <w:rPr>
          <w:rStyle w:val="redoc-citation-58"/>
        </w:rPr>
        <w:t xml:space="preserve"> and median river </w:t>
      </w:r>
      <w:r>
        <w:rPr>
          <w:rStyle w:val="redoc-citation-58"/>
          <w:i/>
          <w:iCs/>
        </w:rPr>
        <w:t>r</w:t>
      </w:r>
      <w:r>
        <w:rPr>
          <w:rStyle w:val="redoc-citation-58"/>
        </w:rPr>
        <w:t xml:space="preserve"> is </w:t>
      </w:r>
      <w:bookmarkStart w:id="105" w:name="redoc-inlinecode-24"/>
      <w:r>
        <w:rPr>
          <w:rStyle w:val="redoc-inlinecode-24"/>
        </w:rPr>
        <w:t>0.91</w:t>
      </w:r>
      <w:bookmarkEnd w:id="105"/>
      <w:r>
        <w:rPr>
          <w:rStyle w:val="redoc-citation-58"/>
        </w:rPr>
        <w:t xml:space="preserve">. This indicates very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rStyle w:val="redoc-citation-58"/>
        </w:rPr>
        <w:t xml:space="preserve"> dynamics. These scores are excellent given that absolutely no in situ information is being </w:t>
      </w:r>
      <w:r>
        <w:rPr>
          <w:rStyle w:val="redoc-citation-58"/>
        </w:rPr>
        <w:t xml:space="preserve">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Pr>
          <w:rStyle w:val="redoc-citation-58"/>
        </w:rPr>
        <w:t xml:space="preserve">. NRMSE has a median score of </w:t>
      </w:r>
      <w:bookmarkStart w:id="106" w:name="redoc-inlinecode-25"/>
      <w:r>
        <w:rPr>
          <w:rStyle w:val="redoc-inlinecode-25"/>
        </w:rPr>
        <w:t>0.38</w:t>
      </w:r>
      <w:bookmarkEnd w:id="106"/>
      <w:r>
        <w:rPr>
          <w:rStyle w:val="redoc-citation-58"/>
        </w:rPr>
        <w:t xml:space="preserve">, which is comparable to the better NRMSE scores achieved by recent versions of the SWOT RSQ algorithms </w:t>
      </w:r>
      <w:bookmarkStart w:id="107" w:name="redoc-citation-68"/>
      <w:r>
        <w:rPr>
          <w:rStyle w:val="redoc-citation-68"/>
        </w:rPr>
        <w:t>(Frasson et al., 2021)</w:t>
      </w:r>
      <w:bookmarkEnd w:id="104"/>
      <w:bookmarkEnd w:id="107"/>
      <w:r>
        <w:t xml:space="preserve">. Median rBIAS is </w:t>
      </w:r>
      <w:bookmarkStart w:id="108" w:name="redoc-inlinecode-26"/>
      <w:r>
        <w:rPr>
          <w:rStyle w:val="redoc-inlinecode-26"/>
        </w:rPr>
        <w:t>0.22</w:t>
      </w:r>
      <w:bookmarkEnd w:id="108"/>
      <w:r>
        <w:t>, highlighting a large portion of rivers which have a</w:t>
      </w:r>
      <w:r>
        <w:t xml:space="preserve"> significant positive bias (Figure 4 also confirms this). Taken in aggregate, Figures 4-5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sometimes positive bias in its estimates.</w:t>
      </w:r>
    </w:p>
    <w:p w14:paraId="4017D5E0" w14:textId="77777777" w:rsidR="00A826B4" w:rsidRDefault="001943E5">
      <w:r>
        <w:rPr>
          <w:noProof/>
        </w:rPr>
        <w:drawing>
          <wp:inline distT="0" distB="0" distL="0" distR="0" wp14:anchorId="4017D70F" wp14:editId="4017D710">
            <wp:extent cx="5943600" cy="3962400"/>
            <wp:effectExtent l="0" t="0" r="0" b="0"/>
            <wp:docPr id="9" name="Picture" descr="Figure 5. a) Performance metrics by river. See Table S2 for metric definitions. Dashed lines denote scores of 0, 0.50, and 1. b-c) Empirical cummulative density distributions of the KGE (b) and r (c) scores for both error and no-error rivers."/>
            <wp:cNvGraphicFramePr/>
            <a:graphic xmlns:a="http://schemas.openxmlformats.org/drawingml/2006/main">
              <a:graphicData uri="http://schemas.openxmlformats.org/drawingml/2006/picture">
                <pic:pic xmlns:pic="http://schemas.openxmlformats.org/drawingml/2006/picture">
                  <pic:nvPicPr>
                    <pic:cNvPr id="10" name="Picture" descr="cache/validation/validation_by_river.jp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4017D5E1" w14:textId="77777777" w:rsidR="00A826B4" w:rsidRDefault="001943E5">
      <w:pPr>
        <w:pStyle w:val="ImageCaption"/>
      </w:pPr>
      <w:r>
        <w:lastRenderedPageBreak/>
        <w:t>Figure 5. a) Performance metri</w:t>
      </w:r>
      <w:r>
        <w:t xml:space="preserve">cs by river. See Table S2 for metric definitions. Dashed lines denote scores of 0, 0.50, and 1. b-c) Empirical cummulative density distributions of the </w:t>
      </w:r>
      <w:r>
        <w:rPr>
          <w:iCs/>
        </w:rPr>
        <w:t>KGE</w:t>
      </w:r>
      <w:r>
        <w:t xml:space="preserve"> (b) and </w:t>
      </w:r>
      <w:r>
        <w:rPr>
          <w:iCs/>
        </w:rPr>
        <w:t>r</w:t>
      </w:r>
      <w:r>
        <w:t xml:space="preserve"> (c) scores for both error and no-error rivers.</w:t>
      </w:r>
    </w:p>
    <w:p w14:paraId="4017D5E2" w14:textId="77777777" w:rsidR="00A826B4" w:rsidRDefault="001943E5">
      <w:pPr>
        <w:pStyle w:val="BodyText"/>
      </w:pPr>
      <w:r>
        <w:t xml:space="preserve">Figure 5 also compares BIKER results under </w:t>
      </w:r>
      <w:r>
        <w:t xml:space="preserve">a ‘no-error’ and ‘error’ scenario: the green and purple respectively in Figure 5a-c, where b-c plot the empirical cummulative density distributions (eCDFs) for </w:t>
      </w:r>
      <w:r>
        <w:rPr>
          <w:i/>
          <w:iCs/>
        </w:rPr>
        <w:t>KGE</w:t>
      </w:r>
      <w:r>
        <w:t xml:space="preserve"> and </w:t>
      </w:r>
      <w:r>
        <w:rPr>
          <w:i/>
          <w:iCs/>
        </w:rPr>
        <w:t>r</w:t>
      </w:r>
      <w:r>
        <w:t xml:space="preserve"> scores. There appears to be neglibile differences between results in Figures 5a-c, sug</w:t>
      </w:r>
      <w:r>
        <w:t xml:space="preserve">gesting that SWOT measurement errors negligibly influence BIKER’s performance across all four error metrics (Figure 5a). In fact, for some metrics, the error scenario appears to improve results. For example, median KGE without error is </w:t>
      </w:r>
      <w:bookmarkStart w:id="109" w:name="redoc-inlinecode-27"/>
      <w:r>
        <w:rPr>
          <w:rStyle w:val="redoc-inlinecode-27"/>
        </w:rPr>
        <w:t>0.36</w:t>
      </w:r>
      <w:bookmarkEnd w:id="109"/>
      <w:r>
        <w:t xml:space="preserve"> while with-erro</w:t>
      </w:r>
      <w:r>
        <w:t xml:space="preserve">r median KGE is </w:t>
      </w:r>
      <w:bookmarkStart w:id="110" w:name="redoc-inlinecode-28"/>
      <w:r>
        <w:rPr>
          <w:rStyle w:val="redoc-inlinecode-28"/>
        </w:rPr>
        <w:t>0.5</w:t>
      </w:r>
      <w:bookmarkEnd w:id="110"/>
      <w:r>
        <w:t xml:space="preserve">. However, caution should be used here as these purple boxplots are composed of only </w:t>
      </w:r>
      <w:bookmarkStart w:id="111" w:name="redoc-inlinecode-29"/>
      <w:r>
        <w:rPr>
          <w:rStyle w:val="redoc-inlinecode-29"/>
        </w:rPr>
        <w:t>16</w:t>
      </w:r>
      <w:bookmarkEnd w:id="111"/>
      <w:r>
        <w:t xml:space="preserve"> of the rivers in the green boxplots and many of the most poorly performing rivers are not in this set. The eCDFs more clearly indicate a marginal dif</w:t>
      </w:r>
      <w:r>
        <w:t xml:space="preserve">ference in performance when measurement errors are used to corrupt the BIKER inputs (with nearly identical performance in the best-performing rivers). Given these results, we deem that SWOT measurement error does not exert a significant influence on BIKER </w:t>
      </w:r>
      <w:r>
        <w:t xml:space="preserve">performance and so the results presented for the rest of the manuscript assume no measurement error in order to use all </w:t>
      </w:r>
      <w:bookmarkStart w:id="112" w:name="redoc-inlinecode-30"/>
      <w:r>
        <w:rPr>
          <w:rStyle w:val="redoc-inlinecode-30"/>
        </w:rPr>
        <w:t>47</w:t>
      </w:r>
      <w:bookmarkEnd w:id="112"/>
      <w:r>
        <w:t xml:space="preserve"> rivers.</w:t>
      </w:r>
    </w:p>
    <w:p w14:paraId="4017D5E3" w14:textId="77777777" w:rsidR="00A826B4" w:rsidRDefault="001943E5">
      <w:pPr>
        <w:pStyle w:val="BodyText"/>
      </w:pPr>
      <w:r>
        <w:t xml:space="preserve">Given the promising results in Figure 5a and 5c, we further explore BIKER’s ability to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Figure</w:t>
      </w:r>
      <w:r>
        <w:t xml:space="preserve"> 6a plots a histogram of the slopes of power-law regressions between BIKER-predict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 slope of 1 indicates that BIKER correctly infers the daily flucuations in gas exchange (even if there is bias baked into the estimates), while a slope well above or below 1 indicates incorrect inference of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lastRenderedPageBreak/>
        <w:t>Figure 6a show</w:t>
      </w:r>
      <w:r>
        <w:t xml:space="preserve">s that the majority of rivers’ slopes approximate 1 (mean slope: </w:t>
      </w:r>
      <w:bookmarkStart w:id="113" w:name="redoc-inlinecode-31"/>
      <w:r>
        <w:rPr>
          <w:rStyle w:val="redoc-inlinecode-31"/>
        </w:rPr>
        <w:t>0.9</w:t>
      </w:r>
      <w:bookmarkEnd w:id="113"/>
      <w:r>
        <w:t>), indicating strong inference of temporal gas exchange trends. A handful of rivers to have slopes well above or below 1, though the vast majority are at or just below 1.</w:t>
      </w:r>
    </w:p>
    <w:p w14:paraId="4017D5E4" w14:textId="77777777" w:rsidR="00A826B4" w:rsidRDefault="001943E5">
      <w:r>
        <w:rPr>
          <w:noProof/>
        </w:rPr>
        <w:drawing>
          <wp:inline distT="0" distB="0" distL="0" distR="0" wp14:anchorId="4017D711" wp14:editId="4017D712">
            <wp:extent cx="5943600" cy="3962400"/>
            <wp:effectExtent l="0" t="0" r="0" b="0"/>
            <wp:docPr id="11" name="Picture" descr="Figure 6: a) Histogram of the slopes of power-law regressions between BIKER estimates and observed k_{600}. Slopes equaling 1 indicate correct inference of the temporal trends in daily k_{600} (regardless of bias in the estimates). b) Empirical cummulative density distributions of the coefficient of varation of prior, posterior, and observed k_{600} per river. If BIKER is correctly inferring temporal variation in k_{600}, the posterior eCDF will approximate the obersved eCDF (as it does)."/>
            <wp:cNvGraphicFramePr/>
            <a:graphic xmlns:a="http://schemas.openxmlformats.org/drawingml/2006/main">
              <a:graphicData uri="http://schemas.openxmlformats.org/drawingml/2006/picture">
                <pic:pic xmlns:pic="http://schemas.openxmlformats.org/drawingml/2006/picture">
                  <pic:nvPicPr>
                    <pic:cNvPr id="12" name="Picture" descr="cache/validation/validation_temporal.jp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4017D5E5" w14:textId="77777777" w:rsidR="00A826B4" w:rsidRDefault="001943E5">
      <w:pPr>
        <w:pStyle w:val="ImageCaption"/>
      </w:pPr>
      <w:r>
        <w:t>Figure 6: a) Hi</w:t>
      </w:r>
      <w:r>
        <w:t xml:space="preserve">stogram of the slopes of power-law regressions between BIKER estimates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lopes equaling 1 indicate correct inference of the temporal trends in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gardless of bias in the estimates). b) Empirical cummulative density distributi</w:t>
      </w:r>
      <w:r>
        <w:t xml:space="preserve">ons of the coefficient of varation of prior, posterior,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er river. If BIKER is correctly inferring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the posterior eCDF will approximate the obersved eCDF (as it does).</w:t>
      </w:r>
    </w:p>
    <w:p w14:paraId="4017D5E6" w14:textId="77777777" w:rsidR="00A826B4" w:rsidRDefault="001943E5">
      <w:pPr>
        <w:pStyle w:val="BodyText"/>
      </w:pPr>
      <w:r>
        <w:lastRenderedPageBreak/>
        <w:t>Finally, we explore whether BIKER improve</w:t>
      </w:r>
      <w:r>
        <w:t xml:space="preserve">s upon the prior with respect to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ere defined using the coefficient of variation (</w:t>
      </w:r>
      <m:oMath>
        <m:r>
          <w:rPr>
            <w:rFonts w:ascii="Cambria Math" w:hAnsi="Cambria Math"/>
          </w:rPr>
          <m:t>CV</m:t>
        </m:r>
        <m:r>
          <m:rPr>
            <m:sty m:val="p"/>
          </m:rPr>
          <w:rPr>
            <w:rFonts w:ascii="Cambria Math" w:hAnsi="Cambria Math"/>
          </w:rPr>
          <m:t>=</m:t>
        </m:r>
        <m:f>
          <m:fPr>
            <m:ctrlPr>
              <w:rPr>
                <w:rFonts w:ascii="Cambria Math" w:hAnsi="Cambria Math"/>
              </w:rPr>
            </m:ctrlPr>
          </m:fPr>
          <m:num>
            <m:r>
              <w:rPr>
                <w:rFonts w:ascii="Cambria Math" w:hAnsi="Cambria Math"/>
              </w:rPr>
              <m:t>SD</m:t>
            </m:r>
          </m:num>
          <m:den>
            <m:r>
              <w:rPr>
                <w:rFonts w:ascii="Cambria Math" w:hAnsi="Cambria Math"/>
              </w:rPr>
              <m:t>mean</m:t>
            </m:r>
          </m:den>
        </m:f>
      </m:oMath>
      <w:r>
        <w:t xml:space="preserve">). Figure 6b plots eCDFs of observed,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CV</w:t>
      </w:r>
      <w:r>
        <w:t>, strongly showing that BIKER improves upon the prior informa</w:t>
      </w:r>
      <w:r>
        <w:t xml:space="preserve">tion available to us abou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CV</w:t>
      </w:r>
      <w:r>
        <w:t xml:space="preserve"> approximates the observed eCDF and sufficiently ‘closes the gap’ between our prior knowledge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emporal variation and the actually observed variation. It must be stressed that this validation was </w:t>
      </w:r>
      <w:r>
        <w:t xml:space="preserve">performed using a relatively uninformed prior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ext S3) and that this gap may not be as large in many settings. However, Figure 6b certainly confirms that Bayesian techniques can be used to inf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hen in situ work is no</w:t>
      </w:r>
      <w:r>
        <w:t xml:space="preserve">t feasible and effectively reconcile any bias between our prior knowledg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emporal variation and the observed variation.</w:t>
      </w:r>
    </w:p>
    <w:p w14:paraId="4017D5E7" w14:textId="77777777" w:rsidR="00A826B4" w:rsidRDefault="001943E5">
      <w:pPr>
        <w:pStyle w:val="Heading4"/>
      </w:pPr>
      <w:bookmarkStart w:id="114" w:name="carbon-efflux"/>
      <w:bookmarkEnd w:id="101"/>
      <w:r>
        <w:t>3.3.2 Carbon efflux</w:t>
      </w:r>
    </w:p>
    <w:p w14:paraId="4017D5E8" w14:textId="77777777" w:rsidR="00A826B4" w:rsidRDefault="001943E5">
      <w:pPr>
        <w:pStyle w:val="FirstParagraph"/>
      </w:pPr>
      <w:r>
        <w:t xml:space="preserve">Finally, we carry thes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alculations all the way to annual carbon emissions rates. It is important</w:t>
      </w:r>
      <w:r>
        <w:t xml:space="preserve"> to remember that only BIKER is completely globally implementable, while the other three models necessarily rely on having a streamflow record readily available. Therefore, the HG methods reflect their ‘best-case scenarios’ while BIKER reflects its worst c</w:t>
      </w:r>
      <w:r>
        <w:t xml:space="preserve">ase scenario, where priors are set entirely from SWOT observations and are generally the least informative they will ever be. We also stress again that the raw emissions rates here are largely meaningless as they are calculated from an identical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m:t>
                </m:r>
              </m:sub>
            </m:sSub>
            <m:r>
              <w:rPr>
                <w:rFonts w:ascii="Cambria Math" w:hAnsi="Cambria Math"/>
              </w:rPr>
              <m:t>a</m:t>
            </m:r>
            <m:r>
              <w:rPr>
                <w:rFonts w:ascii="Cambria Math" w:hAnsi="Cambria Math"/>
              </w:rPr>
              <m:t>t</m:t>
            </m:r>
            <m:r>
              <w:rPr>
                <w:rFonts w:ascii="Cambria Math" w:hAnsi="Cambria Math"/>
              </w:rPr>
              <m:t>er</m:t>
            </m:r>
          </m:sub>
        </m:sSub>
      </m:oMath>
      <w:r>
        <w:t xml:space="preserve"> timeseries applied to every river. We are principally interested in relative differences between methods employed.</w:t>
      </w:r>
    </w:p>
    <w:p w14:paraId="4017D5E9" w14:textId="77777777" w:rsidR="00A826B4" w:rsidRDefault="001943E5">
      <w:pPr>
        <w:pStyle w:val="BodyText"/>
      </w:pPr>
      <w:r>
        <w:lastRenderedPageBreak/>
        <w:t xml:space="preserve">Figures 7 compares the annual carbon emissions rate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from the rivers using BIKER posterior means and the three streamgauge</w:t>
      </w:r>
      <w:r>
        <w:t>-based HG models. Surprisingly, BIKER outperforms the gauge-based approaches, nearly correctly inferring the annual carbon emissions rate (</w:t>
      </w:r>
      <w:bookmarkStart w:id="115" w:name="redoc-inlinecode-32"/>
      <w:r>
        <w:rPr>
          <w:rStyle w:val="redoc-inlinecode-32"/>
        </w:rPr>
        <w:t>9.95</w:t>
      </w:r>
      <w:bookmarkEnd w:id="115"/>
      <w:r>
        <w:t xml:space="preserve"> gG-C/yr for BIKER versus </w:t>
      </w:r>
      <w:bookmarkStart w:id="116" w:name="redoc-inlinecode-33"/>
      <w:r>
        <w:rPr>
          <w:rStyle w:val="redoc-inlinecode-33"/>
        </w:rPr>
        <w:t>9.46</w:t>
      </w:r>
      <w:bookmarkEnd w:id="116"/>
      <w:r>
        <w:t xml:space="preserve"> gG-C/yr observed). The three HG models overestimate this emissions rate (</w:t>
      </w:r>
      <w:bookmarkStart w:id="117" w:name="redoc-inlinecode-34"/>
      <w:r>
        <w:rPr>
          <w:rStyle w:val="redoc-inlinecode-34"/>
        </w:rPr>
        <w:t>14.96</w:t>
      </w:r>
      <w:bookmarkEnd w:id="117"/>
      <w:r>
        <w:t xml:space="preserve">, </w:t>
      </w:r>
      <w:bookmarkStart w:id="118" w:name="redoc-inlinecode-35"/>
      <w:r>
        <w:rPr>
          <w:rStyle w:val="redoc-inlinecode-35"/>
        </w:rPr>
        <w:t>11</w:t>
      </w:r>
      <w:r>
        <w:rPr>
          <w:rStyle w:val="redoc-inlinecode-35"/>
        </w:rPr>
        <w:t>.84</w:t>
      </w:r>
      <w:bookmarkEnd w:id="118"/>
      <w:r>
        <w:t xml:space="preserve">, and </w:t>
      </w:r>
      <w:bookmarkStart w:id="119" w:name="redoc-inlinecode-36"/>
      <w:r>
        <w:rPr>
          <w:rStyle w:val="redoc-inlinecode-36"/>
        </w:rPr>
        <w:t>11.99</w:t>
      </w:r>
      <w:bookmarkEnd w:id="119"/>
      <w:r>
        <w:t xml:space="preserve">) for ‘Raymond 2013,’ ‘Raymond 2012,’ and ‘Brinkerhoff 2019’ respectively. Both ‘Brinkerhoff 2019’ and ‘Raymond 2012’ fall within the BIKER CIs. </w:t>
      </w:r>
      <w:r>
        <w:rPr>
          <w:b/>
          <w:bCs/>
        </w:rPr>
        <w:t>I need to add CIs for Brink 2019. Can’t calc for raymond models as only some of the parameter CIs</w:t>
      </w:r>
      <w:r>
        <w:rPr>
          <w:b/>
          <w:bCs/>
        </w:rPr>
        <w:t xml:space="preserve"> are reported</w:t>
      </w:r>
      <w:r>
        <w:t>. BIKER’s realtively stronger performance in FIgure 7 compared to Figures 4-6 is likely due to the temporal averaging performed at each river, which effecively reduces the influence of positive bias sometimes seen in BIKER results.</w:t>
      </w:r>
    </w:p>
    <w:p w14:paraId="4017D5EA" w14:textId="77777777" w:rsidR="00A826B4" w:rsidRDefault="001943E5">
      <w:pPr>
        <w:pStyle w:val="BodyText"/>
      </w:pPr>
      <w:r>
        <w:t>Thus, despi</w:t>
      </w:r>
      <w:r>
        <w:t>te BIKER using absolutely no streamgauge or other in situ data like the other 3 methods do, it provides a strong upscaling estimate of the bulk carbon efflux across many rivers (Figure 7). Interestingly, the in situ models represent their best case scenari</w:t>
      </w:r>
      <w:r>
        <w:t>os (perfect in situ discharge records) while BIKER represents its worst-case scenario (relatively uninformed priors). This means that BIKER’s annual carbon emission estimate can only improve.</w:t>
      </w:r>
    </w:p>
    <w:p w14:paraId="4017D5EB" w14:textId="77777777" w:rsidR="00A826B4" w:rsidRDefault="001943E5">
      <w:r>
        <w:rPr>
          <w:noProof/>
        </w:rPr>
        <w:lastRenderedPageBreak/>
        <w:drawing>
          <wp:inline distT="0" distB="0" distL="0" distR="0" wp14:anchorId="4017D713" wp14:editId="3C6FC9F1">
            <wp:extent cx="3962400" cy="3962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962400" cy="3962400"/>
                    </a:xfrm>
                    <a:prstGeom prst="rect">
                      <a:avLst/>
                    </a:prstGeom>
                    <a:noFill/>
                    <a:ln w="9525">
                      <a:noFill/>
                      <a:headEnd/>
                      <a:tailEnd/>
                    </a:ln>
                  </pic:spPr>
                </pic:pic>
              </a:graphicData>
            </a:graphic>
          </wp:inline>
        </w:drawing>
      </w:r>
    </w:p>
    <w:p w14:paraId="4017D5EC" w14:textId="77777777" w:rsidR="00A826B4" w:rsidRDefault="001943E5">
      <w:pPr>
        <w:pStyle w:val="ImageCaption"/>
      </w:pPr>
      <w:r>
        <w:t>Figure 7: Yearly carbon emissions via CO2 evasion across all r</w:t>
      </w:r>
      <w:r>
        <w:t>ivers and accounting for surface area. Completely remotely-sensed methods are colored in red, in situ methods in purple, and the observed in orange.</w:t>
      </w:r>
    </w:p>
    <w:p w14:paraId="4017D5ED" w14:textId="77777777" w:rsidR="00A826B4" w:rsidRDefault="001943E5">
      <w:pPr>
        <w:pStyle w:val="BodyText"/>
      </w:pPr>
      <w:r>
        <w:rPr>
          <w:b/>
          <w:bCs/>
        </w:rPr>
        <w:t>NOTE: The swot rivers are so long (reach lengths of 100+km sometimes) that our total surface area is actual</w:t>
      </w:r>
      <w:r>
        <w:rPr>
          <w:b/>
          <w:bCs/>
        </w:rPr>
        <w:t>ly greater than Brian and I have for the northeast…. and so the total C flux is greater than we model in the northeastern US. We don’t actually care about these raw numbers and I mention that earlier in the paper but worth noting</w:t>
      </w:r>
    </w:p>
    <w:p w14:paraId="4017D5EE" w14:textId="77777777" w:rsidR="00A826B4" w:rsidRDefault="001943E5">
      <w:pPr>
        <w:pStyle w:val="Heading2"/>
      </w:pPr>
      <w:bookmarkStart w:id="120" w:name="X5aaae17c9a8bb87c98b7a4731857ac596c93f11"/>
      <w:bookmarkEnd w:id="73"/>
      <w:bookmarkEnd w:id="100"/>
      <w:bookmarkEnd w:id="114"/>
      <w:r>
        <w:lastRenderedPageBreak/>
        <w:t>4 Discussion NEEDS UPDATING READ AT OWN RISK!!</w:t>
      </w:r>
    </w:p>
    <w:p w14:paraId="4017D5EF" w14:textId="77777777" w:rsidR="00A826B4" w:rsidRDefault="001943E5">
      <w:pPr>
        <w:pStyle w:val="Heading3"/>
      </w:pPr>
      <w:bookmarkStart w:id="121" w:name="Xb20fe830aada82955e8c37d7a5b4e015ca2ffe3"/>
      <w:r>
        <w:t>4.1 Gas exchange in hydraulically-wide rivers</w:t>
      </w:r>
    </w:p>
    <w:p w14:paraId="4017D5F0" w14:textId="77777777" w:rsidR="00A826B4" w:rsidRDefault="001943E5">
      <w:pPr>
        <w:pStyle w:val="FirstParagraph"/>
      </w:pPr>
      <w:r>
        <w:t xml:space="preserve">Field studies of gas exchange in wide rivers have suggested that their </w:t>
      </w:r>
      <w:r>
        <w:rPr>
          <w:i/>
          <w:iCs/>
        </w:rPr>
        <w:t>k</w:t>
      </w:r>
      <w:r>
        <w:t xml:space="preserve"> </w:t>
      </w:r>
      <w:r>
        <w:t xml:space="preserve">properties behave differently than in steeper and smaller rivers </w:t>
      </w:r>
      <w:bookmarkStart w:id="122" w:name="redoc-citation-59"/>
      <w:r>
        <w:rPr>
          <w:rStyle w:val="redoc-citation-59"/>
        </w:rPr>
        <w:t>(Alin et al., 2011; Beaulieu et al., 2012; Ulseth et al., 2019; Wang et al., 2021)</w:t>
      </w:r>
      <w:bookmarkEnd w:id="122"/>
      <w:r>
        <w:t>. While much work has focused on the small-stream side of the stream-to-river continuum, comparitvely less wo</w:t>
      </w:r>
      <w:r>
        <w:t xml:space="preserve">rk has been done in large systems. Here, we focus on the ‘smooth-channel’ end of the continuum, using a model for gas exchange that scales </w:t>
      </w:r>
      <w:r>
        <w:rPr>
          <w:i/>
          <w:iCs/>
        </w:rPr>
        <w:t>k</w:t>
      </w:r>
      <w:r>
        <w:t xml:space="preserve"> by both the turbulent dissipation rate and the Shear Reynold’s number specifically adapted for ‘hydraulically-wide’</w:t>
      </w:r>
      <w:r>
        <w:t xml:space="preserve"> rivers. This is empirically validated in Figure 3d. Scaling </w:t>
      </w:r>
      <w:r>
        <w:rPr>
          <w:i/>
          <w:iCs/>
        </w:rPr>
        <w:t>k</w:t>
      </w:r>
      <w:r>
        <w:t xml:space="preserve"> this way (via a shear Reynold’s number) is commonly done to parameterize wave-related gas exchange models in the open ocean (Brumer et al., 2017; D. Zhao et al., 2003; Dongliang Zhao &amp; Toba, 20</w:t>
      </w:r>
      <w:r>
        <w:t xml:space="preserve">01) and has been occasionally explored in open-channel flows </w:t>
      </w:r>
      <w:bookmarkStart w:id="123" w:name="redoc-citation-61"/>
      <w:r>
        <w:rPr>
          <w:rStyle w:val="redoc-citation-61"/>
        </w:rPr>
        <w:t>(Moog &amp; Jirka, 1999a; Wang et al., 2021)</w:t>
      </w:r>
      <w:bookmarkEnd w:id="123"/>
      <w:r>
        <w:t>. However to our knowledge, Moog &amp; Jirka (1999a)’s specific model has never been empirically validated in rivers. Figure 3d provides this empirical verific</w:t>
      </w:r>
      <w:r>
        <w:t>ation. Future tests should be performed to explore the model’s feasibility in smaller streams and/or other aquatic environments where turbulence is also generally low. Future tests should also explore other shear Reynold’s scaling relations for gas exchang</w:t>
      </w:r>
      <w:r>
        <w:t>e in rivers.</w:t>
      </w:r>
    </w:p>
    <w:p w14:paraId="4017D5F1" w14:textId="77777777" w:rsidR="00A826B4" w:rsidRDefault="001943E5">
      <w:pPr>
        <w:pStyle w:val="BodyText"/>
      </w:pPr>
      <w:r>
        <w:t>Given the algebraic structure of the various dissipation and gas exchange models tested (Table 1), the performance differences observed in Figure 3 are largely due to the exponents applied to the river hydraulic terms (which are described in t</w:t>
      </w:r>
      <w:r>
        <w:t xml:space="preserve">he subplot x axis labels). While the use of the form-drag dissipation model includes a mean flow velocity term and improves </w:t>
      </w:r>
      <w:r>
        <w:lastRenderedPageBreak/>
        <w:t>performance, the primary difference between the respective small-eddy and chainsaw equations is the exponents. Intuitively, this exp</w:t>
      </w:r>
      <w:r>
        <w:t>onent discrepancy indicates that in hydraulically-wide rivers where turbulence is relatively low, large-scale eddies exert a noteworthy influence on surface dissipation rates and that the small-eddy model is not sufficient.</w:t>
      </w:r>
    </w:p>
    <w:p w14:paraId="4017D5F2" w14:textId="77777777" w:rsidR="00A826B4" w:rsidRDefault="001943E5">
      <w:pPr>
        <w:pStyle w:val="BodyText"/>
      </w:pPr>
      <w:r>
        <w:t>Finally, we are not accounting f</w:t>
      </w:r>
      <w:r>
        <w:t>or gas exchange facilitated by air-side wind, which exerts a significant influence on lake and ocean gas exchange. Similarly, none of the existing hydraulics-driven gas exchange models do either, assuming that the rivers are sheltered enough that wind is o</w:t>
      </w:r>
      <w:r>
        <w:t xml:space="preserve">f less concern. We suspect that our model will be less representative in extremely wide rivers where wind becomes a driving factor of gas exchange rates </w:t>
      </w:r>
      <w:bookmarkStart w:id="124" w:name="redoc-citation-63"/>
      <w:r>
        <w:rPr>
          <w:rStyle w:val="redoc-citation-63"/>
        </w:rPr>
        <w:t>(Beaulieu et al., 2012)</w:t>
      </w:r>
      <w:bookmarkEnd w:id="124"/>
      <w:r>
        <w:t>. In that vein, BIKER’s outputs can be interpreted as the ‘gas exchange velocity</w:t>
      </w:r>
      <w:r>
        <w:t xml:space="preserve"> in low-wind conditions.’ That said, BIKER’s flexible implementation is a good start towards eventually coupling hydraulics-driven gas exchange with wind-driven gas exchange. Such a model would likely take a form similar to the conceptual model proposed by</w:t>
      </w:r>
      <w:r>
        <w:t xml:space="preserve"> Wang et al. (2021) that proposes calculating both a wind-driven </w:t>
      </w:r>
      <w:r>
        <w:rPr>
          <w:i/>
          <w:iCs/>
        </w:rPr>
        <w:t>k</w:t>
      </w:r>
      <w:r>
        <w:t xml:space="preserve"> and a hydraulics-driven </w:t>
      </w:r>
      <w:r>
        <w:rPr>
          <w:i/>
          <w:iCs/>
        </w:rPr>
        <w:t>k</w:t>
      </w:r>
      <w:r>
        <w:t xml:space="preserve"> and then weighting each term via parameters. In the case of BIKER, this would necessitate additional parameters that would need to be known a priori for specific r</w:t>
      </w:r>
      <w:r>
        <w:t>ivers. This is left to future work.</w:t>
      </w:r>
    </w:p>
    <w:p w14:paraId="4017D5F3" w14:textId="77777777" w:rsidR="00A826B4" w:rsidRDefault="001943E5">
      <w:pPr>
        <w:pStyle w:val="Heading3"/>
      </w:pPr>
      <w:bookmarkStart w:id="125" w:name="Xd2410a5e0ba373a02ac9e9af617a65f67102686"/>
      <w:bookmarkEnd w:id="121"/>
      <w:r>
        <w:t xml:space="preserve">4.2 Towards remote sensing of global spatiotemporal dynamics of </w:t>
      </w:r>
      <w:r>
        <w:rPr>
          <w:i/>
          <w:iCs/>
        </w:rPr>
        <w:t>k</w:t>
      </w:r>
      <w:r>
        <w:t xml:space="preserve"> in large rivers</w:t>
      </w:r>
    </w:p>
    <w:p w14:paraId="4017D5F4" w14:textId="77777777" w:rsidR="00A826B4" w:rsidRDefault="001943E5">
      <w:pPr>
        <w:pStyle w:val="FirstParagraph"/>
      </w:pPr>
      <w:r>
        <w:t xml:space="preserve">To date, the studies exploring the spatiotemporal dynamics of riverine gas exchange have arguably been held back by a lack of data. A few </w:t>
      </w:r>
      <w:r>
        <w:t xml:space="preserve">studies have investigated these dynamics, but they have been limited to individual rivers and/or limited field seasons </w:t>
      </w:r>
      <w:bookmarkStart w:id="126" w:name="redoc-citation-65"/>
      <w:r>
        <w:rPr>
          <w:rStyle w:val="redoc-citation-65"/>
        </w:rPr>
        <w:t>(Hall et al., 2012; Sand-Jensen &amp; Staehr, 2012)</w:t>
      </w:r>
      <w:bookmarkEnd w:id="126"/>
      <w:r>
        <w:t xml:space="preserve">. For example, Wallin et al. (2011) performed a preliminary analysis in </w:t>
      </w:r>
      <w:r>
        <w:lastRenderedPageBreak/>
        <w:t>northern Sweden re</w:t>
      </w:r>
      <w:r>
        <w:t>lating cross-section specific temporal variability in gas exchange with channel slope, but they were limited to a mean of only 8 measurements per river in a single watershed.</w:t>
      </w:r>
    </w:p>
    <w:p w14:paraId="4017D5F5" w14:textId="77777777" w:rsidR="00A826B4" w:rsidRDefault="001943E5">
      <w:pPr>
        <w:pStyle w:val="BodyText"/>
      </w:pPr>
      <w:r>
        <w:t xml:space="preserve">Therefore, estimating </w:t>
      </w:r>
      <w:r>
        <w:rPr>
          <w:i/>
          <w:iCs/>
        </w:rPr>
        <w:t>k</w:t>
      </w:r>
      <w:r>
        <w:t xml:space="preserve"> from SWOT data is an attractive option, at least for expl</w:t>
      </w:r>
      <w:r>
        <w:t xml:space="preserve">oring its spatiotemporal dynamics at fine temporal resolution and at the global-scale. Section 5 shows that BIKER successfully infers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simulated SWOT data over a wide range of rivers and with implicit measurement errors </w:t>
      </w:r>
      <w:r>
        <w:t>accounted for (Figures 4-6). This strong result bodes well for BIKER’s eventual implementation on real SWOT observations, as does BIKER’s improved performance with longer timeseries (Figure 6b). The nominal three-year SWOT campaign will provide hundreds of</w:t>
      </w:r>
      <w:r>
        <w:t xml:space="preserve"> observations for most rivers, suggesting even better BIKER inversions than those presented here. All of this suggests that near-daily estimation of the spatiotemporal trends in global riverine gas exchange will be possible once SWOT launches.</w:t>
      </w:r>
    </w:p>
    <w:p w14:paraId="4017D5F6" w14:textId="77777777" w:rsidR="00A826B4" w:rsidRDefault="001943E5">
      <w:pPr>
        <w:pStyle w:val="BodyText"/>
      </w:pPr>
      <w:r>
        <w:t>With that sa</w:t>
      </w:r>
      <w:r>
        <w:t xml:space="preserve">id, Figures 4-7 highlight a substantial range of algorithm performances across rivers. These differences in performance are likely due to the representativeness of the priors used for that river. This all makes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therefore attributable to bias in the priors used for the non-remotely sensed terms (equations 10-11). For SWOT discharge algorith</w:t>
      </w:r>
      <w:r>
        <w:t xml:space="preserve">ms, authors have repeatedly shown that the ‘quality’ of prior hyperparameters plays a large role in the success of discharge inversions </w:t>
      </w:r>
      <w:bookmarkStart w:id="127" w:name="redoc-citation-67"/>
      <w:r>
        <w:rPr>
          <w:rStyle w:val="redoc-citation-67"/>
        </w:rPr>
        <w:t>(Andreadis et al., 2020; Brinkerhoff et al., 2020; Frasson et al., 2021; Tuozzolo et al., 2019)</w:t>
      </w:r>
      <w:bookmarkEnd w:id="127"/>
      <w:r>
        <w:t xml:space="preserve"> and our results here fur</w:t>
      </w:r>
      <w:r>
        <w:t xml:space="preserve">ther corroborate this finding. It should be stressed that a substantial portion of rivers from (Frasson et al., 2021) are canal-shaped in nature with different hydraulic properties </w:t>
      </w:r>
      <w:r>
        <w:lastRenderedPageBreak/>
        <w:t>than a natural river channel. Nearly universally, these rivers underperform</w:t>
      </w:r>
      <w:r>
        <w:t>ed (Figure 5), however it is impossible to isolate whether that is due to channel geomorphology or the fact that these canals also usually had short timeseries (around 12 days).</w:t>
      </w:r>
    </w:p>
    <w:p w14:paraId="4017D5F7" w14:textId="77777777" w:rsidR="00A826B4" w:rsidRDefault="001943E5">
      <w:pPr>
        <w:pStyle w:val="Heading3"/>
      </w:pPr>
      <w:bookmarkStart w:id="128" w:name="Xf75520f388a635bd3e085c281e018b0321b74c5"/>
      <w:bookmarkEnd w:id="125"/>
      <w:r>
        <w:t>4.3 Towards remotely sensing riverine carbon emissions using SWOT</w:t>
      </w:r>
    </w:p>
    <w:p w14:paraId="4017D5F8" w14:textId="77777777" w:rsidR="00A826B4" w:rsidRDefault="001943E5">
      <w:pPr>
        <w:pStyle w:val="FirstParagraph"/>
      </w:pPr>
      <w:r>
        <w:t>Figure 7 con</w:t>
      </w:r>
      <w:r>
        <w:t xml:space="preserve">firms that BIKER is quite successful, without any in situ information aside from 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ogger, at predicting both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igure 6a) and 2) the bulk carbon efflux (Figure 7b-7c). This encouraging result has two main implications for future work coupling</w:t>
      </w:r>
      <w:r>
        <w:t xml:space="preserve"> remote sensing via SWOT with in situ data. First, it confirms that we can couple BIKER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observable rivers. High temporal fidelity datasets of dissolve</w:t>
      </w:r>
      <w:r>
        <w:t xml:space="preser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SWOT-observable rivers are coming online </w:t>
      </w:r>
      <w:bookmarkStart w:id="129" w:name="redoc-citation-69"/>
      <w:r>
        <w:rPr>
          <w:rStyle w:val="redoc-citation-69"/>
        </w:rPr>
        <w:t>(e.g. Aho, Hosen, et al., 2021)</w:t>
      </w:r>
      <w:bookmarkEnd w:id="129"/>
      <w:r>
        <w:t xml:space="preserve"> but no such similar dataset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equivalent temporal resolutions exist. For rivers unobservable by SWOT, we further suggest that BIKER could be run at the field </w:t>
      </w:r>
      <w:r>
        <w:t xml:space="preserve">scale (rather than via satellite-based altimeters like SWOT) using arrays of in situ pressure transducers to estimate water surface slope following recent similar work for estimating streamflow </w:t>
      </w:r>
      <w:bookmarkStart w:id="130" w:name="redoc-citation-70"/>
      <w:r>
        <w:rPr>
          <w:rStyle w:val="redoc-citation-70"/>
        </w:rPr>
        <w:t>(Harlan et al., 2021)</w:t>
      </w:r>
      <w:bookmarkEnd w:id="130"/>
      <w:r>
        <w:t>. Regardless, both approaches would produ</w:t>
      </w:r>
      <w:r>
        <w:t xml:space="preserve">c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datasets at equivalent temporal resolution and allow us to directly calculate daily to sub-dai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river reaches.</w:t>
      </w:r>
    </w:p>
    <w:p w14:paraId="4017D5F9" w14:textId="77777777" w:rsidR="00A826B4" w:rsidRDefault="001943E5">
      <w:pPr>
        <w:pStyle w:val="BodyText"/>
      </w:pPr>
      <w:r>
        <w:t xml:space="preserve">While this is all useful at the reach-scale, Figure 7 directly implies that BIKER will also be </w:t>
      </w:r>
      <w:r>
        <w:t xml:space="preserve">useful when coupled with large-scal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m:t>
                </m:r>
              </m:sub>
            </m:sSub>
            <m:r>
              <w:rPr>
                <w:rFonts w:ascii="Cambria Math" w:hAnsi="Cambria Math"/>
              </w:rPr>
              <m:t>ater</m:t>
            </m:r>
          </m:sub>
        </m:sSub>
      </m:oMath>
      <w:r>
        <w:t xml:space="preserve"> models </w:t>
      </w:r>
      <w:bookmarkStart w:id="131" w:name="redoc-citation-71"/>
      <w:r>
        <w:rPr>
          <w:rStyle w:val="redoc-citation-71"/>
        </w:rPr>
        <w:t>[e.g. </w:t>
      </w:r>
      <w:r>
        <w:rPr>
          <w:rStyle w:val="redoc-citation-71"/>
          <w:b/>
          <w:bCs/>
        </w:rPr>
        <w:t>Liu etal in review</w:t>
      </w:r>
      <w:r>
        <w:rPr>
          <w:rStyle w:val="redoc-citation-71"/>
        </w:rPr>
        <w:t>; Saccardi &amp; Winnick (2021)]</w:t>
      </w:r>
      <w:bookmarkEnd w:id="131"/>
      <w:r>
        <w:t xml:space="preserve">. These two models robustly predict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using two </w:t>
      </w:r>
      <w:r>
        <w:lastRenderedPageBreak/>
        <w:t xml:space="preserve">different approaches: machine learning </w:t>
      </w:r>
      <w:bookmarkStart w:id="132" w:name="redoc-citation-72"/>
      <w:r>
        <w:rPr>
          <w:rStyle w:val="redoc-citation-72"/>
        </w:rPr>
        <w:t>[</w:t>
      </w:r>
      <w:r>
        <w:rPr>
          <w:rStyle w:val="redoc-citation-72"/>
          <w:b/>
          <w:bCs/>
        </w:rPr>
        <w:t>Liu et al in review</w:t>
      </w:r>
      <w:r>
        <w:rPr>
          <w:rStyle w:val="redoc-citation-72"/>
        </w:rPr>
        <w:t>] and process-based reactive transport modeling (Saccardi &amp; Winnick, 2021)</w:t>
      </w:r>
      <w:bookmarkEnd w:id="132"/>
      <w:r>
        <w:t xml:space="preserve"> but both produce reach-scal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that are spatially and temporally consistent. Our promising results suggest that BIKER could provide additional (and directly obser</w:t>
      </w:r>
      <w:r>
        <w:t xml:space="preserve">ved) measurements to these models, thereby better informing model results through direct observations. This is likely accomplished via data assimilation which has proven useful for similar problems across geophysical modeling applications </w:t>
      </w:r>
      <w:bookmarkStart w:id="133" w:name="redoc-citation-73"/>
      <w:r>
        <w:rPr>
          <w:rStyle w:val="redoc-citation-73"/>
        </w:rPr>
        <w:t>(Carrassi et al.,</w:t>
      </w:r>
      <w:r>
        <w:rPr>
          <w:rStyle w:val="redoc-citation-73"/>
        </w:rPr>
        <w:t xml:space="preserve"> 2018)</w:t>
      </w:r>
      <w:bookmarkEnd w:id="133"/>
      <w:r>
        <w:t xml:space="preserve"> and specifically for assimilating remotely sensed information into river routing models </w:t>
      </w:r>
      <w:bookmarkStart w:id="134" w:name="redoc-citation-74"/>
      <w:r>
        <w:rPr>
          <w:rStyle w:val="redoc-citation-74"/>
        </w:rPr>
        <w:t>(Ishitsuka et al., 2020)</w:t>
      </w:r>
      <w:bookmarkEnd w:id="134"/>
      <w:r>
        <w:t>.</w:t>
      </w:r>
    </w:p>
    <w:p w14:paraId="4017D5FA" w14:textId="77777777" w:rsidR="00A826B4" w:rsidRDefault="001943E5">
      <w:pPr>
        <w:pStyle w:val="Heading2"/>
      </w:pPr>
      <w:bookmarkStart w:id="135" w:name="conclusions"/>
      <w:bookmarkEnd w:id="120"/>
      <w:bookmarkEnd w:id="128"/>
      <w:r>
        <w:t>5 Conclusions</w:t>
      </w:r>
    </w:p>
    <w:p w14:paraId="4017D5FB" w14:textId="77777777" w:rsidR="00A826B4" w:rsidRDefault="001943E5">
      <w:pPr>
        <w:pStyle w:val="FirstParagraph"/>
      </w:pPr>
      <w:r>
        <w:t>Gas exchange from aquatic systems has been studied for nearly a century and dozens of predictive equations have been deve</w:t>
      </w:r>
      <w:r>
        <w:t xml:space="preserve">loped to obtain </w:t>
      </w:r>
      <w:r>
        <w:rPr>
          <w:i/>
          <w:iCs/>
        </w:rPr>
        <w:t>k</w:t>
      </w:r>
      <w:r>
        <w:t xml:space="preserve"> values from easily measured hydraulic properties rather than via direct measurement. Likewise, equation 3 has been repeatedly verified across many non-fluvial environments. However. despite renewed interest in fluvial gas exchange in the </w:t>
      </w:r>
      <w:r>
        <w:t xml:space="preserve">last decade or so, there are considerable uncertainties in how fluvial </w:t>
      </w:r>
      <w:r>
        <w:rPr>
          <w:i/>
          <w:iCs/>
        </w:rPr>
        <w:t>k</w:t>
      </w:r>
      <w:r>
        <w:t xml:space="preserve"> varies with respect to time. This is generally due to a lack of direct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In this paper, we propose that the soon-to-launch SWOT satellite will provide enough hydr</w:t>
      </w:r>
      <w:r>
        <w:t xml:space="preserve">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SWOT measurements, and therefore allow for a global-scale analysis of spatiotemporal trends in </w:t>
      </w:r>
      <w:r>
        <w:rPr>
          <w:i/>
          <w:iCs/>
        </w:rPr>
        <w:t>k</w:t>
      </w:r>
      <w:r>
        <w:t xml:space="preserve"> once SWOT launches.</w:t>
      </w:r>
    </w:p>
    <w:p w14:paraId="4017D5FC" w14:textId="77777777" w:rsidR="00A826B4" w:rsidRDefault="001943E5">
      <w:pPr>
        <w:pStyle w:val="BodyText"/>
      </w:pPr>
      <w:r>
        <w:t>In preparation for SWOT’s launch, we develop the BIKER algorithm to infe</w:t>
      </w:r>
      <w:r>
        <w:t xml:space="preser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bsolutely no on-the-ground information. Validating on simulated SWOT rivers, we show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We also pair BIKER with an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ogger </w:t>
      </w:r>
      <w:r>
        <w:lastRenderedPageBreak/>
        <w:t xml:space="preserve">and show strong performance in reproduc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w:t>
      </w:r>
      <w:r>
        <w:t>asion fluxes and bulk carbon efflux from the rivers’ combined surfaces. These strong results functionally open the door for global-scale, near daily estimates of fluvial gas exchange velocity once SWOT launches in 2022. This unprecedented amount of data sh</w:t>
      </w:r>
      <w:r>
        <w:t>ould allow for significant insights into the temporal dynamics of fluvial gas exchange in large rivers around the world.</w:t>
      </w:r>
    </w:p>
    <w:p w14:paraId="4017D5FD" w14:textId="77777777" w:rsidR="00A826B4" w:rsidRDefault="001943E5">
      <w:pPr>
        <w:pStyle w:val="Heading2"/>
      </w:pPr>
      <w:bookmarkStart w:id="136" w:name="acknowledgements"/>
      <w:bookmarkEnd w:id="135"/>
      <w:r>
        <w:t>6 Acknowledgements</w:t>
      </w:r>
    </w:p>
    <w:p w14:paraId="4017D5FE" w14:textId="77777777" w:rsidR="00A826B4" w:rsidRDefault="001943E5">
      <w:pPr>
        <w:pStyle w:val="FirstParagraph"/>
      </w:pPr>
      <w:r>
        <w:t xml:space="preserve">C.B. Brinkerhoff was funded on </w:t>
      </w:r>
      <w:r>
        <w:rPr>
          <w:b/>
          <w:bCs/>
        </w:rPr>
        <w:t>FINESST</w:t>
      </w:r>
      <w:r>
        <w:t xml:space="preserve">. The version of BIKER used in this study is available at </w:t>
      </w:r>
      <w:r>
        <w:rPr>
          <w:b/>
          <w:bCs/>
        </w:rPr>
        <w:t>citable code here</w:t>
      </w:r>
      <w:r>
        <w:t>. B</w:t>
      </w:r>
      <w:r>
        <w:t xml:space="preserve">IKER remains in active development and is available at </w:t>
      </w:r>
      <w:hyperlink r:id="rId16">
        <w:r>
          <w:rPr>
            <w:rStyle w:val="Hyperlink"/>
          </w:rPr>
          <w:t>https://github.com/craigbrinkerhoff/BIKER</w:t>
        </w:r>
      </w:hyperlink>
      <w:r>
        <w:t xml:space="preserve">. All code to build and generate results, figures, and the manuscript is available at </w:t>
      </w:r>
      <w:hyperlink r:id="rId17">
        <w:r>
          <w:rPr>
            <w:rStyle w:val="Hyperlink"/>
          </w:rPr>
          <w:t>https://github.com/craigbrinkerhoff/RSK600</w:t>
        </w:r>
      </w:hyperlink>
      <w:r>
        <w:t>. We thank Renato Frasson, Michael Durand, Amber Ulseth, and Jake Beaulieu for generously making their data available for this study. We also thank the entire SWOT d</w:t>
      </w:r>
      <w:r>
        <w:t>ischarge working group for their decade-plus body of work which inspired this study.</w:t>
      </w:r>
    </w:p>
    <w:p w14:paraId="4017D5FF" w14:textId="77777777" w:rsidR="00A826B4" w:rsidRDefault="001943E5">
      <w:pPr>
        <w:pStyle w:val="Heading2"/>
      </w:pPr>
      <w:bookmarkStart w:id="137" w:name="apendix-a"/>
      <w:bookmarkEnd w:id="136"/>
      <w:r>
        <w:t>7 Apendix A</w:t>
      </w:r>
    </w:p>
    <w:p w14:paraId="4017D600" w14:textId="77777777" w:rsidR="00A826B4" w:rsidRDefault="001943E5">
      <w:pPr>
        <w:pStyle w:val="FirstParagraph"/>
      </w:pPr>
      <w:r>
        <w:rPr>
          <w:i/>
          <w:iCs/>
        </w:rPr>
        <w:t>Table A1: Variable description and notation for this study</w:t>
      </w:r>
    </w:p>
    <w:tbl>
      <w:tblPr>
        <w:tblW w:w="5000" w:type="pct"/>
        <w:tblLook w:val="0020" w:firstRow="1" w:lastRow="0" w:firstColumn="0" w:lastColumn="0" w:noHBand="0" w:noVBand="0"/>
      </w:tblPr>
      <w:tblGrid>
        <w:gridCol w:w="1603"/>
        <w:gridCol w:w="3253"/>
        <w:gridCol w:w="3261"/>
        <w:gridCol w:w="1243"/>
      </w:tblGrid>
      <w:tr w:rsidR="00A826B4" w14:paraId="4017D605" w14:textId="77777777">
        <w:trPr>
          <w:tblHeader/>
        </w:trPr>
        <w:tc>
          <w:tcPr>
            <w:tcW w:w="0" w:type="auto"/>
          </w:tcPr>
          <w:p w14:paraId="4017D601" w14:textId="77777777" w:rsidR="00A826B4" w:rsidRDefault="001943E5">
            <w:pPr>
              <w:pStyle w:val="Compact"/>
              <w:jc w:val="left"/>
            </w:pPr>
            <w:r>
              <w:rPr>
                <w:b/>
                <w:bCs/>
              </w:rPr>
              <w:t>Notation</w:t>
            </w:r>
          </w:p>
        </w:tc>
        <w:tc>
          <w:tcPr>
            <w:tcW w:w="0" w:type="auto"/>
          </w:tcPr>
          <w:p w14:paraId="4017D602" w14:textId="77777777" w:rsidR="00A826B4" w:rsidRDefault="001943E5">
            <w:pPr>
              <w:pStyle w:val="Compact"/>
              <w:jc w:val="left"/>
            </w:pPr>
            <w:r>
              <w:rPr>
                <w:b/>
                <w:bCs/>
              </w:rPr>
              <w:t>Description</w:t>
            </w:r>
          </w:p>
        </w:tc>
        <w:tc>
          <w:tcPr>
            <w:tcW w:w="0" w:type="auto"/>
          </w:tcPr>
          <w:p w14:paraId="4017D603" w14:textId="77777777" w:rsidR="00A826B4" w:rsidRDefault="001943E5">
            <w:pPr>
              <w:pStyle w:val="Compact"/>
              <w:jc w:val="left"/>
            </w:pPr>
            <w:r>
              <w:rPr>
                <w:b/>
                <w:bCs/>
              </w:rPr>
              <w:t>Calculation (if not directly measured)</w:t>
            </w:r>
          </w:p>
        </w:tc>
        <w:tc>
          <w:tcPr>
            <w:tcW w:w="0" w:type="auto"/>
          </w:tcPr>
          <w:p w14:paraId="4017D604" w14:textId="77777777" w:rsidR="00A826B4" w:rsidRDefault="001943E5">
            <w:pPr>
              <w:pStyle w:val="Compact"/>
              <w:jc w:val="left"/>
            </w:pPr>
            <w:r>
              <w:rPr>
                <w:b/>
                <w:bCs/>
              </w:rPr>
              <w:t>Units</w:t>
            </w:r>
          </w:p>
        </w:tc>
      </w:tr>
      <w:tr w:rsidR="00A826B4" w14:paraId="4017D60A" w14:textId="77777777">
        <w:tc>
          <w:tcPr>
            <w:tcW w:w="0" w:type="auto"/>
          </w:tcPr>
          <w:p w14:paraId="4017D606" w14:textId="77777777" w:rsidR="00A826B4" w:rsidRDefault="001943E5">
            <w:pPr>
              <w:pStyle w:val="Compact"/>
              <w:jc w:val="left"/>
            </w:pPr>
            <m:oMathPara>
              <m:oMath>
                <m:r>
                  <w:rPr>
                    <w:rFonts w:ascii="Cambria Math" w:hAnsi="Cambria Math"/>
                  </w:rPr>
                  <m:t>A</m:t>
                </m:r>
              </m:oMath>
            </m:oMathPara>
          </w:p>
        </w:tc>
        <w:tc>
          <w:tcPr>
            <w:tcW w:w="0" w:type="auto"/>
          </w:tcPr>
          <w:p w14:paraId="4017D607" w14:textId="77777777" w:rsidR="00A826B4" w:rsidRDefault="001943E5">
            <w:pPr>
              <w:pStyle w:val="Compact"/>
              <w:jc w:val="left"/>
            </w:pPr>
            <w:r>
              <w:t>Channel cross-sectional area</w:t>
            </w:r>
          </w:p>
        </w:tc>
        <w:tc>
          <w:tcPr>
            <w:tcW w:w="0" w:type="auto"/>
          </w:tcPr>
          <w:p w14:paraId="4017D608" w14:textId="77777777" w:rsidR="00A826B4" w:rsidRDefault="001943E5">
            <w:pPr>
              <w:pStyle w:val="Compact"/>
              <w:jc w:val="left"/>
            </w:pPr>
            <w:r>
              <w:t>NA</w:t>
            </w:r>
          </w:p>
        </w:tc>
        <w:tc>
          <w:tcPr>
            <w:tcW w:w="0" w:type="auto"/>
          </w:tcPr>
          <w:p w14:paraId="4017D609" w14:textId="77777777" w:rsidR="00A826B4" w:rsidRDefault="001943E5">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A826B4" w14:paraId="4017D60F" w14:textId="77777777">
        <w:tc>
          <w:tcPr>
            <w:tcW w:w="0" w:type="auto"/>
          </w:tcPr>
          <w:p w14:paraId="4017D60B" w14:textId="77777777" w:rsidR="00A826B4" w:rsidRDefault="001943E5">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4017D60C" w14:textId="77777777" w:rsidR="00A826B4" w:rsidRDefault="001943E5">
            <w:pPr>
              <w:pStyle w:val="Compact"/>
              <w:jc w:val="left"/>
            </w:pPr>
            <w:r>
              <w:t>Non-SWOT-observable cross-sectional area</w:t>
            </w:r>
          </w:p>
        </w:tc>
        <w:tc>
          <w:tcPr>
            <w:tcW w:w="0" w:type="auto"/>
          </w:tcPr>
          <w:p w14:paraId="4017D60D" w14:textId="77777777" w:rsidR="00A826B4" w:rsidRDefault="001943E5">
            <w:pPr>
              <w:pStyle w:val="Compact"/>
              <w:jc w:val="left"/>
            </w:pPr>
            <w:r>
              <w:t>NA</w:t>
            </w:r>
          </w:p>
        </w:tc>
        <w:tc>
          <w:tcPr>
            <w:tcW w:w="0" w:type="auto"/>
          </w:tcPr>
          <w:p w14:paraId="4017D60E" w14:textId="77777777" w:rsidR="00A826B4" w:rsidRDefault="001943E5">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A826B4" w14:paraId="4017D614" w14:textId="77777777">
        <w:tc>
          <w:tcPr>
            <w:tcW w:w="0" w:type="auto"/>
          </w:tcPr>
          <w:p w14:paraId="4017D610" w14:textId="77777777" w:rsidR="00A826B4" w:rsidRDefault="001943E5">
            <w:pPr>
              <w:pStyle w:val="Compact"/>
              <w:jc w:val="left"/>
            </w:pPr>
            <m:oMathPara>
              <m:oMath>
                <m:r>
                  <w:rPr>
                    <w:rFonts w:ascii="Cambria Math" w:hAnsi="Cambria Math"/>
                  </w:rPr>
                  <m:t>α</m:t>
                </m:r>
              </m:oMath>
            </m:oMathPara>
          </w:p>
        </w:tc>
        <w:tc>
          <w:tcPr>
            <w:tcW w:w="0" w:type="auto"/>
          </w:tcPr>
          <w:p w14:paraId="4017D611" w14:textId="77777777" w:rsidR="00A826B4" w:rsidRDefault="001943E5">
            <w:pPr>
              <w:pStyle w:val="Compact"/>
              <w:jc w:val="left"/>
            </w:pPr>
            <w:r>
              <w:t>Statistical parameter for equation 5 scaling relation</w:t>
            </w:r>
          </w:p>
        </w:tc>
        <w:tc>
          <w:tcPr>
            <w:tcW w:w="0" w:type="auto"/>
          </w:tcPr>
          <w:p w14:paraId="4017D612" w14:textId="77777777" w:rsidR="00A826B4" w:rsidRDefault="001943E5">
            <w:pPr>
              <w:pStyle w:val="Compact"/>
              <w:jc w:val="left"/>
            </w:pPr>
            <w:r>
              <w:t>NA</w:t>
            </w:r>
          </w:p>
        </w:tc>
        <w:tc>
          <w:tcPr>
            <w:tcW w:w="0" w:type="auto"/>
          </w:tcPr>
          <w:p w14:paraId="4017D613" w14:textId="77777777" w:rsidR="00A826B4" w:rsidRDefault="001943E5">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A826B4" w14:paraId="4017D619" w14:textId="77777777">
        <w:tc>
          <w:tcPr>
            <w:tcW w:w="0" w:type="auto"/>
          </w:tcPr>
          <w:p w14:paraId="4017D615" w14:textId="77777777" w:rsidR="00A826B4" w:rsidRDefault="001943E5">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4017D616" w14:textId="77777777" w:rsidR="00A826B4" w:rsidRDefault="001943E5">
            <w:pPr>
              <w:pStyle w:val="Compact"/>
              <w:jc w:val="left"/>
            </w:pPr>
            <w:r>
              <w:t>Statistical parameter for equation 6 scaling relation</w:t>
            </w:r>
          </w:p>
        </w:tc>
        <w:tc>
          <w:tcPr>
            <w:tcW w:w="0" w:type="auto"/>
          </w:tcPr>
          <w:p w14:paraId="4017D617" w14:textId="77777777" w:rsidR="00A826B4" w:rsidRDefault="001943E5">
            <w:pPr>
              <w:pStyle w:val="Compact"/>
              <w:jc w:val="left"/>
            </w:pPr>
            <w:r>
              <w:t>NA</w:t>
            </w:r>
          </w:p>
        </w:tc>
        <w:tc>
          <w:tcPr>
            <w:tcW w:w="0" w:type="auto"/>
          </w:tcPr>
          <w:p w14:paraId="4017D618" w14:textId="77777777" w:rsidR="00A826B4" w:rsidRDefault="001943E5">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A826B4" w14:paraId="4017D61E" w14:textId="77777777">
        <w:tc>
          <w:tcPr>
            <w:tcW w:w="0" w:type="auto"/>
          </w:tcPr>
          <w:p w14:paraId="4017D61A" w14:textId="77777777" w:rsidR="00A826B4" w:rsidRDefault="001943E5">
            <w:pPr>
              <w:pStyle w:val="Compact"/>
              <w:jc w:val="left"/>
            </w:pPr>
            <w:r>
              <w:rPr>
                <w:i/>
                <w:iCs/>
              </w:rPr>
              <w:t>Bulk carbon efflux</w:t>
            </w:r>
          </w:p>
        </w:tc>
        <w:tc>
          <w:tcPr>
            <w:tcW w:w="0" w:type="auto"/>
          </w:tcPr>
          <w:p w14:paraId="4017D61B" w14:textId="77777777" w:rsidR="00A826B4" w:rsidRDefault="001943E5">
            <w:pPr>
              <w:pStyle w:val="Compact"/>
              <w:jc w:val="left"/>
            </w:pPr>
            <w:r>
              <w:t>carbon mass transport rate from river to atmosphere</w:t>
            </w:r>
          </w:p>
        </w:tc>
        <w:tc>
          <w:tcPr>
            <w:tcW w:w="0" w:type="auto"/>
          </w:tcPr>
          <w:p w14:paraId="4017D61C" w14:textId="77777777" w:rsidR="00A826B4" w:rsidRDefault="001943E5">
            <w:pPr>
              <w:pStyle w:val="Compact"/>
              <w:jc w:val="left"/>
            </w:pPr>
            <w:r>
              <w:t>NA</w:t>
            </w:r>
          </w:p>
        </w:tc>
        <w:tc>
          <w:tcPr>
            <w:tcW w:w="0" w:type="auto"/>
          </w:tcPr>
          <w:p w14:paraId="4017D61D"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r>
                          <w:rPr>
                            <w:rFonts w:ascii="Cambria Math" w:hAnsi="Cambria Math"/>
                          </w:rPr>
                          <m:t>T</m:t>
                        </m:r>
                      </m:den>
                    </m:f>
                  </m:e>
                </m:d>
              </m:oMath>
            </m:oMathPara>
          </w:p>
        </w:tc>
      </w:tr>
      <w:tr w:rsidR="00A826B4" w14:paraId="4017D623" w14:textId="77777777">
        <w:tc>
          <w:tcPr>
            <w:tcW w:w="0" w:type="auto"/>
          </w:tcPr>
          <w:p w14:paraId="4017D61F" w14:textId="77777777" w:rsidR="00A826B4" w:rsidRDefault="001943E5">
            <w:pPr>
              <w:pStyle w:val="Compact"/>
              <w:jc w:val="left"/>
            </w:pPr>
            <m:oMathPara>
              <m:oMath>
                <m:r>
                  <w:rPr>
                    <w:rFonts w:ascii="Cambria Math" w:hAnsi="Cambria Math"/>
                  </w:rPr>
                  <m:t>β</m:t>
                </m:r>
              </m:oMath>
            </m:oMathPara>
          </w:p>
        </w:tc>
        <w:tc>
          <w:tcPr>
            <w:tcW w:w="0" w:type="auto"/>
          </w:tcPr>
          <w:p w14:paraId="4017D620" w14:textId="77777777" w:rsidR="00A826B4" w:rsidRDefault="001943E5">
            <w:pPr>
              <w:pStyle w:val="Compact"/>
              <w:jc w:val="left"/>
            </w:pPr>
            <w:r>
              <w:t>Statistical parameter for equation 7 scaling relation</w:t>
            </w:r>
          </w:p>
        </w:tc>
        <w:tc>
          <w:tcPr>
            <w:tcW w:w="0" w:type="auto"/>
          </w:tcPr>
          <w:p w14:paraId="4017D621" w14:textId="77777777" w:rsidR="00A826B4" w:rsidRDefault="001943E5">
            <w:pPr>
              <w:pStyle w:val="Compact"/>
              <w:jc w:val="left"/>
            </w:pPr>
            <w:r>
              <w:t>NA</w:t>
            </w:r>
          </w:p>
        </w:tc>
        <w:tc>
          <w:tcPr>
            <w:tcW w:w="0" w:type="auto"/>
          </w:tcPr>
          <w:p w14:paraId="4017D622" w14:textId="77777777" w:rsidR="00A826B4" w:rsidRDefault="001943E5">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s</m:t>
                        </m:r>
                      </m:e>
                      <m:sup>
                        <m:r>
                          <w:rPr>
                            <w:rFonts w:ascii="Cambria Math" w:hAnsi="Cambria Math"/>
                          </w:rPr>
                          <m:t>9</m:t>
                        </m:r>
                        <m:r>
                          <m:rPr>
                            <m:sty m:val="p"/>
                          </m:rPr>
                          <w:rPr>
                            <w:rFonts w:ascii="Cambria Math" w:hAnsi="Cambria Math"/>
                          </w:rPr>
                          <m:t>/</m:t>
                        </m:r>
                        <m:r>
                          <w:rPr>
                            <w:rFonts w:ascii="Cambria Math" w:hAnsi="Cambria Math"/>
                          </w:rPr>
                          <m:t>8</m:t>
                        </m:r>
                      </m:sup>
                    </m:sSup>
                  </m:num>
                  <m:den>
                    <m:r>
                      <w:rPr>
                        <w:rFonts w:ascii="Cambria Math" w:hAnsi="Cambria Math"/>
                      </w:rPr>
                      <m:t>dy</m:t>
                    </m:r>
                  </m:den>
                </m:f>
              </m:oMath>
            </m:oMathPara>
          </w:p>
        </w:tc>
      </w:tr>
      <w:tr w:rsidR="00A826B4" w14:paraId="4017D628" w14:textId="77777777">
        <w:tc>
          <w:tcPr>
            <w:tcW w:w="0" w:type="auto"/>
          </w:tcPr>
          <w:p w14:paraId="4017D624" w14:textId="77777777" w:rsidR="00A826B4" w:rsidRDefault="001943E5">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4017D625" w14:textId="77777777" w:rsidR="00A826B4" w:rsidRDefault="001943E5">
            <w:pPr>
              <w:pStyle w:val="Compact"/>
              <w:jc w:val="left"/>
            </w:pPr>
            <w:r>
              <w:t>Statistical parameter for equation 8 scaling relation</w:t>
            </w:r>
          </w:p>
        </w:tc>
        <w:tc>
          <w:tcPr>
            <w:tcW w:w="0" w:type="auto"/>
          </w:tcPr>
          <w:p w14:paraId="4017D626" w14:textId="77777777" w:rsidR="00A826B4" w:rsidRDefault="001943E5">
            <w:pPr>
              <w:pStyle w:val="Compact"/>
              <w:jc w:val="left"/>
            </w:pPr>
            <w:r>
              <w:t>NA</w:t>
            </w:r>
          </w:p>
        </w:tc>
        <w:tc>
          <w:tcPr>
            <w:tcW w:w="0" w:type="auto"/>
          </w:tcPr>
          <w:p w14:paraId="4017D627" w14:textId="77777777" w:rsidR="00A826B4" w:rsidRDefault="001943E5">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A826B4" w14:paraId="4017D62D" w14:textId="77777777">
        <w:tc>
          <w:tcPr>
            <w:tcW w:w="0" w:type="auto"/>
          </w:tcPr>
          <w:p w14:paraId="4017D629" w14:textId="77777777" w:rsidR="00A826B4" w:rsidRDefault="001943E5">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4017D62A" w14:textId="77777777" w:rsidR="00A826B4" w:rsidRDefault="001943E5">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017D62B" w14:textId="77777777" w:rsidR="00A826B4" w:rsidRDefault="001943E5">
            <w:pPr>
              <w:pStyle w:val="Compact"/>
              <w:jc w:val="left"/>
            </w:pPr>
            <w:r>
              <w:t>NA</w:t>
            </w:r>
          </w:p>
        </w:tc>
        <w:tc>
          <w:tcPr>
            <w:tcW w:w="0" w:type="auto"/>
          </w:tcPr>
          <w:p w14:paraId="4017D62C" w14:textId="77777777" w:rsidR="00A826B4" w:rsidRDefault="001943E5">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32" w14:textId="77777777">
        <w:tc>
          <w:tcPr>
            <w:tcW w:w="0" w:type="auto"/>
          </w:tcPr>
          <w:p w14:paraId="4017D62E" w14:textId="77777777" w:rsidR="00A826B4" w:rsidRDefault="001943E5">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4017D62F" w14:textId="77777777" w:rsidR="00A826B4" w:rsidRDefault="001943E5">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concentration</w:t>
            </w:r>
          </w:p>
        </w:tc>
        <w:tc>
          <w:tcPr>
            <w:tcW w:w="0" w:type="auto"/>
          </w:tcPr>
          <w:p w14:paraId="4017D630" w14:textId="77777777" w:rsidR="00A826B4" w:rsidRDefault="001943E5">
            <w:pPr>
              <w:pStyle w:val="Compact"/>
              <w:jc w:val="left"/>
            </w:pPr>
            <w:r>
              <w:t>NA</w:t>
            </w:r>
          </w:p>
        </w:tc>
        <w:tc>
          <w:tcPr>
            <w:tcW w:w="0" w:type="auto"/>
          </w:tcPr>
          <w:p w14:paraId="4017D631" w14:textId="77777777" w:rsidR="00A826B4" w:rsidRDefault="001943E5">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37" w14:textId="77777777">
        <w:tc>
          <w:tcPr>
            <w:tcW w:w="0" w:type="auto"/>
          </w:tcPr>
          <w:p w14:paraId="4017D633" w14:textId="77777777" w:rsidR="00A826B4" w:rsidRDefault="001943E5">
            <w:pPr>
              <w:pStyle w:val="Compact"/>
              <w:jc w:val="left"/>
            </w:pPr>
            <m:oMathPara>
              <m:oMath>
                <m:r>
                  <w:rPr>
                    <w:rFonts w:ascii="Cambria Math" w:hAnsi="Cambria Math"/>
                  </w:rPr>
                  <m:t>dA</m:t>
                </m:r>
              </m:oMath>
            </m:oMathPara>
          </w:p>
        </w:tc>
        <w:tc>
          <w:tcPr>
            <w:tcW w:w="0" w:type="auto"/>
          </w:tcPr>
          <w:p w14:paraId="4017D634" w14:textId="77777777" w:rsidR="00A826B4" w:rsidRDefault="001943E5">
            <w:pPr>
              <w:pStyle w:val="Compact"/>
              <w:jc w:val="left"/>
            </w:pPr>
            <w:r>
              <w:t>change in cross-sectional area</w:t>
            </w:r>
          </w:p>
        </w:tc>
        <w:tc>
          <w:tcPr>
            <w:tcW w:w="0" w:type="auto"/>
          </w:tcPr>
          <w:p w14:paraId="4017D635" w14:textId="77777777" w:rsidR="00A826B4" w:rsidRDefault="001943E5">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4017D636" w14:textId="77777777" w:rsidR="00A826B4" w:rsidRDefault="001943E5">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3C" w14:textId="77777777">
        <w:tc>
          <w:tcPr>
            <w:tcW w:w="0" w:type="auto"/>
          </w:tcPr>
          <w:p w14:paraId="4017D638" w14:textId="77777777" w:rsidR="00A826B4" w:rsidRDefault="001943E5">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4017D639" w14:textId="77777777" w:rsidR="00A826B4" w:rsidRDefault="001943E5">
            <w:pPr>
              <w:pStyle w:val="Compact"/>
              <w:jc w:val="left"/>
            </w:pPr>
            <w:r>
              <w:t>Molecular diffusion coefficient</w:t>
            </w:r>
          </w:p>
        </w:tc>
        <w:tc>
          <w:tcPr>
            <w:tcW w:w="0" w:type="auto"/>
          </w:tcPr>
          <w:p w14:paraId="4017D63A" w14:textId="77777777" w:rsidR="00A826B4" w:rsidRDefault="001943E5">
            <w:pPr>
              <w:pStyle w:val="Compact"/>
              <w:jc w:val="left"/>
            </w:pPr>
            <w:r>
              <w:t>NA</w:t>
            </w:r>
          </w:p>
        </w:tc>
        <w:tc>
          <w:tcPr>
            <w:tcW w:w="0" w:type="auto"/>
          </w:tcPr>
          <w:p w14:paraId="4017D63B"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A826B4" w14:paraId="4017D641" w14:textId="77777777">
        <w:tc>
          <w:tcPr>
            <w:tcW w:w="0" w:type="auto"/>
          </w:tcPr>
          <w:p w14:paraId="4017D63D" w14:textId="77777777" w:rsidR="00A826B4" w:rsidRDefault="001943E5">
            <w:pPr>
              <w:pStyle w:val="Compact"/>
              <w:jc w:val="left"/>
            </w:pPr>
            <m:oMathPara>
              <m:oMath>
                <m:r>
                  <w:rPr>
                    <w:rFonts w:ascii="Cambria Math" w:hAnsi="Cambria Math"/>
                  </w:rPr>
                  <m:t>ϵ</m:t>
                </m:r>
              </m:oMath>
            </m:oMathPara>
          </w:p>
        </w:tc>
        <w:tc>
          <w:tcPr>
            <w:tcW w:w="0" w:type="auto"/>
          </w:tcPr>
          <w:p w14:paraId="4017D63E" w14:textId="77777777" w:rsidR="00A826B4" w:rsidRDefault="001943E5">
            <w:pPr>
              <w:pStyle w:val="Compact"/>
              <w:jc w:val="left"/>
            </w:pPr>
            <w:r>
              <w:t>Dissipation rate of near-surface turbulence</w:t>
            </w:r>
          </w:p>
        </w:tc>
        <w:tc>
          <w:tcPr>
            <w:tcW w:w="0" w:type="auto"/>
          </w:tcPr>
          <w:p w14:paraId="4017D63F" w14:textId="77777777" w:rsidR="00A826B4" w:rsidRDefault="001943E5">
            <w:pPr>
              <w:pStyle w:val="Compact"/>
              <w:jc w:val="left"/>
            </w:pPr>
            <w:r>
              <w:t>NA</w:t>
            </w:r>
          </w:p>
        </w:tc>
        <w:tc>
          <w:tcPr>
            <w:tcW w:w="0" w:type="auto"/>
          </w:tcPr>
          <w:p w14:paraId="4017D640"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A826B4" w14:paraId="4017D646" w14:textId="77777777">
        <w:tc>
          <w:tcPr>
            <w:tcW w:w="0" w:type="auto"/>
          </w:tcPr>
          <w:p w14:paraId="4017D642" w14:textId="77777777" w:rsidR="00A826B4" w:rsidRDefault="001943E5">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4017D643" w14:textId="77777777" w:rsidR="00A826B4" w:rsidRDefault="001943E5">
            <w:pPr>
              <w:pStyle w:val="Compact"/>
              <w:jc w:val="left"/>
            </w:pPr>
            <w:r>
              <w:t xml:space="preserve">log-law-of-the-wall model for </w:t>
            </w:r>
            <m:oMath>
              <m:r>
                <w:rPr>
                  <w:rFonts w:ascii="Cambria Math" w:hAnsi="Cambria Math"/>
                </w:rPr>
                <m:t>ϵ</m:t>
              </m:r>
            </m:oMath>
          </w:p>
        </w:tc>
        <w:tc>
          <w:tcPr>
            <w:tcW w:w="0" w:type="auto"/>
          </w:tcPr>
          <w:p w14:paraId="4017D644" w14:textId="77777777" w:rsidR="00A826B4" w:rsidRDefault="001943E5">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4017D645"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A826B4" w14:paraId="4017D64B" w14:textId="77777777">
        <w:tc>
          <w:tcPr>
            <w:tcW w:w="0" w:type="auto"/>
          </w:tcPr>
          <w:p w14:paraId="4017D647" w14:textId="77777777" w:rsidR="00A826B4" w:rsidRDefault="001943E5">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4017D648" w14:textId="77777777" w:rsidR="00A826B4" w:rsidRDefault="001943E5">
            <w:pPr>
              <w:pStyle w:val="Compact"/>
              <w:jc w:val="left"/>
            </w:pPr>
            <w:r>
              <w:t xml:space="preserve">Form-drag model for </w:t>
            </w:r>
            <m:oMath>
              <m:r>
                <w:rPr>
                  <w:rFonts w:ascii="Cambria Math" w:hAnsi="Cambria Math"/>
                </w:rPr>
                <m:t>ϵ</m:t>
              </m:r>
            </m:oMath>
          </w:p>
        </w:tc>
        <w:tc>
          <w:tcPr>
            <w:tcW w:w="0" w:type="auto"/>
          </w:tcPr>
          <w:p w14:paraId="4017D649" w14:textId="77777777" w:rsidR="00A826B4" w:rsidRDefault="001943E5">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4017D64A"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A826B4" w14:paraId="4017D650" w14:textId="77777777">
        <w:tc>
          <w:tcPr>
            <w:tcW w:w="0" w:type="auto"/>
          </w:tcPr>
          <w:p w14:paraId="4017D64C" w14:textId="77777777" w:rsidR="00A826B4" w:rsidRDefault="001943E5">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017D64D" w14:textId="77777777" w:rsidR="00A826B4" w:rsidRDefault="001943E5">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017D64E" w14:textId="77777777" w:rsidR="00A826B4" w:rsidRDefault="001943E5">
            <w:pPr>
              <w:pStyle w:val="Compact"/>
              <w:jc w:val="left"/>
            </w:pPr>
            <w:r>
              <w:t>NA</w:t>
            </w:r>
          </w:p>
        </w:tc>
        <w:tc>
          <w:tcPr>
            <w:tcW w:w="0" w:type="auto"/>
          </w:tcPr>
          <w:p w14:paraId="4017D64F"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A826B4" w14:paraId="4017D655" w14:textId="77777777">
        <w:tc>
          <w:tcPr>
            <w:tcW w:w="0" w:type="auto"/>
          </w:tcPr>
          <w:p w14:paraId="4017D651" w14:textId="77777777" w:rsidR="00A826B4" w:rsidRDefault="001943E5">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m:oMathPara>
          </w:p>
        </w:tc>
        <w:tc>
          <w:tcPr>
            <w:tcW w:w="0" w:type="auto"/>
          </w:tcPr>
          <w:p w14:paraId="4017D652" w14:textId="77777777" w:rsidR="00A826B4" w:rsidRDefault="001943E5">
            <w:pPr>
              <w:pStyle w:val="Compact"/>
              <w:jc w:val="left"/>
            </w:pPr>
            <w:r>
              <w:t xml:space="preserve">Upscaling estimate of the glob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017D653" w14:textId="77777777" w:rsidR="00A826B4" w:rsidRDefault="001943E5">
            <w:pPr>
              <w:pStyle w:val="Compact"/>
              <w:jc w:val="left"/>
            </w:pPr>
            <w:r>
              <w:t>NA</w:t>
            </w:r>
          </w:p>
        </w:tc>
        <w:tc>
          <w:tcPr>
            <w:tcW w:w="0" w:type="auto"/>
          </w:tcPr>
          <w:p w14:paraId="4017D654"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A826B4" w14:paraId="4017D65A" w14:textId="77777777">
        <w:tc>
          <w:tcPr>
            <w:tcW w:w="0" w:type="auto"/>
          </w:tcPr>
          <w:p w14:paraId="4017D656" w14:textId="77777777" w:rsidR="00A826B4" w:rsidRDefault="001943E5">
            <w:pPr>
              <w:pStyle w:val="Compact"/>
              <w:jc w:val="left"/>
            </w:pPr>
            <m:oMathPara>
              <m:oMath>
                <m:r>
                  <w:rPr>
                    <w:rFonts w:ascii="Cambria Math" w:hAnsi="Cambria Math"/>
                  </w:rPr>
                  <m:t>g</m:t>
                </m:r>
              </m:oMath>
            </m:oMathPara>
          </w:p>
        </w:tc>
        <w:tc>
          <w:tcPr>
            <w:tcW w:w="0" w:type="auto"/>
          </w:tcPr>
          <w:p w14:paraId="4017D657" w14:textId="77777777" w:rsidR="00A826B4" w:rsidRDefault="001943E5">
            <w:pPr>
              <w:pStyle w:val="Compact"/>
              <w:jc w:val="left"/>
            </w:pPr>
            <w:r>
              <w:t>gravitational acceleration</w:t>
            </w:r>
          </w:p>
        </w:tc>
        <w:tc>
          <w:tcPr>
            <w:tcW w:w="0" w:type="auto"/>
          </w:tcPr>
          <w:p w14:paraId="4017D658" w14:textId="77777777" w:rsidR="00A826B4" w:rsidRDefault="001943E5">
            <w:pPr>
              <w:pStyle w:val="Compact"/>
              <w:jc w:val="left"/>
            </w:pPr>
            <w:r>
              <w:t>9.8</w:t>
            </w:r>
          </w:p>
        </w:tc>
        <w:tc>
          <w:tcPr>
            <w:tcW w:w="0" w:type="auto"/>
          </w:tcPr>
          <w:p w14:paraId="4017D659"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A826B4" w14:paraId="4017D65F" w14:textId="77777777">
        <w:tc>
          <w:tcPr>
            <w:tcW w:w="0" w:type="auto"/>
          </w:tcPr>
          <w:p w14:paraId="4017D65B" w14:textId="77777777" w:rsidR="00A826B4" w:rsidRDefault="001943E5">
            <w:pPr>
              <w:pStyle w:val="Compact"/>
              <w:jc w:val="left"/>
            </w:pPr>
            <m:oMathPara>
              <m:oMath>
                <m:r>
                  <w:rPr>
                    <w:rFonts w:ascii="Cambria Math" w:hAnsi="Cambria Math"/>
                  </w:rPr>
                  <m:t>H</m:t>
                </m:r>
              </m:oMath>
            </m:oMathPara>
          </w:p>
        </w:tc>
        <w:tc>
          <w:tcPr>
            <w:tcW w:w="0" w:type="auto"/>
          </w:tcPr>
          <w:p w14:paraId="4017D65C" w14:textId="77777777" w:rsidR="00A826B4" w:rsidRDefault="001943E5">
            <w:pPr>
              <w:pStyle w:val="Compact"/>
              <w:jc w:val="left"/>
            </w:pPr>
            <w:r>
              <w:t>Mean flow depth</w:t>
            </w:r>
          </w:p>
        </w:tc>
        <w:tc>
          <w:tcPr>
            <w:tcW w:w="0" w:type="auto"/>
          </w:tcPr>
          <w:p w14:paraId="4017D65D" w14:textId="77777777" w:rsidR="00A826B4" w:rsidRDefault="001943E5">
            <w:pPr>
              <w:pStyle w:val="Compact"/>
              <w:jc w:val="left"/>
            </w:pPr>
            <m:oMathPara>
              <m:oMath>
                <m:r>
                  <w:rPr>
                    <w:rFonts w:ascii="Cambria Math" w:hAnsi="Cambria Math"/>
                  </w:rPr>
                  <m:t>A</m:t>
                </m:r>
                <m:r>
                  <m:rPr>
                    <m:sty m:val="p"/>
                  </m:rPr>
                  <w:rPr>
                    <w:rFonts w:ascii="Cambria Math" w:hAnsi="Cambria Math"/>
                  </w:rPr>
                  <m:t>/</m:t>
                </m:r>
                <m:r>
                  <w:rPr>
                    <w:rFonts w:ascii="Cambria Math" w:hAnsi="Cambria Math"/>
                  </w:rPr>
                  <m:t>W</m:t>
                </m:r>
              </m:oMath>
            </m:oMathPara>
          </w:p>
        </w:tc>
        <w:tc>
          <w:tcPr>
            <w:tcW w:w="0" w:type="auto"/>
          </w:tcPr>
          <w:p w14:paraId="4017D65E" w14:textId="77777777" w:rsidR="00A826B4" w:rsidRDefault="001943E5">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64" w14:textId="77777777">
        <w:tc>
          <w:tcPr>
            <w:tcW w:w="0" w:type="auto"/>
          </w:tcPr>
          <w:p w14:paraId="4017D660" w14:textId="77777777" w:rsidR="00A826B4" w:rsidRDefault="001943E5">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4017D661" w14:textId="77777777" w:rsidR="00A826B4" w:rsidRDefault="001943E5">
            <w:pPr>
              <w:pStyle w:val="Compact"/>
              <w:jc w:val="left"/>
            </w:pPr>
            <w:r>
              <w:t>Water surface elevation</w:t>
            </w:r>
          </w:p>
        </w:tc>
        <w:tc>
          <w:tcPr>
            <w:tcW w:w="0" w:type="auto"/>
          </w:tcPr>
          <w:p w14:paraId="4017D662" w14:textId="77777777" w:rsidR="00A826B4" w:rsidRDefault="001943E5">
            <w:pPr>
              <w:pStyle w:val="Compact"/>
              <w:jc w:val="left"/>
            </w:pPr>
            <w:r>
              <w:t>NA</w:t>
            </w:r>
          </w:p>
        </w:tc>
        <w:tc>
          <w:tcPr>
            <w:tcW w:w="0" w:type="auto"/>
          </w:tcPr>
          <w:p w14:paraId="4017D663" w14:textId="77777777" w:rsidR="00A826B4" w:rsidRDefault="001943E5">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69" w14:textId="77777777">
        <w:tc>
          <w:tcPr>
            <w:tcW w:w="0" w:type="auto"/>
          </w:tcPr>
          <w:p w14:paraId="4017D665" w14:textId="77777777" w:rsidR="00A826B4" w:rsidRDefault="001943E5">
            <w:pPr>
              <w:pStyle w:val="Compact"/>
              <w:jc w:val="left"/>
            </w:pPr>
            <m:oMathPara>
              <m:oMath>
                <m:r>
                  <w:rPr>
                    <w:rFonts w:ascii="Cambria Math" w:hAnsi="Cambria Math"/>
                  </w:rPr>
                  <m:t>i</m:t>
                </m:r>
              </m:oMath>
            </m:oMathPara>
          </w:p>
        </w:tc>
        <w:tc>
          <w:tcPr>
            <w:tcW w:w="0" w:type="auto"/>
          </w:tcPr>
          <w:p w14:paraId="4017D666" w14:textId="77777777" w:rsidR="00A826B4" w:rsidRDefault="001943E5">
            <w:pPr>
              <w:pStyle w:val="Compact"/>
              <w:jc w:val="left"/>
            </w:pPr>
            <w:r>
              <w:t>Cross-section discretization within river reach</w:t>
            </w:r>
          </w:p>
        </w:tc>
        <w:tc>
          <w:tcPr>
            <w:tcW w:w="0" w:type="auto"/>
          </w:tcPr>
          <w:p w14:paraId="4017D667" w14:textId="77777777" w:rsidR="00A826B4" w:rsidRDefault="001943E5">
            <w:pPr>
              <w:pStyle w:val="Compact"/>
              <w:jc w:val="left"/>
            </w:pPr>
            <w:r>
              <w:t>NA</w:t>
            </w:r>
          </w:p>
        </w:tc>
        <w:tc>
          <w:tcPr>
            <w:tcW w:w="0" w:type="auto"/>
          </w:tcPr>
          <w:p w14:paraId="4017D668" w14:textId="77777777" w:rsidR="00A826B4" w:rsidRDefault="001943E5">
            <w:pPr>
              <w:pStyle w:val="Compact"/>
              <w:jc w:val="left"/>
            </w:pPr>
            <w:r>
              <w:t>NA</w:t>
            </w:r>
          </w:p>
        </w:tc>
      </w:tr>
      <w:tr w:rsidR="00A826B4" w14:paraId="4017D66E" w14:textId="77777777">
        <w:tc>
          <w:tcPr>
            <w:tcW w:w="0" w:type="auto"/>
          </w:tcPr>
          <w:p w14:paraId="4017D66A" w14:textId="77777777" w:rsidR="00A826B4" w:rsidRDefault="001943E5">
            <w:pPr>
              <w:pStyle w:val="Compact"/>
              <w:jc w:val="left"/>
            </w:pPr>
            <m:oMathPara>
              <m:oMath>
                <m:r>
                  <w:rPr>
                    <w:rFonts w:ascii="Cambria Math" w:hAnsi="Cambria Math"/>
                  </w:rPr>
                  <m:t>k</m:t>
                </m:r>
              </m:oMath>
            </m:oMathPara>
          </w:p>
        </w:tc>
        <w:tc>
          <w:tcPr>
            <w:tcW w:w="0" w:type="auto"/>
          </w:tcPr>
          <w:p w14:paraId="4017D66B" w14:textId="77777777" w:rsidR="00A826B4" w:rsidRDefault="001943E5">
            <w:pPr>
              <w:pStyle w:val="Compact"/>
              <w:jc w:val="left"/>
            </w:pPr>
            <w:r>
              <w:t>gas exchange velocity</w:t>
            </w:r>
          </w:p>
        </w:tc>
        <w:tc>
          <w:tcPr>
            <w:tcW w:w="0" w:type="auto"/>
          </w:tcPr>
          <w:p w14:paraId="4017D66C" w14:textId="77777777" w:rsidR="00A826B4" w:rsidRDefault="001943E5">
            <w:pPr>
              <w:pStyle w:val="Compact"/>
              <w:jc w:val="left"/>
            </w:pPr>
            <w:r>
              <w:t>NA</w:t>
            </w:r>
          </w:p>
        </w:tc>
        <w:tc>
          <w:tcPr>
            <w:tcW w:w="0" w:type="auto"/>
          </w:tcPr>
          <w:p w14:paraId="4017D66D"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A826B4" w14:paraId="4017D673" w14:textId="77777777">
        <w:tc>
          <w:tcPr>
            <w:tcW w:w="0" w:type="auto"/>
          </w:tcPr>
          <w:p w14:paraId="4017D66F" w14:textId="77777777" w:rsidR="00A826B4" w:rsidRDefault="001943E5">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4017D670" w14:textId="77777777" w:rsidR="00A826B4" w:rsidRDefault="001943E5">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017D671" w14:textId="77777777" w:rsidR="00A826B4" w:rsidRDefault="001943E5">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m:t>
                            </m:r>
                            <m:sSub>
                              <m:sSubPr>
                                <m:ctrlPr>
                                  <w:rPr>
                                    <w:rFonts w:ascii="Cambria Math" w:hAnsi="Cambria Math"/>
                                  </w:rPr>
                                </m:ctrlPr>
                              </m:sSubPr>
                              <m:e>
                                <m:r>
                                  <w:rPr>
                                    <w:rFonts w:ascii="Cambria Math" w:hAnsi="Cambria Math"/>
                                  </w:rPr>
                                  <m:t>c</m:t>
                                </m:r>
                              </m:e>
                              <m:sub>
                                <m:r>
                                  <w:rPr>
                                    <w:rFonts w:ascii="Cambria Math" w:hAnsi="Cambria Math"/>
                                  </w:rPr>
                                  <m:t>k</m:t>
                                </m:r>
                              </m:sub>
                            </m:sSub>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4017D672"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A826B4" w14:paraId="4017D678" w14:textId="77777777">
        <w:tc>
          <w:tcPr>
            <w:tcW w:w="0" w:type="auto"/>
          </w:tcPr>
          <w:p w14:paraId="4017D674" w14:textId="77777777" w:rsidR="00A826B4" w:rsidRDefault="001943E5">
            <w:pPr>
              <w:pStyle w:val="Compact"/>
              <w:jc w:val="lef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oMath>
            </m:oMathPara>
          </w:p>
        </w:tc>
        <w:tc>
          <w:tcPr>
            <w:tcW w:w="0" w:type="auto"/>
          </w:tcPr>
          <w:p w14:paraId="4017D675" w14:textId="77777777" w:rsidR="00A826B4" w:rsidRDefault="001943E5">
            <w:pPr>
              <w:pStyle w:val="Compact"/>
              <w:jc w:val="left"/>
            </w:pPr>
            <w:r>
              <w:t>“</w:t>
            </w:r>
            <w:r>
              <w:t xml:space="preserve">observed” 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017D676" w14:textId="77777777" w:rsidR="00A826B4" w:rsidRDefault="001943E5">
            <w:pPr>
              <w:pStyle w:val="Compact"/>
              <w:jc w:val="lef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obs</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oMath>
            </m:oMathPara>
          </w:p>
        </w:tc>
        <w:tc>
          <w:tcPr>
            <w:tcW w:w="0" w:type="auto"/>
          </w:tcPr>
          <w:p w14:paraId="4017D677"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A826B4" w14:paraId="4017D67D" w14:textId="77777777">
        <w:tc>
          <w:tcPr>
            <w:tcW w:w="0" w:type="auto"/>
          </w:tcPr>
          <w:p w14:paraId="4017D679" w14:textId="77777777" w:rsidR="00A826B4" w:rsidRDefault="001943E5">
            <w:pPr>
              <w:pStyle w:val="Compact"/>
              <w:jc w:val="left"/>
            </w:pPr>
            <m:oMathPara>
              <m:oMath>
                <m:r>
                  <w:rPr>
                    <w:rFonts w:ascii="Cambria Math" w:hAnsi="Cambria Math"/>
                  </w:rPr>
                  <m:t>n</m:t>
                </m:r>
              </m:oMath>
            </m:oMathPara>
          </w:p>
        </w:tc>
        <w:tc>
          <w:tcPr>
            <w:tcW w:w="0" w:type="auto"/>
          </w:tcPr>
          <w:p w14:paraId="4017D67A" w14:textId="77777777" w:rsidR="00A826B4" w:rsidRDefault="001943E5">
            <w:pPr>
              <w:pStyle w:val="Compact"/>
              <w:jc w:val="left"/>
            </w:pPr>
            <w:r>
              <w:t>Manning’s roughness coefficient</w:t>
            </w:r>
          </w:p>
        </w:tc>
        <w:tc>
          <w:tcPr>
            <w:tcW w:w="0" w:type="auto"/>
          </w:tcPr>
          <w:p w14:paraId="4017D67B" w14:textId="77777777" w:rsidR="00A826B4" w:rsidRDefault="001943E5">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4017D67C"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A826B4" w14:paraId="4017D682" w14:textId="77777777">
        <w:tc>
          <w:tcPr>
            <w:tcW w:w="0" w:type="auto"/>
          </w:tcPr>
          <w:p w14:paraId="4017D67E" w14:textId="77777777" w:rsidR="00A826B4" w:rsidRDefault="001943E5">
            <w:pPr>
              <w:pStyle w:val="Compact"/>
              <w:jc w:val="left"/>
            </w:pPr>
            <m:oMathPara>
              <m:oMath>
                <m:r>
                  <m:rPr>
                    <m:sty m:val="p"/>
                  </m:rPr>
                  <w:rPr>
                    <w:rFonts w:ascii="Cambria Math" w:hAnsi="Cambria Math"/>
                  </w:rPr>
                  <m:t>ρ</m:t>
                </m:r>
              </m:oMath>
            </m:oMathPara>
          </w:p>
        </w:tc>
        <w:tc>
          <w:tcPr>
            <w:tcW w:w="0" w:type="auto"/>
          </w:tcPr>
          <w:p w14:paraId="4017D67F" w14:textId="77777777" w:rsidR="00A826B4" w:rsidRDefault="001943E5">
            <w:pPr>
              <w:pStyle w:val="Compact"/>
              <w:jc w:val="left"/>
            </w:pPr>
            <w:r>
              <w:t>Density of water</w:t>
            </w:r>
          </w:p>
        </w:tc>
        <w:tc>
          <w:tcPr>
            <w:tcW w:w="0" w:type="auto"/>
          </w:tcPr>
          <w:p w14:paraId="4017D680" w14:textId="77777777" w:rsidR="00A826B4" w:rsidRDefault="001943E5">
            <w:pPr>
              <w:pStyle w:val="Compact"/>
              <w:jc w:val="left"/>
            </w:pPr>
            <w:r>
              <w:t>NA</w:t>
            </w:r>
          </w:p>
        </w:tc>
        <w:tc>
          <w:tcPr>
            <w:tcW w:w="0" w:type="auto"/>
          </w:tcPr>
          <w:p w14:paraId="4017D681"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A826B4" w14:paraId="4017D687" w14:textId="77777777">
        <w:tc>
          <w:tcPr>
            <w:tcW w:w="0" w:type="auto"/>
          </w:tcPr>
          <w:p w14:paraId="4017D683" w14:textId="77777777" w:rsidR="00A826B4" w:rsidRDefault="001943E5">
            <w:pPr>
              <w:pStyle w:val="Compact"/>
              <w:jc w:val="left"/>
            </w:pPr>
            <m:oMathPara>
              <m:oMath>
                <m:r>
                  <w:rPr>
                    <w:rFonts w:ascii="Cambria Math" w:hAnsi="Cambria Math"/>
                  </w:rPr>
                  <m:t>Q</m:t>
                </m:r>
              </m:oMath>
            </m:oMathPara>
          </w:p>
        </w:tc>
        <w:tc>
          <w:tcPr>
            <w:tcW w:w="0" w:type="auto"/>
          </w:tcPr>
          <w:p w14:paraId="4017D684" w14:textId="77777777" w:rsidR="00A826B4" w:rsidRDefault="001943E5">
            <w:pPr>
              <w:pStyle w:val="Compact"/>
              <w:jc w:val="left"/>
            </w:pPr>
            <w:r>
              <w:t>River discharge</w:t>
            </w:r>
          </w:p>
        </w:tc>
        <w:tc>
          <w:tcPr>
            <w:tcW w:w="0" w:type="auto"/>
          </w:tcPr>
          <w:p w14:paraId="4017D685" w14:textId="77777777" w:rsidR="00A826B4" w:rsidRDefault="001943E5">
            <w:pPr>
              <w:pStyle w:val="Compact"/>
              <w:jc w:val="left"/>
            </w:pPr>
            <w:r>
              <w:t>NA</w:t>
            </w:r>
          </w:p>
        </w:tc>
        <w:tc>
          <w:tcPr>
            <w:tcW w:w="0" w:type="auto"/>
          </w:tcPr>
          <w:p w14:paraId="4017D686" w14:textId="77777777" w:rsidR="00A826B4" w:rsidRDefault="001943E5">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A826B4" w14:paraId="4017D68C" w14:textId="77777777">
        <w:tc>
          <w:tcPr>
            <w:tcW w:w="0" w:type="auto"/>
          </w:tcPr>
          <w:p w14:paraId="4017D688" w14:textId="77777777" w:rsidR="00A826B4" w:rsidRDefault="001943E5">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4017D689" w14:textId="77777777" w:rsidR="00A826B4" w:rsidRDefault="001943E5">
            <w:pPr>
              <w:pStyle w:val="Compact"/>
              <w:jc w:val="left"/>
            </w:pPr>
            <w:r>
              <w:t>Hydraulic radius</w:t>
            </w:r>
          </w:p>
        </w:tc>
        <w:tc>
          <w:tcPr>
            <w:tcW w:w="0" w:type="auto"/>
          </w:tcPr>
          <w:p w14:paraId="4017D68A" w14:textId="77777777" w:rsidR="00A826B4" w:rsidRDefault="001943E5">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m:t>
                    </m:r>
                    <m:r>
                      <w:rPr>
                        <w:rFonts w:ascii="Cambria Math" w:hAnsi="Cambria Math"/>
                      </w:rPr>
                      <m:t>H</m:t>
                    </m:r>
                    <m:r>
                      <m:rPr>
                        <m:sty m:val="p"/>
                      </m:rPr>
                      <w:rPr>
                        <w:rFonts w:ascii="Cambria Math" w:hAnsi="Cambria Math"/>
                      </w:rPr>
                      <m:t>+</m:t>
                    </m:r>
                    <m:r>
                      <w:rPr>
                        <w:rFonts w:ascii="Cambria Math" w:hAnsi="Cambria Math"/>
                      </w:rPr>
                      <m:t>W</m:t>
                    </m:r>
                  </m:den>
                </m:f>
              </m:oMath>
            </m:oMathPara>
          </w:p>
        </w:tc>
        <w:tc>
          <w:tcPr>
            <w:tcW w:w="0" w:type="auto"/>
          </w:tcPr>
          <w:p w14:paraId="4017D68B" w14:textId="77777777" w:rsidR="00A826B4" w:rsidRDefault="001943E5">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91" w14:textId="77777777">
        <w:tc>
          <w:tcPr>
            <w:tcW w:w="0" w:type="auto"/>
          </w:tcPr>
          <w:p w14:paraId="4017D68D" w14:textId="77777777" w:rsidR="00A826B4" w:rsidRDefault="001943E5">
            <w:pPr>
              <w:pStyle w:val="Compact"/>
              <w:jc w:val="left"/>
            </w:pPr>
            <m:oMathPara>
              <m:oMath>
                <m:r>
                  <w:rPr>
                    <w:rFonts w:ascii="Cambria Math" w:hAnsi="Cambria Math"/>
                  </w:rPr>
                  <m:t>S</m:t>
                </m:r>
              </m:oMath>
            </m:oMathPara>
          </w:p>
        </w:tc>
        <w:tc>
          <w:tcPr>
            <w:tcW w:w="0" w:type="auto"/>
          </w:tcPr>
          <w:p w14:paraId="4017D68E" w14:textId="77777777" w:rsidR="00A826B4" w:rsidRDefault="001943E5">
            <w:pPr>
              <w:pStyle w:val="Compact"/>
              <w:jc w:val="left"/>
            </w:pPr>
            <w:r>
              <w:t>River slope</w:t>
            </w:r>
          </w:p>
        </w:tc>
        <w:tc>
          <w:tcPr>
            <w:tcW w:w="0" w:type="auto"/>
          </w:tcPr>
          <w:p w14:paraId="4017D68F" w14:textId="77777777" w:rsidR="00A826B4" w:rsidRDefault="001943E5">
            <w:pPr>
              <w:pStyle w:val="Compact"/>
              <w:jc w:val="left"/>
            </w:pPr>
            <w:r>
              <w:t>NA</w:t>
            </w:r>
          </w:p>
        </w:tc>
        <w:tc>
          <w:tcPr>
            <w:tcW w:w="0" w:type="auto"/>
          </w:tcPr>
          <w:p w14:paraId="4017D690" w14:textId="77777777" w:rsidR="00A826B4" w:rsidRDefault="001943E5">
            <w:pPr>
              <w:pStyle w:val="Compact"/>
              <w:jc w:val="left"/>
            </w:pPr>
            <m:oMathPara>
              <m:oMath>
                <m:r>
                  <w:rPr>
                    <w:rFonts w:ascii="Cambria Math" w:hAnsi="Cambria Math"/>
                  </w:rPr>
                  <m:t>unitless</m:t>
                </m:r>
              </m:oMath>
            </m:oMathPara>
          </w:p>
        </w:tc>
      </w:tr>
      <w:tr w:rsidR="00A826B4" w14:paraId="4017D696" w14:textId="77777777">
        <w:tc>
          <w:tcPr>
            <w:tcW w:w="0" w:type="auto"/>
          </w:tcPr>
          <w:p w14:paraId="4017D692" w14:textId="77777777" w:rsidR="00A826B4" w:rsidRDefault="001943E5">
            <w:pPr>
              <w:pStyle w:val="Compact"/>
              <w:jc w:val="left"/>
            </w:pPr>
            <m:oMathPara>
              <m:oMath>
                <m:r>
                  <w:rPr>
                    <w:rFonts w:ascii="Cambria Math" w:hAnsi="Cambria Math"/>
                  </w:rPr>
                  <m:t>Sc</m:t>
                </m:r>
              </m:oMath>
            </m:oMathPara>
          </w:p>
        </w:tc>
        <w:tc>
          <w:tcPr>
            <w:tcW w:w="0" w:type="auto"/>
          </w:tcPr>
          <w:p w14:paraId="4017D693" w14:textId="77777777" w:rsidR="00A826B4" w:rsidRDefault="001943E5">
            <w:pPr>
              <w:pStyle w:val="Compact"/>
              <w:jc w:val="left"/>
            </w:pPr>
            <w:r>
              <w:t>Schmidt number</w:t>
            </w:r>
          </w:p>
        </w:tc>
        <w:tc>
          <w:tcPr>
            <w:tcW w:w="0" w:type="auto"/>
          </w:tcPr>
          <w:p w14:paraId="4017D694" w14:textId="77777777" w:rsidR="00A826B4" w:rsidRDefault="001943E5">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4017D695" w14:textId="77777777" w:rsidR="00A826B4" w:rsidRDefault="001943E5">
            <w:pPr>
              <w:pStyle w:val="Compact"/>
              <w:jc w:val="left"/>
            </w:pPr>
            <w:r>
              <w:t>NA</w:t>
            </w:r>
          </w:p>
        </w:tc>
      </w:tr>
      <w:tr w:rsidR="00A826B4" w14:paraId="4017D69B" w14:textId="77777777">
        <w:tc>
          <w:tcPr>
            <w:tcW w:w="0" w:type="auto"/>
          </w:tcPr>
          <w:p w14:paraId="4017D697" w14:textId="77777777" w:rsidR="00A826B4" w:rsidRDefault="001943E5">
            <w:pPr>
              <w:pStyle w:val="Compact"/>
              <w:jc w:val="left"/>
            </w:pPr>
            <m:oMathPara>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m:oMathPara>
          </w:p>
        </w:tc>
        <w:tc>
          <w:tcPr>
            <w:tcW w:w="0" w:type="auto"/>
          </w:tcPr>
          <w:p w14:paraId="4017D698" w14:textId="77777777" w:rsidR="00A826B4" w:rsidRDefault="001943E5">
            <w:pPr>
              <w:pStyle w:val="Compact"/>
              <w:jc w:val="left"/>
            </w:pPr>
            <w:r>
              <w:t>BIKER uncertainty (posterior distribution standard deviation)</w:t>
            </w:r>
          </w:p>
        </w:tc>
        <w:tc>
          <w:tcPr>
            <w:tcW w:w="0" w:type="auto"/>
          </w:tcPr>
          <w:p w14:paraId="4017D699" w14:textId="77777777" w:rsidR="00A826B4" w:rsidRDefault="001943E5">
            <w:pPr>
              <w:pStyle w:val="Compact"/>
              <w:jc w:val="left"/>
            </w:pPr>
            <w:r>
              <w:t>NA</w:t>
            </w:r>
          </w:p>
        </w:tc>
        <w:tc>
          <w:tcPr>
            <w:tcW w:w="0" w:type="auto"/>
          </w:tcPr>
          <w:p w14:paraId="4017D69A" w14:textId="77777777" w:rsidR="00A826B4" w:rsidRDefault="001943E5">
            <w:pPr>
              <w:pStyle w:val="Compact"/>
              <w:jc w:val="left"/>
            </w:pPr>
            <m:oMathPara>
              <m:oMath>
                <m:d>
                  <m:dPr>
                    <m:begChr m:val="["/>
                    <m:endChr m:val="]"/>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oMath>
            </m:oMathPara>
          </w:p>
        </w:tc>
      </w:tr>
      <w:tr w:rsidR="00A826B4" w14:paraId="4017D6A0" w14:textId="77777777">
        <w:tc>
          <w:tcPr>
            <w:tcW w:w="0" w:type="auto"/>
          </w:tcPr>
          <w:p w14:paraId="4017D69C" w14:textId="77777777" w:rsidR="00A826B4" w:rsidRDefault="001943E5">
            <w:pPr>
              <w:pStyle w:val="Compact"/>
              <w:jc w:val="left"/>
            </w:pPr>
            <m:oMathPara>
              <m:oMath>
                <m:r>
                  <w:rPr>
                    <w:rFonts w:ascii="Cambria Math" w:hAnsi="Cambria Math"/>
                  </w:rPr>
                  <m:t>t</m:t>
                </m:r>
              </m:oMath>
            </m:oMathPara>
          </w:p>
        </w:tc>
        <w:tc>
          <w:tcPr>
            <w:tcW w:w="0" w:type="auto"/>
          </w:tcPr>
          <w:p w14:paraId="4017D69D" w14:textId="77777777" w:rsidR="00A826B4" w:rsidRDefault="001943E5">
            <w:pPr>
              <w:pStyle w:val="Compact"/>
              <w:jc w:val="left"/>
            </w:pPr>
            <w:r>
              <w:t>timestep discretization within river reach</w:t>
            </w:r>
          </w:p>
        </w:tc>
        <w:tc>
          <w:tcPr>
            <w:tcW w:w="0" w:type="auto"/>
          </w:tcPr>
          <w:p w14:paraId="4017D69E" w14:textId="77777777" w:rsidR="00A826B4" w:rsidRDefault="001943E5">
            <w:pPr>
              <w:pStyle w:val="Compact"/>
              <w:jc w:val="left"/>
            </w:pPr>
            <w:r>
              <w:t>NA</w:t>
            </w:r>
          </w:p>
        </w:tc>
        <w:tc>
          <w:tcPr>
            <w:tcW w:w="0" w:type="auto"/>
          </w:tcPr>
          <w:p w14:paraId="4017D69F" w14:textId="77777777" w:rsidR="00A826B4" w:rsidRDefault="001943E5">
            <w:pPr>
              <w:pStyle w:val="Compact"/>
              <w:jc w:val="left"/>
            </w:pPr>
            <w:r>
              <w:t>NA</w:t>
            </w:r>
          </w:p>
        </w:tc>
      </w:tr>
      <w:tr w:rsidR="00A826B4" w14:paraId="4017D6A5" w14:textId="77777777">
        <w:tc>
          <w:tcPr>
            <w:tcW w:w="0" w:type="auto"/>
          </w:tcPr>
          <w:p w14:paraId="4017D6A1" w14:textId="77777777" w:rsidR="00A826B4" w:rsidRDefault="001943E5">
            <w:pPr>
              <w:pStyle w:val="Compact"/>
              <w:jc w:val="left"/>
            </w:pPr>
            <m:oMathPara>
              <m:oMath>
                <m:r>
                  <w:rPr>
                    <w:rFonts w:ascii="Cambria Math" w:hAnsi="Cambria Math"/>
                  </w:rPr>
                  <m:t>Θ</m:t>
                </m:r>
              </m:oMath>
            </m:oMathPara>
          </w:p>
        </w:tc>
        <w:tc>
          <w:tcPr>
            <w:tcW w:w="0" w:type="auto"/>
          </w:tcPr>
          <w:p w14:paraId="4017D6A2" w14:textId="77777777" w:rsidR="00A826B4" w:rsidRDefault="001943E5">
            <w:pPr>
              <w:pStyle w:val="Compact"/>
              <w:jc w:val="left"/>
            </w:pPr>
            <w:r>
              <w:t>Bayesian parameter set</w:t>
            </w:r>
          </w:p>
        </w:tc>
        <w:tc>
          <w:tcPr>
            <w:tcW w:w="0" w:type="auto"/>
          </w:tcPr>
          <w:p w14:paraId="4017D6A3" w14:textId="77777777" w:rsidR="00A826B4" w:rsidRDefault="001943E5">
            <w:pPr>
              <w:pStyle w:val="Compact"/>
              <w:jc w:val="left"/>
            </w:pPr>
            <w:r>
              <w:t>NA</w:t>
            </w:r>
          </w:p>
        </w:tc>
        <w:tc>
          <w:tcPr>
            <w:tcW w:w="0" w:type="auto"/>
          </w:tcPr>
          <w:p w14:paraId="4017D6A4" w14:textId="77777777" w:rsidR="00A826B4" w:rsidRDefault="001943E5">
            <w:pPr>
              <w:pStyle w:val="Compact"/>
              <w:jc w:val="left"/>
            </w:pPr>
            <w:r>
              <w:t>NA</w:t>
            </w:r>
          </w:p>
        </w:tc>
      </w:tr>
      <w:tr w:rsidR="00A826B4" w14:paraId="4017D6AA" w14:textId="77777777">
        <w:tc>
          <w:tcPr>
            <w:tcW w:w="0" w:type="auto"/>
          </w:tcPr>
          <w:p w14:paraId="4017D6A6" w14:textId="77777777" w:rsidR="00A826B4" w:rsidRDefault="001943E5">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4017D6A7" w14:textId="77777777" w:rsidR="00A826B4" w:rsidRDefault="001943E5">
            <w:pPr>
              <w:pStyle w:val="Compact"/>
              <w:jc w:val="left"/>
            </w:pPr>
            <w:r>
              <w:t>Cross-sectional average velocity</w:t>
            </w:r>
          </w:p>
        </w:tc>
        <w:tc>
          <w:tcPr>
            <w:tcW w:w="0" w:type="auto"/>
          </w:tcPr>
          <w:p w14:paraId="4017D6A8" w14:textId="77777777" w:rsidR="00A826B4" w:rsidRDefault="001943E5">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4017D6A9"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A826B4" w14:paraId="4017D6AF" w14:textId="77777777">
        <w:tc>
          <w:tcPr>
            <w:tcW w:w="0" w:type="auto"/>
          </w:tcPr>
          <w:p w14:paraId="4017D6AB" w14:textId="77777777" w:rsidR="00A826B4" w:rsidRDefault="001943E5">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4017D6AC" w14:textId="77777777" w:rsidR="00A826B4" w:rsidRDefault="001943E5">
            <w:pPr>
              <w:pStyle w:val="Compact"/>
              <w:jc w:val="left"/>
            </w:pPr>
            <w:r>
              <w:t>Shear velocity</w:t>
            </w:r>
          </w:p>
        </w:tc>
        <w:tc>
          <w:tcPr>
            <w:tcW w:w="0" w:type="auto"/>
          </w:tcPr>
          <w:p w14:paraId="4017D6AD" w14:textId="77777777" w:rsidR="00A826B4" w:rsidRDefault="001943E5">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4017D6AE"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A826B4" w14:paraId="4017D6B4" w14:textId="77777777">
        <w:tc>
          <w:tcPr>
            <w:tcW w:w="0" w:type="auto"/>
          </w:tcPr>
          <w:p w14:paraId="4017D6B0" w14:textId="77777777" w:rsidR="00A826B4" w:rsidRDefault="001943E5">
            <w:pPr>
              <w:pStyle w:val="Compact"/>
              <w:jc w:val="left"/>
            </w:pPr>
            <m:oMathPara>
              <m:oMath>
                <m:r>
                  <w:rPr>
                    <w:rFonts w:ascii="Cambria Math" w:hAnsi="Cambria Math"/>
                  </w:rPr>
                  <m:t>μ</m:t>
                </m:r>
              </m:oMath>
            </m:oMathPara>
          </w:p>
        </w:tc>
        <w:tc>
          <w:tcPr>
            <w:tcW w:w="0" w:type="auto"/>
          </w:tcPr>
          <w:p w14:paraId="4017D6B1" w14:textId="77777777" w:rsidR="00A826B4" w:rsidRDefault="001943E5">
            <w:pPr>
              <w:pStyle w:val="Compact"/>
              <w:jc w:val="left"/>
            </w:pPr>
            <w:r>
              <w:t>Viscosity</w:t>
            </w:r>
          </w:p>
        </w:tc>
        <w:tc>
          <w:tcPr>
            <w:tcW w:w="0" w:type="auto"/>
          </w:tcPr>
          <w:p w14:paraId="4017D6B2" w14:textId="77777777" w:rsidR="00A826B4" w:rsidRDefault="001943E5">
            <w:pPr>
              <w:pStyle w:val="Compact"/>
              <w:jc w:val="left"/>
            </w:pPr>
            <w:r>
              <w:t>NA</w:t>
            </w:r>
          </w:p>
        </w:tc>
        <w:tc>
          <w:tcPr>
            <w:tcW w:w="0" w:type="auto"/>
          </w:tcPr>
          <w:p w14:paraId="4017D6B3" w14:textId="77777777" w:rsidR="00A826B4" w:rsidRDefault="001943E5">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A826B4" w14:paraId="4017D6B9" w14:textId="77777777">
        <w:tc>
          <w:tcPr>
            <w:tcW w:w="0" w:type="auto"/>
          </w:tcPr>
          <w:p w14:paraId="4017D6B5" w14:textId="77777777" w:rsidR="00A826B4" w:rsidRDefault="001943E5">
            <w:pPr>
              <w:pStyle w:val="Compact"/>
              <w:jc w:val="left"/>
            </w:pPr>
            <m:oMathPara>
              <m:oMath>
                <m:r>
                  <w:rPr>
                    <w:rFonts w:ascii="Cambria Math" w:hAnsi="Cambria Math"/>
                  </w:rPr>
                  <m:t>v</m:t>
                </m:r>
              </m:oMath>
            </m:oMathPara>
          </w:p>
        </w:tc>
        <w:tc>
          <w:tcPr>
            <w:tcW w:w="0" w:type="auto"/>
          </w:tcPr>
          <w:p w14:paraId="4017D6B6" w14:textId="77777777" w:rsidR="00A826B4" w:rsidRDefault="001943E5">
            <w:pPr>
              <w:pStyle w:val="Compact"/>
              <w:jc w:val="left"/>
            </w:pPr>
            <w:r>
              <w:t>kinematic viscosity</w:t>
            </w:r>
          </w:p>
        </w:tc>
        <w:tc>
          <w:tcPr>
            <w:tcW w:w="0" w:type="auto"/>
          </w:tcPr>
          <w:p w14:paraId="4017D6B7" w14:textId="77777777" w:rsidR="00A826B4" w:rsidRDefault="001943E5">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4017D6B8" w14:textId="77777777" w:rsidR="00A826B4" w:rsidRDefault="001943E5">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A826B4" w14:paraId="4017D6BE" w14:textId="77777777">
        <w:tc>
          <w:tcPr>
            <w:tcW w:w="0" w:type="auto"/>
          </w:tcPr>
          <w:p w14:paraId="4017D6BA" w14:textId="77777777" w:rsidR="00A826B4" w:rsidRDefault="001943E5">
            <w:pPr>
              <w:pStyle w:val="Compact"/>
              <w:jc w:val="left"/>
            </w:pPr>
            <m:oMathPara>
              <m:oMath>
                <m:r>
                  <w:rPr>
                    <w:rFonts w:ascii="Cambria Math" w:hAnsi="Cambria Math"/>
                  </w:rPr>
                  <m:t>W</m:t>
                </m:r>
              </m:oMath>
            </m:oMathPara>
          </w:p>
        </w:tc>
        <w:tc>
          <w:tcPr>
            <w:tcW w:w="0" w:type="auto"/>
          </w:tcPr>
          <w:p w14:paraId="4017D6BB" w14:textId="77777777" w:rsidR="00A826B4" w:rsidRDefault="001943E5">
            <w:pPr>
              <w:pStyle w:val="Compact"/>
              <w:jc w:val="left"/>
            </w:pPr>
            <w:r>
              <w:t>Flow width</w:t>
            </w:r>
          </w:p>
        </w:tc>
        <w:tc>
          <w:tcPr>
            <w:tcW w:w="0" w:type="auto"/>
          </w:tcPr>
          <w:p w14:paraId="4017D6BC" w14:textId="77777777" w:rsidR="00A826B4" w:rsidRDefault="001943E5">
            <w:pPr>
              <w:pStyle w:val="Compact"/>
              <w:jc w:val="left"/>
            </w:pPr>
            <w:r>
              <w:t>NA</w:t>
            </w:r>
          </w:p>
        </w:tc>
        <w:tc>
          <w:tcPr>
            <w:tcW w:w="0" w:type="auto"/>
          </w:tcPr>
          <w:p w14:paraId="4017D6BD" w14:textId="77777777" w:rsidR="00A826B4" w:rsidRDefault="001943E5">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A826B4" w14:paraId="4017D6C3" w14:textId="77777777">
        <w:tc>
          <w:tcPr>
            <w:tcW w:w="0" w:type="auto"/>
          </w:tcPr>
          <w:p w14:paraId="4017D6BF" w14:textId="77777777" w:rsidR="00A826B4" w:rsidRDefault="001943E5">
            <w:pPr>
              <w:pStyle w:val="Compact"/>
              <w:jc w:val="left"/>
            </w:pPr>
            <m:oMathPara>
              <m:oMath>
                <m:r>
                  <w:rPr>
                    <w:rFonts w:ascii="Cambria Math" w:hAnsi="Cambria Math"/>
                  </w:rPr>
                  <m:t>x</m:t>
                </m:r>
              </m:oMath>
            </m:oMathPara>
          </w:p>
        </w:tc>
        <w:tc>
          <w:tcPr>
            <w:tcW w:w="0" w:type="auto"/>
          </w:tcPr>
          <w:p w14:paraId="4017D6C0" w14:textId="77777777" w:rsidR="00A826B4" w:rsidRDefault="001943E5">
            <w:pPr>
              <w:pStyle w:val="Compact"/>
              <w:jc w:val="left"/>
            </w:pPr>
            <w:r>
              <w:t>Bayesian data set</w:t>
            </w:r>
          </w:p>
        </w:tc>
        <w:tc>
          <w:tcPr>
            <w:tcW w:w="0" w:type="auto"/>
          </w:tcPr>
          <w:p w14:paraId="4017D6C1" w14:textId="77777777" w:rsidR="00A826B4" w:rsidRDefault="001943E5">
            <w:pPr>
              <w:pStyle w:val="Compact"/>
              <w:jc w:val="left"/>
            </w:pPr>
            <w:r>
              <w:t>NA</w:t>
            </w:r>
          </w:p>
        </w:tc>
        <w:tc>
          <w:tcPr>
            <w:tcW w:w="0" w:type="auto"/>
          </w:tcPr>
          <w:p w14:paraId="4017D6C2" w14:textId="77777777" w:rsidR="00A826B4" w:rsidRDefault="001943E5">
            <w:pPr>
              <w:pStyle w:val="Compact"/>
              <w:jc w:val="left"/>
            </w:pPr>
            <w:r>
              <w:t>NA</w:t>
            </w:r>
          </w:p>
        </w:tc>
      </w:tr>
    </w:tbl>
    <w:p w14:paraId="4017D6C4" w14:textId="77777777" w:rsidR="00A826B4" w:rsidRDefault="001943E5">
      <w:pPr>
        <w:pStyle w:val="Heading2"/>
      </w:pPr>
      <w:bookmarkStart w:id="138" w:name="references"/>
      <w:bookmarkEnd w:id="137"/>
      <w:r>
        <w:lastRenderedPageBreak/>
        <w:t>References</w:t>
      </w:r>
    </w:p>
    <w:p w14:paraId="4017D6C5" w14:textId="77777777" w:rsidR="00A826B4" w:rsidRDefault="001943E5">
      <w:pPr>
        <w:pStyle w:val="Bibliography"/>
      </w:pPr>
      <w:bookmarkStart w:id="139" w:name="Xe367fd6cb00c1441faaeb81e1927324fe976092"/>
      <w:bookmarkStart w:id="140"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18">
        <w:r>
          <w:rPr>
            <w:rStyle w:val="Hyperlink"/>
          </w:rPr>
          <w:t>https:</w:t>
        </w:r>
        <w:r>
          <w:rPr>
            <w:rStyle w:val="Hyperlink"/>
          </w:rPr>
          <w:t>//doi.org/10.1029/2018JG004750</w:t>
        </w:r>
      </w:hyperlink>
    </w:p>
    <w:p w14:paraId="4017D6C6" w14:textId="77777777" w:rsidR="00A826B4" w:rsidRDefault="001943E5">
      <w:pPr>
        <w:pStyle w:val="Bibliography"/>
      </w:pPr>
      <w:bookmarkStart w:id="141" w:name="X465466661decc8b1d0d7dc416ddf7b6c51f10d0"/>
      <w:bookmarkEnd w:id="139"/>
      <w:r>
        <w:t>Aho, K. S., Fair, J. H., Hosen, J. D., Kyzivat, E. D., Logozzo, L. A., Rocher-Ros, G., et al. (2021). Distinct concentration-discharge dynamics in temperate streams and rivers: CO2 exhibits chemostasis while CH4 exhibits sour</w:t>
      </w:r>
      <w:r>
        <w:t xml:space="preserve">ce limitation due to temperature control. </w:t>
      </w:r>
      <w:r>
        <w:rPr>
          <w:i/>
          <w:iCs/>
        </w:rPr>
        <w:t>Limnology and Oceanography</w:t>
      </w:r>
      <w:r>
        <w:t xml:space="preserve">, </w:t>
      </w:r>
      <w:r>
        <w:rPr>
          <w:i/>
          <w:iCs/>
        </w:rPr>
        <w:t>66</w:t>
      </w:r>
      <w:r>
        <w:t xml:space="preserve">(10), 3656–3668. </w:t>
      </w:r>
      <w:hyperlink r:id="rId19">
        <w:r>
          <w:rPr>
            <w:rStyle w:val="Hyperlink"/>
          </w:rPr>
          <w:t>https://doi.org/10.1002/lno.11906</w:t>
        </w:r>
      </w:hyperlink>
    </w:p>
    <w:p w14:paraId="4017D6C7" w14:textId="77777777" w:rsidR="00A826B4" w:rsidRDefault="001943E5">
      <w:pPr>
        <w:pStyle w:val="Bibliography"/>
      </w:pPr>
      <w:bookmarkStart w:id="142" w:name="ref-ahoHighestRatesGross2021"/>
      <w:bookmarkEnd w:id="141"/>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 xml:space="preserve">(n/a). </w:t>
      </w:r>
      <w:hyperlink r:id="rId20">
        <w:r>
          <w:rPr>
            <w:rStyle w:val="Hyperlink"/>
          </w:rPr>
          <w:t>https://doi.org/10.1002/lol2.10195</w:t>
        </w:r>
      </w:hyperlink>
    </w:p>
    <w:p w14:paraId="4017D6C8" w14:textId="77777777" w:rsidR="00A826B4" w:rsidRDefault="001943E5">
      <w:pPr>
        <w:pStyle w:val="Bibliography"/>
      </w:pPr>
      <w:bookmarkStart w:id="143" w:name="ref-alinPhysicalControlsCarbon2011"/>
      <w:bookmarkEnd w:id="142"/>
      <w:r>
        <w:t>Alin, S. R., Rasera, M. de F. F. L., Salimon, C. I., Richey, J. E., Holtgrieve, G. W., Krusche, A. V., &amp; Snidvongs, A. (2011). Physical controls on carbon dioxide transfer velocity and f</w:t>
      </w:r>
      <w:r>
        <w:t xml:space="preserve">lux in low-gradient river systems and implications for regional carbon budgets. </w:t>
      </w:r>
      <w:r>
        <w:rPr>
          <w:i/>
          <w:iCs/>
        </w:rPr>
        <w:t>Journal of Geophysical Research: Biogeosciences</w:t>
      </w:r>
      <w:r>
        <w:t xml:space="preserve">, </w:t>
      </w:r>
      <w:r>
        <w:rPr>
          <w:i/>
          <w:iCs/>
        </w:rPr>
        <w:t>116</w:t>
      </w:r>
      <w:r>
        <w:t xml:space="preserve">(G1). </w:t>
      </w:r>
      <w:hyperlink r:id="rId21">
        <w:r>
          <w:rPr>
            <w:rStyle w:val="Hyperlink"/>
          </w:rPr>
          <w:t>https://doi.org/10.1029/2010JG001398</w:t>
        </w:r>
      </w:hyperlink>
    </w:p>
    <w:p w14:paraId="4017D6C9" w14:textId="77777777" w:rsidR="00A826B4" w:rsidRDefault="001943E5">
      <w:pPr>
        <w:pStyle w:val="Bibliography"/>
      </w:pPr>
      <w:bookmarkStart w:id="144" w:name="X3f43462459b729b7766127d4de3034c5e406105"/>
      <w:bookmarkEnd w:id="143"/>
      <w:r>
        <w:t>Andreadis, K. M., Brinker</w:t>
      </w:r>
      <w:r>
        <w:t xml:space="preserve">hoff, C. B., &amp; Gleason, C. J. (2020). Constraining the assimilation of SWOT observations with hydraulic geometry relations. </w:t>
      </w:r>
      <w:r>
        <w:rPr>
          <w:i/>
          <w:iCs/>
        </w:rPr>
        <w:t>Water Resources Research</w:t>
      </w:r>
      <w:r>
        <w:t xml:space="preserve">. </w:t>
      </w:r>
      <w:hyperlink r:id="rId22">
        <w:r>
          <w:rPr>
            <w:rStyle w:val="Hyperlink"/>
          </w:rPr>
          <w:t>https://doi.org/10.1029/2019WR026611</w:t>
        </w:r>
      </w:hyperlink>
    </w:p>
    <w:p w14:paraId="4017D6CA" w14:textId="77777777" w:rsidR="00A826B4" w:rsidRDefault="001943E5">
      <w:pPr>
        <w:pStyle w:val="Bibliography"/>
      </w:pPr>
      <w:bookmarkStart w:id="145" w:name="Xac350d38015694cd0350539d77080e5042ebd3d"/>
      <w:bookmarkEnd w:id="144"/>
      <w:r>
        <w:lastRenderedPageBreak/>
        <w:t>Appling, A. P</w:t>
      </w:r>
      <w:r>
        <w:t xml:space="preserve">., Hall, R. O., Yackulic, C. B., &amp; Arroita, M. (2018). Overcoming Equifinality: Leveraging Long Time Series for Stream Metabolism Estimation. </w:t>
      </w:r>
      <w:r>
        <w:rPr>
          <w:i/>
          <w:iCs/>
        </w:rPr>
        <w:t>Journal of Geophysical Research: Biogeosciences</w:t>
      </w:r>
      <w:r>
        <w:t xml:space="preserve">, </w:t>
      </w:r>
      <w:r>
        <w:rPr>
          <w:i/>
          <w:iCs/>
        </w:rPr>
        <w:t>123</w:t>
      </w:r>
      <w:r>
        <w:t xml:space="preserve">(2), 624–645. </w:t>
      </w:r>
      <w:hyperlink r:id="rId23">
        <w:r>
          <w:rPr>
            <w:rStyle w:val="Hyperlink"/>
          </w:rPr>
          <w:t>https://doi.org/10.1002/2017JG004140</w:t>
        </w:r>
      </w:hyperlink>
    </w:p>
    <w:p w14:paraId="4017D6CB" w14:textId="77777777" w:rsidR="00A826B4" w:rsidRDefault="001943E5">
      <w:pPr>
        <w:pStyle w:val="Bibliography"/>
      </w:pPr>
      <w:bookmarkStart w:id="146" w:name="ref-beaulieuControlsGasTransfer2012"/>
      <w:bookmarkEnd w:id="145"/>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24">
        <w:r>
          <w:rPr>
            <w:rStyle w:val="Hyperlink"/>
          </w:rPr>
          <w:t>https://doi.org/10.1029/2011JG001794</w:t>
        </w:r>
      </w:hyperlink>
    </w:p>
    <w:p w14:paraId="4017D6CC" w14:textId="77777777" w:rsidR="00A826B4" w:rsidRDefault="001943E5">
      <w:pPr>
        <w:pStyle w:val="Bibliography"/>
      </w:pPr>
      <w:bookmarkStart w:id="147" w:name="ref-biancamariaSWOTMissionIts2016"/>
      <w:bookmarkEnd w:id="146"/>
      <w:r>
        <w:t xml:space="preserve">Biancamaria, S., Lettenmaier, D. P., &amp; Pavelsky, T. M. (2016). The SWOT Mission and Its Capabilities for Land Hydrology. In A. Cazenave, N. Champollion, J. Benveniste, &amp; J. Chen (Eds.), </w:t>
      </w:r>
      <w:r>
        <w:rPr>
          <w:i/>
          <w:iCs/>
        </w:rPr>
        <w:t>Remote Sensing and</w:t>
      </w:r>
      <w:r>
        <w:rPr>
          <w:i/>
          <w:iCs/>
        </w:rPr>
        <w:t xml:space="preserve"> Water Resources</w:t>
      </w:r>
      <w:r>
        <w:t xml:space="preserve"> (pp. 117–147). Cham: Springer International Publishing. </w:t>
      </w:r>
      <w:hyperlink r:id="rId25">
        <w:r>
          <w:rPr>
            <w:rStyle w:val="Hyperlink"/>
          </w:rPr>
          <w:t>https://doi.org/10.1007/978-3-319-32449-4_6</w:t>
        </w:r>
      </w:hyperlink>
    </w:p>
    <w:p w14:paraId="4017D6CD" w14:textId="77777777" w:rsidR="00A826B4" w:rsidRDefault="001943E5">
      <w:pPr>
        <w:pStyle w:val="Bibliography"/>
      </w:pPr>
      <w:bookmarkStart w:id="148" w:name="Xbbaacf312c3b2ac2225c29062e99b1285b75b5d"/>
      <w:bookmarkEnd w:id="147"/>
      <w:r>
        <w:t xml:space="preserve">Borges, A. V., Darchambeau, F., Teodoru, C. R., Marwick, T. R., Tamooh, F., </w:t>
      </w:r>
      <w:r>
        <w:t xml:space="preserve">Geeraert, N., et al. (2015). Globally significant greenhouse-gas emissions from African inland waters. </w:t>
      </w:r>
      <w:r>
        <w:rPr>
          <w:i/>
          <w:iCs/>
        </w:rPr>
        <w:t>Nature Geoscience</w:t>
      </w:r>
      <w:r>
        <w:t xml:space="preserve">, </w:t>
      </w:r>
      <w:r>
        <w:rPr>
          <w:i/>
          <w:iCs/>
        </w:rPr>
        <w:t>8</w:t>
      </w:r>
      <w:r>
        <w:t xml:space="preserve">(8), 637–642. </w:t>
      </w:r>
      <w:hyperlink r:id="rId26">
        <w:r>
          <w:rPr>
            <w:rStyle w:val="Hyperlink"/>
          </w:rPr>
          <w:t>https://doi.org/10.1038/ngeo2486</w:t>
        </w:r>
      </w:hyperlink>
    </w:p>
    <w:p w14:paraId="4017D6CE" w14:textId="77777777" w:rsidR="00A826B4" w:rsidRDefault="001943E5">
      <w:pPr>
        <w:pStyle w:val="Bibliography"/>
      </w:pPr>
      <w:bookmarkStart w:id="149" w:name="X1a76598ca511f3330c42372d0336b7d2eb8a399"/>
      <w:bookmarkEnd w:id="148"/>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27">
        <w:r>
          <w:rPr>
            <w:rStyle w:val="Hyperlink"/>
          </w:rPr>
          <w:t>https://doi.org/10.1029/2019GL084529</w:t>
        </w:r>
      </w:hyperlink>
    </w:p>
    <w:p w14:paraId="4017D6CF" w14:textId="77777777" w:rsidR="00A826B4" w:rsidRDefault="001943E5">
      <w:pPr>
        <w:pStyle w:val="Bibliography"/>
      </w:pPr>
      <w:bookmarkStart w:id="150" w:name="Xdbd54ef9038a6546bc878e25d0471ceeef59cc0"/>
      <w:bookmarkEnd w:id="149"/>
      <w:r>
        <w:t xml:space="preserve">Brinkerhoff, C. B., Gleason, C. J., Feng, D., &amp; Lin, P. (2020). Constraining Remote River Discharge Estimation Using Reach-Scale Geomorphology. </w:t>
      </w:r>
      <w:r>
        <w:rPr>
          <w:i/>
          <w:iCs/>
        </w:rPr>
        <w:t>Water Resources Research</w:t>
      </w:r>
      <w:r>
        <w:t xml:space="preserve">, </w:t>
      </w:r>
      <w:r>
        <w:rPr>
          <w:i/>
          <w:iCs/>
        </w:rPr>
        <w:t>56</w:t>
      </w:r>
      <w:r>
        <w:t xml:space="preserve">(11), e2020WR027949. </w:t>
      </w:r>
      <w:hyperlink r:id="rId28">
        <w:r>
          <w:rPr>
            <w:rStyle w:val="Hyperlink"/>
          </w:rPr>
          <w:t>https://doi.org/10.1029/2020WR027949</w:t>
        </w:r>
      </w:hyperlink>
    </w:p>
    <w:p w14:paraId="4017D6D0" w14:textId="77777777" w:rsidR="00A826B4" w:rsidRDefault="001943E5">
      <w:pPr>
        <w:pStyle w:val="Bibliography"/>
      </w:pPr>
      <w:bookmarkStart w:id="151" w:name="ref-brinkerhoffLakeMorphometryRiver2021"/>
      <w:bookmarkEnd w:id="150"/>
      <w:r>
        <w:lastRenderedPageBreak/>
        <w:t>Brinkerhoff, C. B., Raymond, P. A., Maavara, T., Ishitsuka, Y., Aho, K. S., &amp; Gleason, C. J. (2021). Lake Morphometry and River Network Controls on Evasion of Terrestrially Sourc</w:t>
      </w:r>
      <w:r>
        <w:t xml:space="preserve">ed Headwater CO2. </w:t>
      </w:r>
      <w:r>
        <w:rPr>
          <w:i/>
          <w:iCs/>
        </w:rPr>
        <w:t>Geophysical Research Letters</w:t>
      </w:r>
      <w:r>
        <w:t xml:space="preserve">, </w:t>
      </w:r>
      <w:r>
        <w:rPr>
          <w:i/>
          <w:iCs/>
        </w:rPr>
        <w:t>48</w:t>
      </w:r>
      <w:r>
        <w:t xml:space="preserve">(1), e2020GL090068. </w:t>
      </w:r>
      <w:hyperlink r:id="rId29">
        <w:r>
          <w:rPr>
            <w:rStyle w:val="Hyperlink"/>
          </w:rPr>
          <w:t>https://doi.org/10.1029/2020GL090068</w:t>
        </w:r>
      </w:hyperlink>
    </w:p>
    <w:p w14:paraId="4017D6D1" w14:textId="77777777" w:rsidR="00A826B4" w:rsidRDefault="001943E5">
      <w:pPr>
        <w:pStyle w:val="Bibliography"/>
      </w:pPr>
      <w:bookmarkStart w:id="152" w:name="X834711d54738282ad13c8e8eb924edf28d0f356"/>
      <w:bookmarkEnd w:id="151"/>
      <w:r>
        <w:t xml:space="preserve">Brisset, P., Monnier, J., Garambois, P.-A., &amp; Roux, H. (2018). On the assimilation of altimetric data in 1D Saint river flow models. </w:t>
      </w:r>
      <w:r>
        <w:rPr>
          <w:i/>
          <w:iCs/>
        </w:rPr>
        <w:t>Advances in Water Resources</w:t>
      </w:r>
      <w:r>
        <w:t xml:space="preserve">, </w:t>
      </w:r>
      <w:r>
        <w:rPr>
          <w:i/>
          <w:iCs/>
        </w:rPr>
        <w:t>119</w:t>
      </w:r>
      <w:r>
        <w:t xml:space="preserve">, 41–59. </w:t>
      </w:r>
      <w:hyperlink r:id="rId30">
        <w:r>
          <w:rPr>
            <w:rStyle w:val="Hyperlink"/>
          </w:rPr>
          <w:t>https://doi.org</w:t>
        </w:r>
        <w:r>
          <w:rPr>
            <w:rStyle w:val="Hyperlink"/>
          </w:rPr>
          <w:t>/10.1016/j.advwatres.2018.06.004</w:t>
        </w:r>
      </w:hyperlink>
    </w:p>
    <w:p w14:paraId="4017D6D2" w14:textId="77777777" w:rsidR="00A826B4" w:rsidRDefault="001943E5">
      <w:pPr>
        <w:pStyle w:val="Bibliography"/>
      </w:pPr>
      <w:bookmarkStart w:id="153" w:name="ref-brumerWaveRelatedReynoldsNumber2017"/>
      <w:bookmarkEnd w:id="152"/>
      <w:r>
        <w:t xml:space="preserve">Brumer, S. E., Zappa, C. J., Blomquist, B. W., Fairall, C. W., Cifuentes-Lorenzen, A., Edson, J. B., et al. (2017). Wave-Related Reynolds Number Parameterizations of CO2 and DMS Transfer Velocities. </w:t>
      </w:r>
      <w:r>
        <w:rPr>
          <w:i/>
          <w:iCs/>
        </w:rPr>
        <w:t>Geophysical Research Let</w:t>
      </w:r>
      <w:r>
        <w:rPr>
          <w:i/>
          <w:iCs/>
        </w:rPr>
        <w:t>ters</w:t>
      </w:r>
      <w:r>
        <w:t xml:space="preserve">, </w:t>
      </w:r>
      <w:r>
        <w:rPr>
          <w:i/>
          <w:iCs/>
        </w:rPr>
        <w:t>44</w:t>
      </w:r>
      <w:r>
        <w:t xml:space="preserve">(19), 9865–9875. </w:t>
      </w:r>
      <w:hyperlink r:id="rId31">
        <w:r>
          <w:rPr>
            <w:rStyle w:val="Hyperlink"/>
          </w:rPr>
          <w:t>https://doi.org/10.1002/2017GL074979</w:t>
        </w:r>
      </w:hyperlink>
    </w:p>
    <w:p w14:paraId="4017D6D3" w14:textId="77777777" w:rsidR="00A826B4" w:rsidRDefault="001943E5">
      <w:pPr>
        <w:pStyle w:val="Bibliography"/>
      </w:pPr>
      <w:bookmarkStart w:id="154" w:name="ref-calderbankContinuousPhaseHeat1961"/>
      <w:bookmarkEnd w:id="153"/>
      <w:r>
        <w:t xml:space="preserve">Calderbank, P. H., &amp; Moo-Young, M. B. (1961). The continuous phase heat and mass-transfer properties of dispersions. </w:t>
      </w:r>
      <w:r>
        <w:rPr>
          <w:i/>
          <w:iCs/>
        </w:rPr>
        <w:t xml:space="preserve">Chemical Engineering </w:t>
      </w:r>
      <w:r>
        <w:rPr>
          <w:i/>
          <w:iCs/>
        </w:rPr>
        <w:t>Science</w:t>
      </w:r>
      <w:r>
        <w:t xml:space="preserve">, </w:t>
      </w:r>
      <w:r>
        <w:rPr>
          <w:i/>
          <w:iCs/>
        </w:rPr>
        <w:t>16</w:t>
      </w:r>
      <w:r>
        <w:t xml:space="preserve">(1), 39–54. </w:t>
      </w:r>
      <w:hyperlink r:id="rId32">
        <w:r>
          <w:rPr>
            <w:rStyle w:val="Hyperlink"/>
          </w:rPr>
          <w:t>https://doi.org/10.1016/0009-2509(61)87005-X</w:t>
        </w:r>
      </w:hyperlink>
    </w:p>
    <w:p w14:paraId="4017D6D4" w14:textId="77777777" w:rsidR="00A826B4" w:rsidRDefault="001943E5">
      <w:pPr>
        <w:pStyle w:val="Bibliography"/>
      </w:pPr>
      <w:bookmarkStart w:id="155" w:name="Xebb24079f922a100dfabd81a0f35d1d73cfb185"/>
      <w:bookmarkEnd w:id="154"/>
      <w:r>
        <w:t xml:space="preserve">Carrassi, A., Bocquet, M., Bertino, L., &amp; Evensen, G. (2018). Data assimilation in the geosciences: An overview of methods, </w:t>
      </w:r>
      <w:r>
        <w:t xml:space="preserve">issues, and perspectives. </w:t>
      </w:r>
      <w:r>
        <w:rPr>
          <w:i/>
          <w:iCs/>
        </w:rPr>
        <w:t>WIREs Climate Change</w:t>
      </w:r>
      <w:r>
        <w:t xml:space="preserve">, </w:t>
      </w:r>
      <w:r>
        <w:rPr>
          <w:i/>
          <w:iCs/>
        </w:rPr>
        <w:t>9</w:t>
      </w:r>
      <w:r>
        <w:t xml:space="preserve">(5), e535. </w:t>
      </w:r>
      <w:hyperlink r:id="rId33">
        <w:r>
          <w:rPr>
            <w:rStyle w:val="Hyperlink"/>
          </w:rPr>
          <w:t>https://doi.org/10.1002/wcc.535</w:t>
        </w:r>
      </w:hyperlink>
    </w:p>
    <w:p w14:paraId="4017D6D5" w14:textId="77777777" w:rsidR="00A826B4" w:rsidRDefault="001943E5">
      <w:pPr>
        <w:pStyle w:val="Bibliography"/>
      </w:pPr>
      <w:bookmarkStart w:id="156" w:name="Xa3e9367adcd5dee389f99f86aad7b66314e7a15"/>
      <w:bookmarkEnd w:id="155"/>
      <w:r>
        <w:t xml:space="preserve">Churchill, M. A., Elmore, H. L., &amp; Buckingham, R. A. (1964). The Prediction of Stream Reaeration Rates. In B. A. </w:t>
      </w:r>
      <w:r>
        <w:t xml:space="preserve">Southgate (Ed.), </w:t>
      </w:r>
      <w:r>
        <w:rPr>
          <w:i/>
          <w:iCs/>
        </w:rPr>
        <w:t>Advances in Water Pollution Research</w:t>
      </w:r>
      <w:r>
        <w:t xml:space="preserve"> (pp. 89–136). Pergamon. </w:t>
      </w:r>
      <w:hyperlink r:id="rId34">
        <w:r>
          <w:rPr>
            <w:rStyle w:val="Hyperlink"/>
          </w:rPr>
          <w:t>https://doi.org/10.1016/B978-1-4832-8391-3.50015-4</w:t>
        </w:r>
      </w:hyperlink>
    </w:p>
    <w:p w14:paraId="4017D6D6" w14:textId="77777777" w:rsidR="00A826B4" w:rsidRDefault="001943E5">
      <w:pPr>
        <w:pStyle w:val="Bibliography"/>
      </w:pPr>
      <w:bookmarkStart w:id="157" w:name="ref-colePlumbingGlobalCarbon2007"/>
      <w:bookmarkEnd w:id="156"/>
      <w:r>
        <w:lastRenderedPageBreak/>
        <w:t xml:space="preserve">Cole, J. J., Prairie, Y. T., Caraco, N. F., McDowell, W. </w:t>
      </w:r>
      <w:r>
        <w:t xml:space="preserve">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35">
        <w:r>
          <w:rPr>
            <w:rStyle w:val="Hyperlink"/>
          </w:rPr>
          <w:t>https://doi.org/10.1</w:t>
        </w:r>
        <w:r>
          <w:rPr>
            <w:rStyle w:val="Hyperlink"/>
          </w:rPr>
          <w:t>007/s10021-006-9013-8</w:t>
        </w:r>
      </w:hyperlink>
    </w:p>
    <w:p w14:paraId="4017D6D7" w14:textId="77777777" w:rsidR="00A826B4" w:rsidRDefault="001943E5">
      <w:pPr>
        <w:pStyle w:val="Bibliography"/>
      </w:pPr>
      <w:bookmarkStart w:id="158" w:name="ref-crawfordCO2TimeSeries2017"/>
      <w:bookmarkEnd w:id="157"/>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36">
        <w:r>
          <w:rPr>
            <w:rStyle w:val="Hyperlink"/>
          </w:rPr>
          <w:t>https://doi.org/10.1007/s00027-016-0511-2</w:t>
        </w:r>
      </w:hyperlink>
    </w:p>
    <w:p w14:paraId="4017D6D8" w14:textId="77777777" w:rsidR="00A826B4" w:rsidRDefault="001943E5">
      <w:pPr>
        <w:pStyle w:val="Bibliography"/>
      </w:pPr>
      <w:bookmarkStart w:id="159" w:name="Xc749cfb8cc4c1b149d35ee13c0395d9e57afca6"/>
      <w:bookmarkEnd w:id="158"/>
      <w:r>
        <w:t>Durand, M. T., Neal, J., Rodríguez, E., Andreadis, K. M., Smith, L. C., &amp; Yoon, Y. (2014). Estimating reach-averaged discharge for the River Severn from measurements of river water surface elevation a</w:t>
      </w:r>
      <w:r>
        <w:t xml:space="preserve">nd slope. </w:t>
      </w:r>
      <w:r>
        <w:rPr>
          <w:i/>
          <w:iCs/>
        </w:rPr>
        <w:t>Journal of Hydrology</w:t>
      </w:r>
      <w:r>
        <w:t xml:space="preserve">, </w:t>
      </w:r>
      <w:r>
        <w:rPr>
          <w:i/>
          <w:iCs/>
        </w:rPr>
        <w:t>511</w:t>
      </w:r>
      <w:r>
        <w:t xml:space="preserve">, 92–104. </w:t>
      </w:r>
      <w:hyperlink r:id="rId37">
        <w:r>
          <w:rPr>
            <w:rStyle w:val="Hyperlink"/>
          </w:rPr>
          <w:t>https://doi.org/10.1016/j.jhydrol.2013.12.050</w:t>
        </w:r>
      </w:hyperlink>
    </w:p>
    <w:p w14:paraId="4017D6D9" w14:textId="77777777" w:rsidR="00A826B4" w:rsidRDefault="001943E5">
      <w:pPr>
        <w:pStyle w:val="Bibliography"/>
      </w:pPr>
      <w:bookmarkStart w:id="160" w:name="X3ce31a8f5e08162768843120ddd33afff9a1ba0"/>
      <w:bookmarkEnd w:id="159"/>
      <w:r>
        <w:t>Durand, M. T., Gleason, C. J., Garambois, P. A., Bjerklie, D., Smith, L. C., Roux, H., et al. (2016)</w:t>
      </w:r>
      <w:r>
        <w:t xml:space="preserve">.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38">
        <w:r>
          <w:rPr>
            <w:rStyle w:val="Hyperlink"/>
          </w:rPr>
          <w:t>https://doi.org/10.1002/20</w:t>
        </w:r>
        <w:r>
          <w:rPr>
            <w:rStyle w:val="Hyperlink"/>
          </w:rPr>
          <w:t>15WR018434</w:t>
        </w:r>
      </w:hyperlink>
    </w:p>
    <w:p w14:paraId="4017D6DA" w14:textId="77777777" w:rsidR="00A826B4" w:rsidRDefault="001943E5">
      <w:pPr>
        <w:pStyle w:val="Bibliography"/>
      </w:pPr>
      <w:bookmarkStart w:id="161" w:name="X9be29eb630d4c00a21328a957102a710eabca70"/>
      <w:bookmarkEnd w:id="160"/>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 xml:space="preserve">(n/a), e2020WR028519. </w:t>
      </w:r>
      <w:hyperlink r:id="rId39">
        <w:r>
          <w:rPr>
            <w:rStyle w:val="Hyperlink"/>
          </w:rPr>
          <w:t>https://doi.org/10.1029/2020WR028519</w:t>
        </w:r>
      </w:hyperlink>
    </w:p>
    <w:p w14:paraId="4017D6DB" w14:textId="77777777" w:rsidR="00A826B4" w:rsidRDefault="001943E5">
      <w:pPr>
        <w:pStyle w:val="Bibliography"/>
      </w:pPr>
      <w:bookmarkStart w:id="162" w:name="ref-garamboisInferenceEffectiveRiver2015"/>
      <w:bookmarkEnd w:id="161"/>
      <w:r>
        <w:lastRenderedPageBreak/>
        <w:t>Garambois, P.-A., &amp; Monnier, J. (2015). Inference of effective river properties from remotely sensed observation</w:t>
      </w:r>
      <w:r>
        <w:t xml:space="preserve">s of water surface. </w:t>
      </w:r>
      <w:r>
        <w:rPr>
          <w:i/>
          <w:iCs/>
        </w:rPr>
        <w:t>Advances in Water Resources</w:t>
      </w:r>
      <w:r>
        <w:t xml:space="preserve">, </w:t>
      </w:r>
      <w:r>
        <w:rPr>
          <w:i/>
          <w:iCs/>
        </w:rPr>
        <w:t>79</w:t>
      </w:r>
      <w:r>
        <w:t xml:space="preserve">, 103–120. </w:t>
      </w:r>
      <w:hyperlink r:id="rId40">
        <w:r>
          <w:rPr>
            <w:rStyle w:val="Hyperlink"/>
          </w:rPr>
          <w:t>https://doi.org/10.1016/j.advwatres.2015.02.007</w:t>
        </w:r>
      </w:hyperlink>
    </w:p>
    <w:p w14:paraId="4017D6DC" w14:textId="77777777" w:rsidR="00A826B4" w:rsidRDefault="001943E5">
      <w:pPr>
        <w:pStyle w:val="Bibliography"/>
      </w:pPr>
      <w:bookmarkStart w:id="163" w:name="X1dafd55d3ea50ae83faa050ee84557bcff98061"/>
      <w:bookmarkEnd w:id="162"/>
      <w:r>
        <w:t>Garambois, P.-A., Larnier, K., Monnier, J., Finaud-Guyot, P., Verley, J., Monta</w:t>
      </w:r>
      <w:r>
        <w:t xml:space="preserve">zem, A.-S., &amp; Calmant, S. (2020). Variational estimation of effective channel and ungauged anabranching river discharge from multi-satellite water heights of different spatial sparsity. </w:t>
      </w:r>
      <w:r>
        <w:rPr>
          <w:i/>
          <w:iCs/>
        </w:rPr>
        <w:t>Journal of Hydrology</w:t>
      </w:r>
      <w:r>
        <w:t xml:space="preserve">, </w:t>
      </w:r>
      <w:r>
        <w:rPr>
          <w:i/>
          <w:iCs/>
        </w:rPr>
        <w:t>581</w:t>
      </w:r>
      <w:r>
        <w:t xml:space="preserve">, 124409. </w:t>
      </w:r>
      <w:hyperlink r:id="rId41">
        <w:r>
          <w:rPr>
            <w:rStyle w:val="Hyperlink"/>
          </w:rPr>
          <w:t>https://doi.org/10.1016/j.jhydrol.2019.124409</w:t>
        </w:r>
      </w:hyperlink>
    </w:p>
    <w:p w14:paraId="4017D6DD" w14:textId="77777777" w:rsidR="00A826B4" w:rsidRDefault="001943E5">
      <w:pPr>
        <w:pStyle w:val="Bibliography"/>
      </w:pPr>
      <w:bookmarkStart w:id="164" w:name="ref-gleasonRetrievalRiverDischarge2014a"/>
      <w:bookmarkEnd w:id="163"/>
      <w:r>
        <w:t>Gleason, C. J., Smith, L. C., &amp; Lee, J. (2014). Retrieval of river discharge solely from satellite imagery and at-many-stations hydraulic geometry: Sensitivity to river form and op</w:t>
      </w:r>
      <w:r>
        <w:t xml:space="preserve">timization parameters. </w:t>
      </w:r>
      <w:r>
        <w:rPr>
          <w:i/>
          <w:iCs/>
        </w:rPr>
        <w:t>Water Resources Research</w:t>
      </w:r>
      <w:r>
        <w:t xml:space="preserve">, </w:t>
      </w:r>
      <w:r>
        <w:rPr>
          <w:i/>
          <w:iCs/>
        </w:rPr>
        <w:t>50</w:t>
      </w:r>
      <w:r>
        <w:t xml:space="preserve">(12), 9604–9619. </w:t>
      </w:r>
      <w:hyperlink r:id="rId42">
        <w:r>
          <w:rPr>
            <w:rStyle w:val="Hyperlink"/>
          </w:rPr>
          <w:t>https://doi.org/10.1002/2014WR016109</w:t>
        </w:r>
      </w:hyperlink>
    </w:p>
    <w:p w14:paraId="4017D6DE" w14:textId="77777777" w:rsidR="00A826B4" w:rsidRDefault="001943E5">
      <w:pPr>
        <w:pStyle w:val="Bibliography"/>
      </w:pPr>
      <w:bookmarkStart w:id="165" w:name="ref-gleasonTrackingRiverFlows2017"/>
      <w:bookmarkEnd w:id="164"/>
      <w:r>
        <w:t xml:space="preserve">Gleason, C. J., Garambois, P.-A., &amp; Durand, M. T. (2017). Tracking River Flows from Space. </w:t>
      </w:r>
      <w:r>
        <w:rPr>
          <w:i/>
          <w:iCs/>
        </w:rPr>
        <w:t>Eos</w:t>
      </w:r>
      <w:r>
        <w:t>.</w:t>
      </w:r>
      <w:r>
        <w:t xml:space="preserve"> </w:t>
      </w:r>
      <w:hyperlink r:id="rId43">
        <w:r>
          <w:rPr>
            <w:rStyle w:val="Hyperlink"/>
          </w:rPr>
          <w:t>https://doi.org/10.1029/2017EO078085</w:t>
        </w:r>
      </w:hyperlink>
    </w:p>
    <w:p w14:paraId="4017D6DF" w14:textId="77777777" w:rsidR="00A826B4" w:rsidRDefault="001943E5">
      <w:pPr>
        <w:pStyle w:val="Bibliography"/>
      </w:pPr>
      <w:bookmarkStart w:id="166" w:name="ref-gruberOceanicSinkAnthropogenic2019"/>
      <w:bookmarkEnd w:id="165"/>
      <w:r>
        <w:t xml:space="preserve">Gruber, N., Clement, D., Carter, B. R., Feely, R. A., Heuven, S. van, Hoppema, M., et al. (2019). The oceanic sink for anthropogenic CO2 from 1994 to 2007. </w:t>
      </w:r>
      <w:r>
        <w:rPr>
          <w:i/>
          <w:iCs/>
        </w:rPr>
        <w:t>Scienc</w:t>
      </w:r>
      <w:r>
        <w:rPr>
          <w:i/>
          <w:iCs/>
        </w:rPr>
        <w:t>e</w:t>
      </w:r>
      <w:r>
        <w:t xml:space="preserve">, </w:t>
      </w:r>
      <w:r>
        <w:rPr>
          <w:i/>
          <w:iCs/>
        </w:rPr>
        <w:t>363</w:t>
      </w:r>
      <w:r>
        <w:t xml:space="preserve">(6432), 1193–1199. </w:t>
      </w:r>
      <w:hyperlink r:id="rId44">
        <w:r>
          <w:rPr>
            <w:rStyle w:val="Hyperlink"/>
          </w:rPr>
          <w:t>https://doi.org/10.1126/science.aau5153</w:t>
        </w:r>
      </w:hyperlink>
    </w:p>
    <w:p w14:paraId="4017D6E0" w14:textId="77777777" w:rsidR="00A826B4" w:rsidRDefault="001943E5">
      <w:pPr>
        <w:pStyle w:val="Bibliography"/>
      </w:pPr>
      <w:bookmarkStart w:id="167" w:name="ref-hagemannBAMBayesianAMHGManning2017"/>
      <w:bookmarkEnd w:id="166"/>
      <w:r>
        <w:t>Hagemann, M. W., Gleason, C. J., &amp; Durand, M. T. (2017). BAM: Bayesian AMHG-Manning Inference of Discharge Using Remotely Sensed Str</w:t>
      </w:r>
      <w:r>
        <w:t xml:space="preserve">eam Width, Slope, and Height. </w:t>
      </w:r>
      <w:r>
        <w:rPr>
          <w:i/>
          <w:iCs/>
        </w:rPr>
        <w:t>Water Resources Research</w:t>
      </w:r>
      <w:r>
        <w:t xml:space="preserve">, </w:t>
      </w:r>
      <w:r>
        <w:rPr>
          <w:i/>
          <w:iCs/>
        </w:rPr>
        <w:t>53</w:t>
      </w:r>
      <w:r>
        <w:t xml:space="preserve">(11), 9692–9707. </w:t>
      </w:r>
      <w:hyperlink r:id="rId45">
        <w:r>
          <w:rPr>
            <w:rStyle w:val="Hyperlink"/>
          </w:rPr>
          <w:t>https://doi.org/10.1002/2017WR021626</w:t>
        </w:r>
      </w:hyperlink>
    </w:p>
    <w:p w14:paraId="4017D6E1" w14:textId="77777777" w:rsidR="00A826B4" w:rsidRDefault="001943E5">
      <w:pPr>
        <w:pStyle w:val="Bibliography"/>
      </w:pPr>
      <w:bookmarkStart w:id="168" w:name="ref-hallGasExchangeStreams2020"/>
      <w:bookmarkEnd w:id="167"/>
      <w:r>
        <w:lastRenderedPageBreak/>
        <w:t xml:space="preserve">Hall, R. O., &amp; Ulseth, A. J. (2020). Gas exchange in streams and rivers. </w:t>
      </w:r>
      <w:r>
        <w:rPr>
          <w:i/>
          <w:iCs/>
        </w:rPr>
        <w:t>WIREs Water</w:t>
      </w:r>
      <w:r>
        <w:t xml:space="preserve">, </w:t>
      </w:r>
      <w:r>
        <w:rPr>
          <w:i/>
          <w:iCs/>
        </w:rPr>
        <w:t>7</w:t>
      </w:r>
      <w:r>
        <w:t>(</w:t>
      </w:r>
      <w:r>
        <w:t xml:space="preserve">1), e1391. </w:t>
      </w:r>
      <w:hyperlink r:id="rId46">
        <w:r>
          <w:rPr>
            <w:rStyle w:val="Hyperlink"/>
          </w:rPr>
          <w:t>https://doi.org/10.1002/wat2.1391</w:t>
        </w:r>
      </w:hyperlink>
    </w:p>
    <w:p w14:paraId="4017D6E2" w14:textId="77777777" w:rsidR="00A826B4" w:rsidRDefault="001943E5">
      <w:pPr>
        <w:pStyle w:val="Bibliography"/>
      </w:pPr>
      <w:bookmarkStart w:id="169" w:name="ref-hallAirWaterOxygen2012"/>
      <w:bookmarkEnd w:id="168"/>
      <w:r>
        <w:t xml:space="preserve">Hall, R. O., Kennedy, T. A., &amp; Rosi-Marshall, E. J. (2012). Airwater oxygen exchange in a large whitewater river. </w:t>
      </w:r>
      <w:r>
        <w:rPr>
          <w:i/>
          <w:iCs/>
        </w:rPr>
        <w:t>Limnology and Oceanography: Fluids and Envir</w:t>
      </w:r>
      <w:r>
        <w:rPr>
          <w:i/>
          <w:iCs/>
        </w:rPr>
        <w:t>onments</w:t>
      </w:r>
      <w:r>
        <w:t xml:space="preserve">, </w:t>
      </w:r>
      <w:r>
        <w:rPr>
          <w:i/>
          <w:iCs/>
        </w:rPr>
        <w:t>2</w:t>
      </w:r>
      <w:r>
        <w:t xml:space="preserve">(1), 1–11. </w:t>
      </w:r>
      <w:hyperlink r:id="rId47">
        <w:r>
          <w:rPr>
            <w:rStyle w:val="Hyperlink"/>
          </w:rPr>
          <w:t>https://doi.org/10.1215/21573689-1572535</w:t>
        </w:r>
      </w:hyperlink>
    </w:p>
    <w:p w14:paraId="4017D6E3" w14:textId="77777777" w:rsidR="00A826B4" w:rsidRDefault="001943E5">
      <w:pPr>
        <w:pStyle w:val="Bibliography"/>
      </w:pPr>
      <w:bookmarkStart w:id="170" w:name="ref-harlanDischargeEstimationDense2021"/>
      <w:bookmarkEnd w:id="169"/>
      <w:r>
        <w:t>Harlan, M. E., Gleason, C. J., Altenau, E. H., Butman, D., Carter, T., Chu, V. W., et al. (2021). Discharge Estimation from Dense Arra</w:t>
      </w:r>
      <w:r>
        <w:t xml:space="preserve">ys of Pressure Transducers. </w:t>
      </w:r>
      <w:r>
        <w:rPr>
          <w:i/>
          <w:iCs/>
        </w:rPr>
        <w:t>Water Resources Research</w:t>
      </w:r>
      <w:r>
        <w:t xml:space="preserve">, </w:t>
      </w:r>
      <w:r>
        <w:rPr>
          <w:i/>
          <w:iCs/>
        </w:rPr>
        <w:t>n/a</w:t>
      </w:r>
      <w:r>
        <w:t xml:space="preserve">(n/a), e2020WR028714. </w:t>
      </w:r>
      <w:hyperlink r:id="rId48">
        <w:r>
          <w:rPr>
            <w:rStyle w:val="Hyperlink"/>
          </w:rPr>
          <w:t>https://doi.org/10.1029/2020WR028714</w:t>
        </w:r>
      </w:hyperlink>
    </w:p>
    <w:p w14:paraId="4017D6E4" w14:textId="77777777" w:rsidR="00A826B4" w:rsidRDefault="001943E5">
      <w:pPr>
        <w:pStyle w:val="Bibliography"/>
      </w:pPr>
      <w:bookmarkStart w:id="171" w:name="ref-horgbyUnexpectedLargeEvasion2019"/>
      <w:bookmarkEnd w:id="170"/>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49">
        <w:r>
          <w:rPr>
            <w:rStyle w:val="Hyperlink"/>
          </w:rPr>
          <w:t>https://doi.org/10.1038/s41467-019-12905-z</w:t>
        </w:r>
      </w:hyperlink>
    </w:p>
    <w:p w14:paraId="4017D6E5" w14:textId="77777777" w:rsidR="00A826B4" w:rsidRDefault="001943E5">
      <w:pPr>
        <w:pStyle w:val="Bibliography"/>
      </w:pPr>
      <w:bookmarkStart w:id="172" w:name="ref-ishitsukaCombiningOpticalRemote2020"/>
      <w:bookmarkEnd w:id="171"/>
      <w:r>
        <w:t>Ishitsuka, Y., Gleason, C. J., Hagemann, M. W., Beighley, E., Allen, G. H., Feng, D., et al. (2020). Combining optical remote sensing, McFLI discharge estimation, global hyd</w:t>
      </w:r>
      <w:r>
        <w:t xml:space="preserve">rologic modelling, and data assimilation to improve daily discharge estimates across an entire large watershed. </w:t>
      </w:r>
      <w:r>
        <w:rPr>
          <w:i/>
          <w:iCs/>
        </w:rPr>
        <w:t>Water Resources Research</w:t>
      </w:r>
      <w:r>
        <w:t xml:space="preserve">, </w:t>
      </w:r>
      <w:r>
        <w:rPr>
          <w:i/>
          <w:iCs/>
        </w:rPr>
        <w:t>n/a</w:t>
      </w:r>
      <w:r>
        <w:t xml:space="preserve">(n/a). </w:t>
      </w:r>
      <w:hyperlink r:id="rId50">
        <w:r>
          <w:rPr>
            <w:rStyle w:val="Hyperlink"/>
          </w:rPr>
          <w:t>https://doi.org/10.1029/2020WR027794</w:t>
        </w:r>
      </w:hyperlink>
    </w:p>
    <w:p w14:paraId="4017D6E6" w14:textId="77777777" w:rsidR="00A826B4" w:rsidRDefault="001943E5">
      <w:pPr>
        <w:pStyle w:val="Bibliography"/>
      </w:pPr>
      <w:bookmarkStart w:id="173" w:name="ref-katulStructureFunctionModel2018"/>
      <w:bookmarkEnd w:id="172"/>
      <w:r>
        <w:t>Katul, G., Mamm</w:t>
      </w:r>
      <w:r>
        <w:t xml:space="preserve">arella, I., Grönholm, T., &amp; Vesala, T. (2018). A Structure Function Model Recovers the Many Formulations for Air-Water Gas Transfer Velocity. </w:t>
      </w:r>
      <w:r>
        <w:rPr>
          <w:i/>
          <w:iCs/>
        </w:rPr>
        <w:t>Water Resources Research</w:t>
      </w:r>
      <w:r>
        <w:t xml:space="preserve">, </w:t>
      </w:r>
      <w:r>
        <w:rPr>
          <w:i/>
          <w:iCs/>
        </w:rPr>
        <w:t>54</w:t>
      </w:r>
      <w:r>
        <w:t xml:space="preserve">(9), 5905–5920. </w:t>
      </w:r>
      <w:hyperlink r:id="rId51">
        <w:r>
          <w:rPr>
            <w:rStyle w:val="Hyperlink"/>
          </w:rPr>
          <w:t>https://doi.or</w:t>
        </w:r>
        <w:r>
          <w:rPr>
            <w:rStyle w:val="Hyperlink"/>
          </w:rPr>
          <w:t>g/10.1029/2018WR022731</w:t>
        </w:r>
      </w:hyperlink>
    </w:p>
    <w:p w14:paraId="4017D6E7" w14:textId="77777777" w:rsidR="00A826B4" w:rsidRDefault="001943E5">
      <w:pPr>
        <w:pStyle w:val="Bibliography"/>
      </w:pPr>
      <w:bookmarkStart w:id="174" w:name="ref-knobenTechnicalNoteInherent2019"/>
      <w:bookmarkEnd w:id="173"/>
      <w:r>
        <w:lastRenderedPageBreak/>
        <w:t xml:space="preserve">Knoben, W. J. M., Freer, J. E., &amp; Woods, R. A. (2019). Technical note: Inherent benchmark or not? Comparing Nash and Kling efficiency scores. </w:t>
      </w:r>
      <w:r>
        <w:rPr>
          <w:i/>
          <w:iCs/>
        </w:rPr>
        <w:t>Hydrology and Earth System Sciences</w:t>
      </w:r>
      <w:r>
        <w:t xml:space="preserve">, </w:t>
      </w:r>
      <w:r>
        <w:rPr>
          <w:i/>
          <w:iCs/>
        </w:rPr>
        <w:t>23</w:t>
      </w:r>
      <w:r>
        <w:t xml:space="preserve">(10), 4323–4331. </w:t>
      </w:r>
      <w:hyperlink r:id="rId52">
        <w:r>
          <w:rPr>
            <w:rStyle w:val="Hyperlink"/>
          </w:rPr>
          <w:t>https://doi.org/10.5194/hess-23-4323-2019</w:t>
        </w:r>
      </w:hyperlink>
    </w:p>
    <w:p w14:paraId="4017D6E8" w14:textId="77777777" w:rsidR="00A826B4" w:rsidRDefault="001943E5">
      <w:pPr>
        <w:pStyle w:val="Bibliography"/>
      </w:pPr>
      <w:bookmarkStart w:id="175" w:name="ref-lamontEddyCellModel1970"/>
      <w:bookmarkEnd w:id="174"/>
      <w:r>
        <w:t xml:space="preserve">Lamont, J. C., &amp; Scott, D. S. (1970). An Eddy Cell Model of Mass Transfer into the Surface of a Turbulent Liquid. </w:t>
      </w:r>
      <w:r>
        <w:rPr>
          <w:i/>
          <w:iCs/>
        </w:rPr>
        <w:t>AIChE Journal</w:t>
      </w:r>
      <w:r>
        <w:t xml:space="preserve">, </w:t>
      </w:r>
      <w:r>
        <w:rPr>
          <w:i/>
          <w:iCs/>
        </w:rPr>
        <w:t>16</w:t>
      </w:r>
      <w:r>
        <w:t>(4), 513–519.</w:t>
      </w:r>
    </w:p>
    <w:p w14:paraId="4017D6E9" w14:textId="77777777" w:rsidR="00A826B4" w:rsidRDefault="001943E5">
      <w:pPr>
        <w:pStyle w:val="Bibliography"/>
      </w:pPr>
      <w:bookmarkStart w:id="176" w:name="ref-larnierRiverDischargeBathymetry2020a"/>
      <w:bookmarkEnd w:id="175"/>
      <w:r>
        <w:t>Larnier, K., Monnier, J., Garambois, P.-A.,</w:t>
      </w:r>
      <w:r>
        <w:t xml:space="preserve">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53">
        <w:r>
          <w:rPr>
            <w:rStyle w:val="Hyperlink"/>
          </w:rPr>
          <w:t>https://doi.org/10.1080/17415977.202</w:t>
        </w:r>
        <w:r>
          <w:rPr>
            <w:rStyle w:val="Hyperlink"/>
          </w:rPr>
          <w:t>0.1803858</w:t>
        </w:r>
      </w:hyperlink>
    </w:p>
    <w:p w14:paraId="4017D6EA" w14:textId="77777777" w:rsidR="00A826B4" w:rsidRDefault="001943E5">
      <w:pPr>
        <w:pStyle w:val="Bibliography"/>
      </w:pPr>
      <w:bookmarkStart w:id="177" w:name="ref-lauerwaldSpatialPatternsCO22015"/>
      <w:bookmarkEnd w:id="176"/>
      <w:r>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54">
        <w:r>
          <w:rPr>
            <w:rStyle w:val="Hyperlink"/>
          </w:rPr>
          <w:t>https://doi.org/10.1002/2014GB004941</w:t>
        </w:r>
      </w:hyperlink>
    </w:p>
    <w:p w14:paraId="4017D6EB" w14:textId="77777777" w:rsidR="00A826B4" w:rsidRDefault="001943E5">
      <w:pPr>
        <w:pStyle w:val="Bibliography"/>
      </w:pPr>
      <w:bookmarkStart w:id="178" w:name="ref-leopoldHydraulicGeometryStream1953"/>
      <w:bookmarkEnd w:id="177"/>
      <w:r>
        <w:t xml:space="preserve">Leopold, L. B., &amp; Maddock, T. (1953). </w:t>
      </w:r>
      <w:r>
        <w:rPr>
          <w:i/>
          <w:iCs/>
        </w:rPr>
        <w:t>The Hydraulic Geometry of Stream Channels and Some Physiographic Implications</w:t>
      </w:r>
      <w:r>
        <w:t>. U.S. Government Printing Office.</w:t>
      </w:r>
    </w:p>
    <w:p w14:paraId="4017D6EC" w14:textId="77777777" w:rsidR="00A826B4" w:rsidRDefault="001943E5">
      <w:pPr>
        <w:pStyle w:val="Bibliography"/>
      </w:pPr>
      <w:bookmarkStart w:id="179" w:name="ref-liuHydrologicControlsPCO22018a"/>
      <w:bookmarkEnd w:id="178"/>
      <w:r>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55">
        <w:r>
          <w:rPr>
            <w:rStyle w:val="Hyperlink"/>
          </w:rPr>
          <w:t>https://doi.org/10.1002/lol2.10095</w:t>
        </w:r>
      </w:hyperlink>
    </w:p>
    <w:p w14:paraId="4017D6ED" w14:textId="77777777" w:rsidR="00A826B4" w:rsidRDefault="001943E5">
      <w:pPr>
        <w:pStyle w:val="Bibliography"/>
      </w:pPr>
      <w:bookmarkStart w:id="180" w:name="ref-lorkeUnifiedScalingRelation2006"/>
      <w:bookmarkEnd w:id="179"/>
      <w:r>
        <w:t xml:space="preserve">Lorke, A., &amp; </w:t>
      </w:r>
      <w:r>
        <w:t xml:space="preserve">Peeters, F. (2006). Toward a Unified Scaling Relation for Interfacial Fluxes. </w:t>
      </w:r>
      <w:r>
        <w:rPr>
          <w:i/>
          <w:iCs/>
        </w:rPr>
        <w:t>Journal of Physical Oceanography</w:t>
      </w:r>
      <w:r>
        <w:t xml:space="preserve">, </w:t>
      </w:r>
      <w:r>
        <w:rPr>
          <w:i/>
          <w:iCs/>
        </w:rPr>
        <w:t>36</w:t>
      </w:r>
      <w:r>
        <w:t xml:space="preserve">(5), 955–961. </w:t>
      </w:r>
      <w:hyperlink r:id="rId56">
        <w:r>
          <w:rPr>
            <w:rStyle w:val="Hyperlink"/>
          </w:rPr>
          <w:t>https://doi.org/10.1175/JPO2903.1</w:t>
        </w:r>
      </w:hyperlink>
    </w:p>
    <w:p w14:paraId="4017D6EE" w14:textId="77777777" w:rsidR="00A826B4" w:rsidRDefault="001943E5">
      <w:pPr>
        <w:pStyle w:val="Bibliography"/>
      </w:pPr>
      <w:bookmarkStart w:id="181" w:name="ref-moogAirWaterGasTransfer1999"/>
      <w:bookmarkEnd w:id="180"/>
      <w:r>
        <w:lastRenderedPageBreak/>
        <w:t>Moog, D. B., &amp; Jirka, G. H. (1999a). Air-</w:t>
      </w:r>
      <w:r>
        <w:t xml:space="preserve">Water Gas Transfer in Uniform Channel Flow. </w:t>
      </w:r>
      <w:r>
        <w:rPr>
          <w:i/>
          <w:iCs/>
        </w:rPr>
        <w:t>Journal of Hydraulic Engineering</w:t>
      </w:r>
      <w:r>
        <w:t xml:space="preserve">, </w:t>
      </w:r>
      <w:r>
        <w:rPr>
          <w:i/>
          <w:iCs/>
        </w:rPr>
        <w:t>125</w:t>
      </w:r>
      <w:r>
        <w:t xml:space="preserve">(1), 3–10. </w:t>
      </w:r>
      <w:hyperlink r:id="rId57">
        <w:r>
          <w:rPr>
            <w:rStyle w:val="Hyperlink"/>
          </w:rPr>
          <w:t>https://doi.org/10.1061/(ASCE)0733-9429(1999)125:1(3)</w:t>
        </w:r>
      </w:hyperlink>
    </w:p>
    <w:p w14:paraId="4017D6EF" w14:textId="77777777" w:rsidR="00A826B4" w:rsidRDefault="001943E5">
      <w:pPr>
        <w:pStyle w:val="Bibliography"/>
      </w:pPr>
      <w:bookmarkStart w:id="182" w:name="ref-moogStreamReaerationNonuniform1999"/>
      <w:bookmarkEnd w:id="181"/>
      <w:r>
        <w:t xml:space="preserve">Moog, D. B., &amp; Jirka, G. H. (1999b). Stream Reaeration in Nonuniform Flow: Macroroughness Enhancement. </w:t>
      </w:r>
      <w:r>
        <w:rPr>
          <w:i/>
          <w:iCs/>
        </w:rPr>
        <w:t>Journal of Hydraulic Engineering</w:t>
      </w:r>
      <w:r>
        <w:t xml:space="preserve">, </w:t>
      </w:r>
      <w:r>
        <w:rPr>
          <w:i/>
          <w:iCs/>
        </w:rPr>
        <w:t>125</w:t>
      </w:r>
      <w:r>
        <w:t>(1), 6.</w:t>
      </w:r>
    </w:p>
    <w:p w14:paraId="4017D6F0" w14:textId="77777777" w:rsidR="00A826B4" w:rsidRDefault="001943E5">
      <w:pPr>
        <w:pStyle w:val="Bibliography"/>
      </w:pPr>
      <w:bookmarkStart w:id="183" w:name="ref-nezuTurbulenceOpenChannel1993"/>
      <w:bookmarkEnd w:id="182"/>
      <w:r>
        <w:t xml:space="preserve">Nezu, I., &amp; Nakagawa, H. (1993). </w:t>
      </w:r>
      <w:r>
        <w:rPr>
          <w:i/>
          <w:iCs/>
        </w:rPr>
        <w:t>Turbulence in Open Ch</w:t>
      </w:r>
      <w:r>
        <w:rPr>
          <w:i/>
          <w:iCs/>
        </w:rPr>
        <w:t>annel Flows</w:t>
      </w:r>
      <w:r>
        <w:t>. A.A. Balkema.</w:t>
      </w:r>
    </w:p>
    <w:p w14:paraId="4017D6F1" w14:textId="77777777" w:rsidR="00A826B4" w:rsidRDefault="001943E5">
      <w:pPr>
        <w:pStyle w:val="Bibliography"/>
      </w:pPr>
      <w:bookmarkStart w:id="184" w:name="Xf0d7134c4429b54eb59e67421c7f58b95f7f684"/>
      <w:bookmarkEnd w:id="183"/>
      <w:r>
        <w:t xml:space="preserve">Oubanas, H., Gejadze, I., Malaterre, P.-O., Durand, M., Wei, R., Frasson, R. P. M., &amp; Domeneghetti, A. (2018). Discharge Estimation in Ungauged Basins Through Variational Data Assimilation: The Potential of the SWOT Mission. </w:t>
      </w:r>
      <w:r>
        <w:rPr>
          <w:i/>
          <w:iCs/>
        </w:rPr>
        <w:t>Wate</w:t>
      </w:r>
      <w:r>
        <w:rPr>
          <w:i/>
          <w:iCs/>
        </w:rPr>
        <w:t>r Resources Research</w:t>
      </w:r>
      <w:r>
        <w:t xml:space="preserve">, </w:t>
      </w:r>
      <w:r>
        <w:rPr>
          <w:i/>
          <w:iCs/>
        </w:rPr>
        <w:t>54</w:t>
      </w:r>
      <w:r>
        <w:t xml:space="preserve">(3), 2405–2423. </w:t>
      </w:r>
      <w:hyperlink r:id="rId58">
        <w:r>
          <w:rPr>
            <w:rStyle w:val="Hyperlink"/>
          </w:rPr>
          <w:t>https://doi.org/10.1002/2017WR021735</w:t>
        </w:r>
      </w:hyperlink>
    </w:p>
    <w:p w14:paraId="4017D6F2" w14:textId="77777777" w:rsidR="00A826B4" w:rsidRDefault="001943E5">
      <w:pPr>
        <w:pStyle w:val="Bibliography"/>
      </w:pPr>
      <w:bookmarkStart w:id="185" w:name="ref-owensReaerationStudiesStreams1964"/>
      <w:bookmarkEnd w:id="184"/>
      <w:r>
        <w:t xml:space="preserve">Owens, M., Edwards, R. W., &amp; Gibbs, J. W. (1964). Some reaeration studies in streams. </w:t>
      </w:r>
      <w:r>
        <w:rPr>
          <w:i/>
          <w:iCs/>
        </w:rPr>
        <w:t>Inter. J. Air Water Poll.</w:t>
      </w:r>
      <w:r>
        <w:t xml:space="preserve">, </w:t>
      </w:r>
      <w:r>
        <w:rPr>
          <w:i/>
          <w:iCs/>
        </w:rPr>
        <w:t>8</w:t>
      </w:r>
      <w:r>
        <w:t>, 469–486</w:t>
      </w:r>
      <w:r>
        <w:t>.</w:t>
      </w:r>
    </w:p>
    <w:p w14:paraId="4017D6F3" w14:textId="77777777" w:rsidR="00A826B4" w:rsidRDefault="001943E5">
      <w:pPr>
        <w:pStyle w:val="Bibliography"/>
      </w:pPr>
      <w:bookmarkStart w:id="186" w:name="ref-panLargePersistentCarbon2011"/>
      <w:bookmarkEnd w:id="185"/>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59">
        <w:r>
          <w:rPr>
            <w:rStyle w:val="Hyperlink"/>
          </w:rPr>
          <w:t>https://doi.org</w:t>
        </w:r>
        <w:r>
          <w:rPr>
            <w:rStyle w:val="Hyperlink"/>
          </w:rPr>
          <w:t>/10.1126/science.1201609</w:t>
        </w:r>
      </w:hyperlink>
    </w:p>
    <w:p w14:paraId="4017D6F4" w14:textId="77777777" w:rsidR="00A826B4" w:rsidRDefault="001943E5">
      <w:pPr>
        <w:pStyle w:val="Bibliography"/>
      </w:pPr>
      <w:bookmarkStart w:id="187" w:name="ref-peterScalesDriversTemporal2014"/>
      <w:bookmarkEnd w:id="186"/>
      <w:r>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 xml:space="preserve">(6), 1078–1091. </w:t>
      </w:r>
      <w:hyperlink r:id="rId60">
        <w:r>
          <w:rPr>
            <w:rStyle w:val="Hyperlink"/>
          </w:rPr>
          <w:t>https://doi.org/10.1002/2013JG002552</w:t>
        </w:r>
      </w:hyperlink>
    </w:p>
    <w:p w14:paraId="4017D6F5" w14:textId="77777777" w:rsidR="00A826B4" w:rsidRDefault="001943E5">
      <w:pPr>
        <w:pStyle w:val="Bibliography"/>
      </w:pPr>
      <w:bookmarkStart w:id="188" w:name="ref-ranDynamicsRiverineCO22017"/>
      <w:bookmarkEnd w:id="187"/>
      <w:r>
        <w:t xml:space="preserve">Ran, L., Lu, X. X., &amp; Liu, S. (2017). Dynamics of riverine CO2 in the Yangtze River fluvial network and their implications for carbon evasion. </w:t>
      </w:r>
      <w:r>
        <w:rPr>
          <w:i/>
          <w:iCs/>
        </w:rPr>
        <w:t>Biogeosciences</w:t>
      </w:r>
      <w:r>
        <w:t xml:space="preserve">, </w:t>
      </w:r>
      <w:r>
        <w:rPr>
          <w:i/>
          <w:iCs/>
        </w:rPr>
        <w:t>14</w:t>
      </w:r>
      <w:r>
        <w:t>, 2183</w:t>
      </w:r>
      <w:r>
        <w:t>–2198.</w:t>
      </w:r>
    </w:p>
    <w:p w14:paraId="4017D6F6" w14:textId="77777777" w:rsidR="00A826B4" w:rsidRDefault="001943E5">
      <w:pPr>
        <w:pStyle w:val="Bibliography"/>
      </w:pPr>
      <w:bookmarkStart w:id="189" w:name="ref-raymondAtmosphericCO2Evasion2000"/>
      <w:bookmarkEnd w:id="188"/>
      <w:r>
        <w:lastRenderedPageBreak/>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 xml:space="preserve">(8), 1707–1717. </w:t>
      </w:r>
      <w:hyperlink r:id="rId61">
        <w:r>
          <w:rPr>
            <w:rStyle w:val="Hyperlink"/>
          </w:rPr>
          <w:t>https://doi.org/10.4319/lo.2000.45.8.1707</w:t>
        </w:r>
      </w:hyperlink>
    </w:p>
    <w:p w14:paraId="4017D6F7" w14:textId="77777777" w:rsidR="00A826B4" w:rsidRDefault="001943E5">
      <w:pPr>
        <w:pStyle w:val="Bibliography"/>
      </w:pPr>
      <w:bookmarkStart w:id="190" w:name="ref-raymondScalingGasTransfer2012"/>
      <w:bookmarkEnd w:id="189"/>
      <w:r>
        <w:t xml:space="preserve">Raymond, P. A., Zappa, C. J., Butman, D., Bott, T. L., Potter, J., Mulholland, P., et al. (2012). Scaling the gas transfer velocity and hydraulic geometry in streams and small rivers. </w:t>
      </w:r>
      <w:r>
        <w:rPr>
          <w:i/>
          <w:iCs/>
        </w:rPr>
        <w:t>Limnolog</w:t>
      </w:r>
      <w:r>
        <w:rPr>
          <w:i/>
          <w:iCs/>
        </w:rPr>
        <w:t>y and Oceanography</w:t>
      </w:r>
      <w:r>
        <w:t xml:space="preserve">, 41–53. </w:t>
      </w:r>
      <w:hyperlink r:id="rId62">
        <w:r>
          <w:rPr>
            <w:rStyle w:val="Hyperlink"/>
          </w:rPr>
          <w:t>https://doi.org/10.1215/21573689-1597669@10.1002/(ISSN)1939-5590.MethaneVI</w:t>
        </w:r>
      </w:hyperlink>
    </w:p>
    <w:p w14:paraId="4017D6F8" w14:textId="77777777" w:rsidR="00A826B4" w:rsidRDefault="001943E5">
      <w:pPr>
        <w:pStyle w:val="Bibliography"/>
      </w:pPr>
      <w:bookmarkStart w:id="191" w:name="ref-raymondGlobalCarbonDioxide2013"/>
      <w:bookmarkEnd w:id="190"/>
      <w:r>
        <w:t>Raymond, P. A., Hartmann, J., Lauerwald, R., Sobek, S., McDo</w:t>
      </w:r>
      <w:r>
        <w:t xml:space="preserve">nald, C., Hoover, M., et al. (2013). Global carbon dioxide emissions from inland waters. </w:t>
      </w:r>
      <w:r>
        <w:rPr>
          <w:i/>
          <w:iCs/>
        </w:rPr>
        <w:t>Nature</w:t>
      </w:r>
      <w:r>
        <w:t xml:space="preserve">, </w:t>
      </w:r>
      <w:r>
        <w:rPr>
          <w:i/>
          <w:iCs/>
        </w:rPr>
        <w:t>503</w:t>
      </w:r>
      <w:r>
        <w:t xml:space="preserve">(7476), 355–359. </w:t>
      </w:r>
      <w:hyperlink r:id="rId63">
        <w:r>
          <w:rPr>
            <w:rStyle w:val="Hyperlink"/>
          </w:rPr>
          <w:t>https://doi.org/10.1038/nature12760</w:t>
        </w:r>
      </w:hyperlink>
    </w:p>
    <w:p w14:paraId="4017D6F9" w14:textId="77777777" w:rsidR="00A826B4" w:rsidRDefault="001943E5">
      <w:pPr>
        <w:pStyle w:val="Bibliography"/>
      </w:pPr>
      <w:bookmarkStart w:id="192" w:name="X27ee59fd84b56f65b1a00ff8e0bb92ac4d169b9"/>
      <w:bookmarkEnd w:id="191"/>
      <w:r>
        <w:t xml:space="preserve">Rocher-Ros, G., Sponseller, R. A., Lidberg, W., </w:t>
      </w:r>
      <w:r>
        <w:t xml:space="preserve">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64">
        <w:r>
          <w:rPr>
            <w:rStyle w:val="Hyperlink"/>
          </w:rPr>
          <w:t>https://doi.org/10.1002/lol2.10108</w:t>
        </w:r>
      </w:hyperlink>
    </w:p>
    <w:p w14:paraId="4017D6FA" w14:textId="77777777" w:rsidR="00A826B4" w:rsidRDefault="001943E5">
      <w:pPr>
        <w:pStyle w:val="Bibliography"/>
      </w:pPr>
      <w:bookmarkStart w:id="193" w:name="X9d24b65e3a1bed3e3aaab2ae38d369a2c8c4e36"/>
      <w:bookmarkEnd w:id="192"/>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12), e202</w:t>
      </w:r>
      <w:r>
        <w:t xml:space="preserve">1GB006972. </w:t>
      </w:r>
      <w:hyperlink r:id="rId65">
        <w:r>
          <w:rPr>
            <w:rStyle w:val="Hyperlink"/>
          </w:rPr>
          <w:t>https://doi.org/10.1029/2021GB006972</w:t>
        </w:r>
      </w:hyperlink>
    </w:p>
    <w:p w14:paraId="4017D6FB" w14:textId="77777777" w:rsidR="00A826B4" w:rsidRDefault="001943E5">
      <w:pPr>
        <w:pStyle w:val="Bibliography"/>
      </w:pPr>
      <w:bookmarkStart w:id="194" w:name="ref-sand-jensenCO2DynamicsDanish2012"/>
      <w:bookmarkEnd w:id="193"/>
      <w:r>
        <w:t xml:space="preserve">Sand-Jensen, K., &amp; Staehr, P. A. (2012). CO2 dynamics along Danish lowland streams: Waterair gradients, piston velocities and evasion rates. </w:t>
      </w:r>
      <w:r>
        <w:rPr>
          <w:i/>
          <w:iCs/>
        </w:rPr>
        <w:t>Biogeochemi</w:t>
      </w:r>
      <w:r>
        <w:rPr>
          <w:i/>
          <w:iCs/>
        </w:rPr>
        <w:t>stry</w:t>
      </w:r>
      <w:r>
        <w:t xml:space="preserve">, </w:t>
      </w:r>
      <w:r>
        <w:rPr>
          <w:i/>
          <w:iCs/>
        </w:rPr>
        <w:t>111</w:t>
      </w:r>
      <w:r>
        <w:t xml:space="preserve">(1), 615–628. </w:t>
      </w:r>
      <w:hyperlink r:id="rId66">
        <w:r>
          <w:rPr>
            <w:rStyle w:val="Hyperlink"/>
          </w:rPr>
          <w:t>https://doi.org/10.1007/s10533-011-9696-6</w:t>
        </w:r>
      </w:hyperlink>
    </w:p>
    <w:p w14:paraId="4017D6FC" w14:textId="77777777" w:rsidR="00A826B4" w:rsidRDefault="001943E5">
      <w:pPr>
        <w:pStyle w:val="Bibliography"/>
      </w:pPr>
      <w:bookmarkStart w:id="195" w:name="ref-talkeTurbulentKineticEnergy2013"/>
      <w:bookmarkEnd w:id="194"/>
      <w:r>
        <w:lastRenderedPageBreak/>
        <w:t xml:space="preserve">Talke, S. A., Horner-Devine, A. R., Chickadel, C. C., &amp; Jessup, A. T. (2013). Turbulent kinetic energy and coherent structures in </w:t>
      </w:r>
      <w:r>
        <w:t xml:space="preserve">a tidal river. </w:t>
      </w:r>
      <w:r>
        <w:rPr>
          <w:i/>
          <w:iCs/>
        </w:rPr>
        <w:t>Journal of Geophysical Research: Oceans</w:t>
      </w:r>
      <w:r>
        <w:t xml:space="preserve">, </w:t>
      </w:r>
      <w:r>
        <w:rPr>
          <w:i/>
          <w:iCs/>
        </w:rPr>
        <w:t>118</w:t>
      </w:r>
      <w:r>
        <w:t xml:space="preserve">(12), 6965–6981. </w:t>
      </w:r>
      <w:hyperlink r:id="rId67">
        <w:r>
          <w:rPr>
            <w:rStyle w:val="Hyperlink"/>
          </w:rPr>
          <w:t>https://doi.org/10.1002/2012JC008103</w:t>
        </w:r>
      </w:hyperlink>
    </w:p>
    <w:p w14:paraId="4017D6FD" w14:textId="77777777" w:rsidR="00A826B4" w:rsidRDefault="001943E5">
      <w:pPr>
        <w:pStyle w:val="Bibliography"/>
      </w:pPr>
      <w:bookmarkStart w:id="196" w:name="ref-tokoroHighGastransferVelocity2008"/>
      <w:bookmarkEnd w:id="195"/>
      <w:r>
        <w:t>Tokoro, T., Kayanne, H., Watanabe, A., Nadaoka, K., Tamura, H., Nozaki, K., et al. (200</w:t>
      </w:r>
      <w:r>
        <w:t xml:space="preserve">8). High gas-transfer velocity in coastal regions with high energy-dissipation rates. </w:t>
      </w:r>
      <w:r>
        <w:rPr>
          <w:i/>
          <w:iCs/>
        </w:rPr>
        <w:t>Journal of Geophysical Research: Oceans</w:t>
      </w:r>
      <w:r>
        <w:t xml:space="preserve">, </w:t>
      </w:r>
      <w:r>
        <w:rPr>
          <w:i/>
          <w:iCs/>
        </w:rPr>
        <w:t>113</w:t>
      </w:r>
      <w:r>
        <w:t xml:space="preserve">(C11). </w:t>
      </w:r>
      <w:hyperlink r:id="rId68">
        <w:r>
          <w:rPr>
            <w:rStyle w:val="Hyperlink"/>
          </w:rPr>
          <w:t>https://doi.org/10.1029/2007JC004528</w:t>
        </w:r>
      </w:hyperlink>
    </w:p>
    <w:p w14:paraId="4017D6FE" w14:textId="77777777" w:rsidR="00A826B4" w:rsidRDefault="001943E5">
      <w:pPr>
        <w:pStyle w:val="Bibliography"/>
      </w:pPr>
      <w:bookmarkStart w:id="197" w:name="ref-tuozzoloEstimatingRiverDischarge2019"/>
      <w:bookmarkEnd w:id="196"/>
      <w:r>
        <w:t>Tuozzolo, S., Lind, G., Ov</w:t>
      </w:r>
      <w:r>
        <w:t xml:space="preserve">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69">
        <w:r>
          <w:rPr>
            <w:rStyle w:val="Hyperlink"/>
          </w:rPr>
          <w:t>https://doi.org/10.1029/2018GL080771</w:t>
        </w:r>
      </w:hyperlink>
    </w:p>
    <w:p w14:paraId="4017D6FF" w14:textId="77777777" w:rsidR="00A826B4" w:rsidRDefault="001943E5">
      <w:pPr>
        <w:pStyle w:val="Bibliography"/>
      </w:pPr>
      <w:bookmarkStart w:id="198" w:name="ref-ulsethDistinctAirWater2019"/>
      <w:bookmarkEnd w:id="197"/>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4), 259–26</w:t>
      </w:r>
      <w:r>
        <w:t xml:space="preserve">3. </w:t>
      </w:r>
      <w:hyperlink r:id="rId70">
        <w:r>
          <w:rPr>
            <w:rStyle w:val="Hyperlink"/>
          </w:rPr>
          <w:t>https://doi.org/10.1038/s41561-019-0324-8</w:t>
        </w:r>
      </w:hyperlink>
    </w:p>
    <w:p w14:paraId="4017D700" w14:textId="77777777" w:rsidR="00A826B4" w:rsidRDefault="001943E5">
      <w:pPr>
        <w:pStyle w:val="Bibliography"/>
      </w:pPr>
      <w:bookmarkStart w:id="199" w:name="Xf018031ac1968502e8c6e3c3ca9744200b7cb3d"/>
      <w:bookmarkEnd w:id="198"/>
      <w:r>
        <w:t>Vachon, D., Prairie, Y. T., &amp; Cole, J. J. (2010). The relationship between near-surface turbulence and gas transfer velocity in freshwater systems and</w:t>
      </w:r>
      <w:r>
        <w:t xml:space="preserve"> its implications for floating chamber measurements of gas exchange. </w:t>
      </w:r>
      <w:r>
        <w:rPr>
          <w:i/>
          <w:iCs/>
        </w:rPr>
        <w:t>Limnology and Oceanography</w:t>
      </w:r>
      <w:r>
        <w:t xml:space="preserve">, </w:t>
      </w:r>
      <w:r>
        <w:rPr>
          <w:i/>
          <w:iCs/>
        </w:rPr>
        <w:t>55</w:t>
      </w:r>
      <w:r>
        <w:t xml:space="preserve">(4), 1723–1732. </w:t>
      </w:r>
      <w:hyperlink r:id="rId71">
        <w:r>
          <w:rPr>
            <w:rStyle w:val="Hyperlink"/>
          </w:rPr>
          <w:t>https://doi.org/10.4319/lo.2010.55.4.1723</w:t>
        </w:r>
      </w:hyperlink>
    </w:p>
    <w:p w14:paraId="4017D701" w14:textId="77777777" w:rsidR="00A826B4" w:rsidRDefault="001943E5">
      <w:pPr>
        <w:pStyle w:val="Bibliography"/>
      </w:pPr>
      <w:bookmarkStart w:id="200" w:name="X19bbff5009581955030fe4ea159830e4885d13d"/>
      <w:bookmarkEnd w:id="199"/>
      <w:r>
        <w:t xml:space="preserve">Wallin, M. B., Öquist, M. G., Buffam, </w:t>
      </w:r>
      <w:r>
        <w:t xml:space="preserve">I., Billett, M. F., Nisell, J., &amp; Bishop, K. H. (2011). Spatiotemporal variability of the gas transfer coefficient (KCO2) in boreal streams: Implications </w:t>
      </w:r>
      <w:r>
        <w:lastRenderedPageBreak/>
        <w:t xml:space="preserve">for large scale estimates of CO2 evasion. </w:t>
      </w:r>
      <w:r>
        <w:rPr>
          <w:i/>
          <w:iCs/>
        </w:rPr>
        <w:t>Global Biogeochemical Cycles</w:t>
      </w:r>
      <w:r>
        <w:t xml:space="preserve">, </w:t>
      </w:r>
      <w:r>
        <w:rPr>
          <w:i/>
          <w:iCs/>
        </w:rPr>
        <w:t>25</w:t>
      </w:r>
      <w:r>
        <w:t xml:space="preserve">(3). </w:t>
      </w:r>
      <w:hyperlink r:id="rId72">
        <w:r>
          <w:rPr>
            <w:rStyle w:val="Hyperlink"/>
          </w:rPr>
          <w:t>https://doi.org/10.1029/2010GB003975</w:t>
        </w:r>
      </w:hyperlink>
    </w:p>
    <w:p w14:paraId="4017D702" w14:textId="77777777" w:rsidR="00A826B4" w:rsidRDefault="001943E5">
      <w:pPr>
        <w:pStyle w:val="Bibliography"/>
      </w:pPr>
      <w:bookmarkStart w:id="201" w:name="ref-wangPhysicallyBasedScaling2021"/>
      <w:bookmarkEnd w:id="200"/>
      <w:r>
        <w:t xml:space="preserve">Wang, J., Bombardelli, F. A., &amp; Dong, X. (2021). Physically Based Scaling Models to Predict Gas Transfer Velocity in Streams and Rivers. </w:t>
      </w:r>
      <w:r>
        <w:rPr>
          <w:i/>
          <w:iCs/>
        </w:rPr>
        <w:t>Water Resources Research</w:t>
      </w:r>
      <w:r>
        <w:t xml:space="preserve">, </w:t>
      </w:r>
      <w:r>
        <w:rPr>
          <w:i/>
          <w:iCs/>
        </w:rPr>
        <w:t>57</w:t>
      </w:r>
      <w:r>
        <w:t xml:space="preserve">(3), e2020WR028757. </w:t>
      </w:r>
      <w:hyperlink r:id="rId73">
        <w:r>
          <w:rPr>
            <w:rStyle w:val="Hyperlink"/>
          </w:rPr>
          <w:t>https://doi.org/10.1029/2020WR028757</w:t>
        </w:r>
      </w:hyperlink>
    </w:p>
    <w:p w14:paraId="4017D703" w14:textId="77777777" w:rsidR="00A826B4" w:rsidRDefault="001943E5">
      <w:pPr>
        <w:pStyle w:val="Bibliography"/>
      </w:pPr>
      <w:bookmarkStart w:id="202" w:name="ref-zappaVariationSurfaceTurbulence2003"/>
      <w:bookmarkEnd w:id="201"/>
      <w:r>
        <w:t>Zappa, C. J., Raymond, P. A., Terray, E. A., &amp; McGillis, W. R. (2003). Variation in surface turbulence and the gas transfer velocity over a tidal cycle in a macro-t</w:t>
      </w:r>
      <w:r>
        <w:t xml:space="preserve">idal estuary. </w:t>
      </w:r>
      <w:r>
        <w:rPr>
          <w:i/>
          <w:iCs/>
        </w:rPr>
        <w:t>Estuaries</w:t>
      </w:r>
      <w:r>
        <w:t xml:space="preserve">, </w:t>
      </w:r>
      <w:r>
        <w:rPr>
          <w:i/>
          <w:iCs/>
        </w:rPr>
        <w:t>26</w:t>
      </w:r>
      <w:r>
        <w:t xml:space="preserve">(6), 1401–1415. </w:t>
      </w:r>
      <w:hyperlink r:id="rId74">
        <w:r>
          <w:rPr>
            <w:rStyle w:val="Hyperlink"/>
          </w:rPr>
          <w:t>https://doi.org/10.1007/BF02803649</w:t>
        </w:r>
      </w:hyperlink>
    </w:p>
    <w:p w14:paraId="4017D704" w14:textId="77777777" w:rsidR="00A826B4" w:rsidRDefault="001943E5">
      <w:pPr>
        <w:pStyle w:val="Bibliography"/>
      </w:pPr>
      <w:bookmarkStart w:id="203" w:name="Xeea10036bb7406a899d506648158b73655143f0"/>
      <w:bookmarkEnd w:id="202"/>
      <w:r>
        <w:t xml:space="preserve">Zappa, C. J., M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75">
        <w:r>
          <w:rPr>
            <w:rStyle w:val="Hyperlink"/>
          </w:rPr>
          <w:t>https://doi.org/10.1029/2006GL028790</w:t>
        </w:r>
      </w:hyperlink>
    </w:p>
    <w:p w14:paraId="4017D705" w14:textId="77777777" w:rsidR="00A826B4" w:rsidRDefault="001943E5">
      <w:pPr>
        <w:pStyle w:val="Bibliography"/>
      </w:pPr>
      <w:bookmarkStart w:id="204" w:name="ref-zhaoDependenceWhitecapCoverage2001"/>
      <w:bookmarkEnd w:id="203"/>
      <w:r>
        <w:t xml:space="preserve">Zhao, Dongliang, &amp; Toba, Y. (2001). Dependence of Whitecap Coverage on Wind and Wind-Wave Properties. </w:t>
      </w:r>
      <w:r>
        <w:rPr>
          <w:i/>
          <w:iCs/>
        </w:rPr>
        <w:t>Journal of Oceanography</w:t>
      </w:r>
      <w:r>
        <w:t xml:space="preserve">, </w:t>
      </w:r>
      <w:r>
        <w:rPr>
          <w:i/>
          <w:iCs/>
        </w:rPr>
        <w:t>57</w:t>
      </w:r>
      <w:r>
        <w:t xml:space="preserve">(5), 603–616. </w:t>
      </w:r>
      <w:hyperlink r:id="rId76">
        <w:r>
          <w:rPr>
            <w:rStyle w:val="Hyperlink"/>
          </w:rPr>
          <w:t>https://doi.org/10.1023/A:1021215904955</w:t>
        </w:r>
      </w:hyperlink>
    </w:p>
    <w:p w14:paraId="4017D706" w14:textId="77777777" w:rsidR="00A826B4" w:rsidRDefault="001943E5">
      <w:pPr>
        <w:pStyle w:val="Bibliography"/>
      </w:pPr>
      <w:bookmarkStart w:id="205" w:name="ref-zhaoEffectWindWaves2003"/>
      <w:bookmarkEnd w:id="204"/>
      <w:r>
        <w:t>Zhao, D., Toba, Y., Suzuki, Y., &amp; Komori, S. (2003). Effect of wind waves on air’sea gas exchange: Proposal of an overall CO2 transfer velocity formula as a function of breaking-wave parame</w:t>
      </w:r>
      <w:r>
        <w:t xml:space="preserve">ter. </w:t>
      </w:r>
      <w:r>
        <w:rPr>
          <w:i/>
          <w:iCs/>
        </w:rPr>
        <w:t>Tellus B: Chemical and Physical Meteorology</w:t>
      </w:r>
      <w:r>
        <w:t xml:space="preserve">, </w:t>
      </w:r>
      <w:r>
        <w:rPr>
          <w:i/>
          <w:iCs/>
        </w:rPr>
        <w:t>55</w:t>
      </w:r>
      <w:r>
        <w:t xml:space="preserve">(2), 478–487. </w:t>
      </w:r>
      <w:hyperlink r:id="rId77">
        <w:r>
          <w:rPr>
            <w:rStyle w:val="Hyperlink"/>
          </w:rPr>
          <w:t>https://doi.org/10.3402/tellusb.v55i2.16747</w:t>
        </w:r>
      </w:hyperlink>
      <w:bookmarkEnd w:id="138"/>
      <w:bookmarkEnd w:id="140"/>
      <w:bookmarkEnd w:id="205"/>
    </w:p>
    <w:sectPr w:rsidR="00A826B4" w:rsidSect="00EF1B30">
      <w:footerReference w:type="default" r:id="rId7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DF20F" w14:textId="77777777" w:rsidR="001943E5" w:rsidRDefault="001943E5">
      <w:pPr>
        <w:spacing w:before="0" w:after="0" w:line="240" w:lineRule="auto"/>
      </w:pPr>
      <w:r>
        <w:separator/>
      </w:r>
    </w:p>
  </w:endnote>
  <w:endnote w:type="continuationSeparator" w:id="0">
    <w:p w14:paraId="0E23CED2" w14:textId="77777777" w:rsidR="001943E5" w:rsidRDefault="001943E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4017D717" w14:textId="77777777" w:rsidR="00642D4E" w:rsidRDefault="001943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17D718" w14:textId="77777777" w:rsidR="007B72BB" w:rsidRDefault="001943E5"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734CF" w14:textId="77777777" w:rsidR="001943E5" w:rsidRDefault="001943E5">
      <w:r>
        <w:separator/>
      </w:r>
    </w:p>
  </w:footnote>
  <w:footnote w:type="continuationSeparator" w:id="0">
    <w:p w14:paraId="4D21994D" w14:textId="77777777" w:rsidR="001943E5" w:rsidRDefault="00194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79CA7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CD80C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2"/>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6B4"/>
    <w:rsid w:val="001943E5"/>
    <w:rsid w:val="003F11ED"/>
    <w:rsid w:val="008A4EAB"/>
    <w:rsid w:val="00A826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7D560"/>
  <w15:docId w15:val="{7B2C2824-122F-4C22-B54F-55DC12A4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customStyle="1" w:styleId="redoc-codechunk-1">
    <w:name w:val="redoc-codechunk-1"/>
    <w:basedOn w:val="BodyText"/>
    <w:hidden/>
    <w:qFormat/>
  </w:style>
  <w:style w:type="character" w:customStyle="1" w:styleId="redoc-citation-1">
    <w:name w:val="redoc-citation-1"/>
    <w:basedOn w:val="BodyTextChar"/>
    <w:hidden/>
    <w:rPr>
      <w:rFonts w:ascii="Times New Roman" w:hAnsi="Times New Roman" w:cs="Times New Roman"/>
    </w:rPr>
  </w:style>
  <w:style w:type="character" w:customStyle="1" w:styleId="redoc-citation-10">
    <w:name w:val="redoc-citation-10"/>
    <w:basedOn w:val="BodyTextChar"/>
    <w:hidden/>
    <w:rPr>
      <w:rFonts w:ascii="Times New Roman" w:hAnsi="Times New Roman" w:cs="Times New Roman"/>
    </w:rPr>
  </w:style>
  <w:style w:type="character" w:customStyle="1" w:styleId="redoc-citation-11">
    <w:name w:val="redoc-citation-11"/>
    <w:basedOn w:val="BodyTextChar"/>
    <w:hidden/>
    <w:rPr>
      <w:rFonts w:ascii="Times New Roman" w:hAnsi="Times New Roman" w:cs="Times New Roman"/>
    </w:rPr>
  </w:style>
  <w:style w:type="character" w:customStyle="1" w:styleId="redoc-citation-12">
    <w:name w:val="redoc-citation-12"/>
    <w:basedOn w:val="BodyTextChar"/>
    <w:hidden/>
    <w:rPr>
      <w:rFonts w:ascii="Times New Roman" w:hAnsi="Times New Roman" w:cs="Times New Roman"/>
    </w:rPr>
  </w:style>
  <w:style w:type="character" w:customStyle="1" w:styleId="redoc-citation-13">
    <w:name w:val="redoc-citation-13"/>
    <w:basedOn w:val="BodyTextChar"/>
    <w:hidden/>
    <w:rPr>
      <w:rFonts w:ascii="Times New Roman" w:hAnsi="Times New Roman" w:cs="Times New Roman"/>
    </w:rPr>
  </w:style>
  <w:style w:type="character" w:customStyle="1" w:styleId="redoc-citation-14">
    <w:name w:val="redoc-citation-14"/>
    <w:basedOn w:val="BodyTextChar"/>
    <w:hidden/>
    <w:rPr>
      <w:rFonts w:ascii="Times New Roman" w:hAnsi="Times New Roman" w:cs="Times New Roman"/>
    </w:rPr>
  </w:style>
  <w:style w:type="character" w:customStyle="1" w:styleId="redoc-citation-15">
    <w:name w:val="redoc-citation-15"/>
    <w:basedOn w:val="BodyTextChar"/>
    <w:hidden/>
    <w:rPr>
      <w:rFonts w:ascii="Times New Roman" w:hAnsi="Times New Roman" w:cs="Times New Roman"/>
    </w:rPr>
  </w:style>
  <w:style w:type="character" w:customStyle="1" w:styleId="redoc-citation-16">
    <w:name w:val="redoc-citation-16"/>
    <w:basedOn w:val="BodyTextChar"/>
    <w:hidden/>
    <w:rPr>
      <w:rFonts w:ascii="Times New Roman" w:hAnsi="Times New Roman" w:cs="Times New Roman"/>
    </w:rPr>
  </w:style>
  <w:style w:type="character" w:customStyle="1" w:styleId="redoc-citation-17">
    <w:name w:val="redoc-citation-17"/>
    <w:basedOn w:val="BodyTextChar"/>
    <w:hidden/>
    <w:rPr>
      <w:rFonts w:ascii="Times New Roman" w:hAnsi="Times New Roman" w:cs="Times New Roman"/>
    </w:rPr>
  </w:style>
  <w:style w:type="character" w:customStyle="1" w:styleId="redoc-citation-18">
    <w:name w:val="redoc-citation-18"/>
    <w:basedOn w:val="BodyTextChar"/>
    <w:hidden/>
    <w:rPr>
      <w:rFonts w:ascii="Times New Roman" w:hAnsi="Times New Roman" w:cs="Times New Roman"/>
    </w:rPr>
  </w:style>
  <w:style w:type="character" w:customStyle="1" w:styleId="redoc-citation-19">
    <w:name w:val="redoc-citation-19"/>
    <w:basedOn w:val="BodyTextChar"/>
    <w:hidden/>
    <w:rPr>
      <w:rFonts w:ascii="Times New Roman" w:hAnsi="Times New Roman" w:cs="Times New Roman"/>
    </w:rPr>
  </w:style>
  <w:style w:type="character" w:customStyle="1" w:styleId="redoc-citation-2">
    <w:name w:val="redoc-citation-2"/>
    <w:basedOn w:val="BodyTextChar"/>
    <w:hidden/>
    <w:rPr>
      <w:rFonts w:ascii="Times New Roman" w:hAnsi="Times New Roman" w:cs="Times New Roman"/>
    </w:rPr>
  </w:style>
  <w:style w:type="character" w:customStyle="1" w:styleId="redoc-citation-20">
    <w:name w:val="redoc-citation-20"/>
    <w:basedOn w:val="BodyTextChar"/>
    <w:hidden/>
    <w:rPr>
      <w:rFonts w:ascii="Times New Roman" w:hAnsi="Times New Roman" w:cs="Times New Roman"/>
    </w:rPr>
  </w:style>
  <w:style w:type="character" w:customStyle="1" w:styleId="redoc-citation-21">
    <w:name w:val="redoc-citation-21"/>
    <w:basedOn w:val="BodyTextChar"/>
    <w:hidden/>
    <w:rPr>
      <w:rFonts w:ascii="Times New Roman" w:hAnsi="Times New Roman" w:cs="Times New Roman"/>
    </w:rPr>
  </w:style>
  <w:style w:type="character" w:customStyle="1" w:styleId="redoc-citation-22">
    <w:name w:val="redoc-citation-22"/>
    <w:basedOn w:val="BodyTextChar"/>
    <w:hidden/>
    <w:rPr>
      <w:rFonts w:ascii="Times New Roman" w:hAnsi="Times New Roman" w:cs="Times New Roman"/>
    </w:rPr>
  </w:style>
  <w:style w:type="character" w:customStyle="1" w:styleId="redoc-citation-23">
    <w:name w:val="redoc-citation-23"/>
    <w:basedOn w:val="BodyTextChar"/>
    <w:hidden/>
    <w:rPr>
      <w:rFonts w:ascii="Times New Roman" w:hAnsi="Times New Roman" w:cs="Times New Roman"/>
    </w:rPr>
  </w:style>
  <w:style w:type="character" w:customStyle="1" w:styleId="redoc-citation-24">
    <w:name w:val="redoc-citation-24"/>
    <w:basedOn w:val="BodyTextChar"/>
    <w:hidden/>
    <w:rPr>
      <w:rFonts w:ascii="Times New Roman" w:hAnsi="Times New Roman" w:cs="Times New Roman"/>
    </w:rPr>
  </w:style>
  <w:style w:type="character" w:customStyle="1" w:styleId="redoc-citation-25">
    <w:name w:val="redoc-citation-25"/>
    <w:basedOn w:val="BodyTextChar"/>
    <w:hidden/>
    <w:rPr>
      <w:rFonts w:ascii="Times New Roman" w:hAnsi="Times New Roman" w:cs="Times New Roman"/>
    </w:rPr>
  </w:style>
  <w:style w:type="character" w:customStyle="1" w:styleId="redoc-citation-26">
    <w:name w:val="redoc-citation-26"/>
    <w:basedOn w:val="BodyTextChar"/>
    <w:hidden/>
    <w:rPr>
      <w:rFonts w:ascii="Times New Roman" w:hAnsi="Times New Roman" w:cs="Times New Roman"/>
    </w:rPr>
  </w:style>
  <w:style w:type="character" w:customStyle="1" w:styleId="redoc-citation-27">
    <w:name w:val="redoc-citation-27"/>
    <w:basedOn w:val="BodyTextChar"/>
    <w:hidden/>
    <w:rPr>
      <w:rFonts w:ascii="Times New Roman" w:hAnsi="Times New Roman" w:cs="Times New Roman"/>
    </w:rPr>
  </w:style>
  <w:style w:type="character" w:customStyle="1" w:styleId="redoc-citation-28">
    <w:name w:val="redoc-citation-28"/>
    <w:basedOn w:val="BodyTextChar"/>
    <w:hidden/>
    <w:rPr>
      <w:rFonts w:ascii="Times New Roman" w:hAnsi="Times New Roman" w:cs="Times New Roman"/>
    </w:rPr>
  </w:style>
  <w:style w:type="character" w:customStyle="1" w:styleId="redoc-citation-29">
    <w:name w:val="redoc-citation-29"/>
    <w:basedOn w:val="BodyTextChar"/>
    <w:hidden/>
    <w:rPr>
      <w:rFonts w:ascii="Times New Roman" w:hAnsi="Times New Roman" w:cs="Times New Roman"/>
    </w:rPr>
  </w:style>
  <w:style w:type="character" w:customStyle="1" w:styleId="redoc-citation-3">
    <w:name w:val="redoc-citation-3"/>
    <w:basedOn w:val="BodyTextChar"/>
    <w:hidden/>
    <w:rPr>
      <w:rFonts w:ascii="Times New Roman" w:hAnsi="Times New Roman" w:cs="Times New Roman"/>
    </w:rPr>
  </w:style>
  <w:style w:type="character" w:customStyle="1" w:styleId="redoc-citation-30">
    <w:name w:val="redoc-citation-30"/>
    <w:basedOn w:val="BodyTextChar"/>
    <w:hidden/>
    <w:rPr>
      <w:rFonts w:ascii="Times New Roman" w:hAnsi="Times New Roman" w:cs="Times New Roman"/>
    </w:rPr>
  </w:style>
  <w:style w:type="character" w:customStyle="1" w:styleId="redoc-citation-31">
    <w:name w:val="redoc-citation-31"/>
    <w:basedOn w:val="BodyTextChar"/>
    <w:hidden/>
    <w:rPr>
      <w:rFonts w:ascii="Times New Roman" w:hAnsi="Times New Roman" w:cs="Times New Roman"/>
    </w:rPr>
  </w:style>
  <w:style w:type="character" w:customStyle="1" w:styleId="redoc-citation-32">
    <w:name w:val="redoc-citation-32"/>
    <w:basedOn w:val="BodyTextChar"/>
    <w:hidden/>
    <w:rPr>
      <w:rFonts w:ascii="Times New Roman" w:hAnsi="Times New Roman" w:cs="Times New Roman"/>
    </w:rPr>
  </w:style>
  <w:style w:type="character" w:customStyle="1" w:styleId="redoc-citation-33">
    <w:name w:val="redoc-citation-33"/>
    <w:basedOn w:val="BodyTextChar"/>
    <w:hidden/>
    <w:rPr>
      <w:rFonts w:ascii="Times New Roman" w:hAnsi="Times New Roman" w:cs="Times New Roman"/>
    </w:rPr>
  </w:style>
  <w:style w:type="character" w:customStyle="1" w:styleId="redoc-citation-34">
    <w:name w:val="redoc-citation-34"/>
    <w:basedOn w:val="BodyTextChar"/>
    <w:hidden/>
    <w:rPr>
      <w:rFonts w:ascii="Times New Roman" w:hAnsi="Times New Roman" w:cs="Times New Roman"/>
    </w:rPr>
  </w:style>
  <w:style w:type="character" w:customStyle="1" w:styleId="redoc-citation-35">
    <w:name w:val="redoc-citation-35"/>
    <w:basedOn w:val="BodyTextChar"/>
    <w:hidden/>
    <w:rPr>
      <w:rFonts w:ascii="Times New Roman" w:hAnsi="Times New Roman" w:cs="Times New Roman"/>
    </w:rPr>
  </w:style>
  <w:style w:type="character" w:customStyle="1" w:styleId="redoc-citation-36">
    <w:name w:val="redoc-citation-36"/>
    <w:basedOn w:val="BodyTextChar"/>
    <w:hidden/>
    <w:rPr>
      <w:rFonts w:ascii="Times New Roman" w:hAnsi="Times New Roman" w:cs="Times New Roman"/>
    </w:rPr>
  </w:style>
  <w:style w:type="character" w:customStyle="1" w:styleId="redoc-citation-37">
    <w:name w:val="redoc-citation-37"/>
    <w:basedOn w:val="BodyTextChar"/>
    <w:hidden/>
    <w:rPr>
      <w:rFonts w:ascii="Times New Roman" w:hAnsi="Times New Roman" w:cs="Times New Roman"/>
    </w:rPr>
  </w:style>
  <w:style w:type="character" w:customStyle="1" w:styleId="redoc-citation-38">
    <w:name w:val="redoc-citation-38"/>
    <w:basedOn w:val="BodyTextChar"/>
    <w:hidden/>
    <w:rPr>
      <w:rFonts w:ascii="Times New Roman" w:hAnsi="Times New Roman" w:cs="Times New Roman"/>
    </w:rPr>
  </w:style>
  <w:style w:type="character" w:customStyle="1" w:styleId="redoc-citation-39">
    <w:name w:val="redoc-citation-39"/>
    <w:basedOn w:val="BodyTextChar"/>
    <w:hidden/>
    <w:rPr>
      <w:rFonts w:ascii="Times New Roman" w:hAnsi="Times New Roman" w:cs="Times New Roman"/>
    </w:rPr>
  </w:style>
  <w:style w:type="character" w:customStyle="1" w:styleId="redoc-citation-4">
    <w:name w:val="redoc-citation-4"/>
    <w:basedOn w:val="BodyTextChar"/>
    <w:hidden/>
    <w:rPr>
      <w:rFonts w:ascii="Times New Roman" w:hAnsi="Times New Roman" w:cs="Times New Roman"/>
    </w:rPr>
  </w:style>
  <w:style w:type="character" w:customStyle="1" w:styleId="redoc-citation-40">
    <w:name w:val="redoc-citation-40"/>
    <w:basedOn w:val="BodyTextChar"/>
    <w:hidden/>
    <w:rPr>
      <w:rFonts w:ascii="Times New Roman" w:hAnsi="Times New Roman" w:cs="Times New Roman"/>
    </w:rPr>
  </w:style>
  <w:style w:type="character" w:customStyle="1" w:styleId="redoc-citation-41">
    <w:name w:val="redoc-citation-41"/>
    <w:basedOn w:val="BodyTextChar"/>
    <w:hidden/>
    <w:rPr>
      <w:rFonts w:ascii="Times New Roman" w:hAnsi="Times New Roman" w:cs="Times New Roman"/>
    </w:rPr>
  </w:style>
  <w:style w:type="character" w:customStyle="1" w:styleId="redoc-citation-42">
    <w:name w:val="redoc-citation-42"/>
    <w:basedOn w:val="BodyTextChar"/>
    <w:hidden/>
    <w:rPr>
      <w:rFonts w:ascii="Times New Roman" w:hAnsi="Times New Roman" w:cs="Times New Roman"/>
    </w:rPr>
  </w:style>
  <w:style w:type="character" w:customStyle="1" w:styleId="redoc-citation-43">
    <w:name w:val="redoc-citation-43"/>
    <w:basedOn w:val="BodyTextChar"/>
    <w:hidden/>
    <w:rPr>
      <w:rFonts w:ascii="Times New Roman" w:hAnsi="Times New Roman" w:cs="Times New Roman"/>
    </w:rPr>
  </w:style>
  <w:style w:type="character" w:customStyle="1" w:styleId="redoc-citation-44">
    <w:name w:val="redoc-citation-44"/>
    <w:basedOn w:val="BodyTextChar"/>
    <w:hidden/>
    <w:rPr>
      <w:rFonts w:ascii="Times New Roman" w:hAnsi="Times New Roman" w:cs="Times New Roman"/>
    </w:rPr>
  </w:style>
  <w:style w:type="character" w:customStyle="1" w:styleId="redoc-citation-45">
    <w:name w:val="redoc-citation-45"/>
    <w:basedOn w:val="BodyTextChar"/>
    <w:hidden/>
    <w:rPr>
      <w:rFonts w:ascii="Times New Roman" w:hAnsi="Times New Roman" w:cs="Times New Roman"/>
    </w:rPr>
  </w:style>
  <w:style w:type="character" w:customStyle="1" w:styleId="redoc-citation-46">
    <w:name w:val="redoc-citation-46"/>
    <w:basedOn w:val="BodyTextChar"/>
    <w:hidden/>
    <w:rPr>
      <w:rFonts w:ascii="Times New Roman" w:hAnsi="Times New Roman" w:cs="Times New Roman"/>
    </w:rPr>
  </w:style>
  <w:style w:type="character" w:customStyle="1" w:styleId="redoc-citation-47">
    <w:name w:val="redoc-citation-47"/>
    <w:basedOn w:val="BodyTextChar"/>
    <w:hidden/>
    <w:rPr>
      <w:rFonts w:ascii="Times New Roman" w:hAnsi="Times New Roman" w:cs="Times New Roman"/>
    </w:rPr>
  </w:style>
  <w:style w:type="character" w:customStyle="1" w:styleId="redoc-citation-48">
    <w:name w:val="redoc-citation-48"/>
    <w:basedOn w:val="BodyTextChar"/>
    <w:hidden/>
    <w:rPr>
      <w:rFonts w:ascii="Times New Roman" w:hAnsi="Times New Roman" w:cs="Times New Roman"/>
    </w:rPr>
  </w:style>
  <w:style w:type="character" w:customStyle="1" w:styleId="redoc-citation-49">
    <w:name w:val="redoc-citation-49"/>
    <w:basedOn w:val="BodyTextChar"/>
    <w:hidden/>
    <w:rPr>
      <w:rFonts w:ascii="Times New Roman" w:hAnsi="Times New Roman" w:cs="Times New Roman"/>
    </w:rPr>
  </w:style>
  <w:style w:type="character" w:customStyle="1" w:styleId="redoc-citation-5">
    <w:name w:val="redoc-citation-5"/>
    <w:basedOn w:val="BodyTextChar"/>
    <w:hidden/>
    <w:rPr>
      <w:rFonts w:ascii="Times New Roman" w:hAnsi="Times New Roman" w:cs="Times New Roman"/>
    </w:rPr>
  </w:style>
  <w:style w:type="character" w:customStyle="1" w:styleId="redoc-citation-50">
    <w:name w:val="redoc-citation-50"/>
    <w:basedOn w:val="BodyTextChar"/>
    <w:hidden/>
    <w:rPr>
      <w:rFonts w:ascii="Times New Roman" w:hAnsi="Times New Roman" w:cs="Times New Roman"/>
    </w:rPr>
  </w:style>
  <w:style w:type="character" w:customStyle="1" w:styleId="redoc-citation-51">
    <w:name w:val="redoc-citation-51"/>
    <w:basedOn w:val="BodyTextChar"/>
    <w:hidden/>
    <w:rPr>
      <w:rFonts w:ascii="Times New Roman" w:hAnsi="Times New Roman" w:cs="Times New Roman"/>
    </w:rPr>
  </w:style>
  <w:style w:type="character" w:customStyle="1" w:styleId="redoc-citation-52">
    <w:name w:val="redoc-citation-52"/>
    <w:basedOn w:val="BodyTextChar"/>
    <w:hidden/>
    <w:rPr>
      <w:rFonts w:ascii="Times New Roman" w:hAnsi="Times New Roman" w:cs="Times New Roman"/>
    </w:rPr>
  </w:style>
  <w:style w:type="character" w:customStyle="1" w:styleId="redoc-citation-53">
    <w:name w:val="redoc-citation-53"/>
    <w:basedOn w:val="BodyTextChar"/>
    <w:hidden/>
    <w:rPr>
      <w:rFonts w:ascii="Times New Roman" w:hAnsi="Times New Roman" w:cs="Times New Roman"/>
    </w:rPr>
  </w:style>
  <w:style w:type="character" w:customStyle="1" w:styleId="redoc-citation-54">
    <w:name w:val="redoc-citation-54"/>
    <w:basedOn w:val="BodyTextChar"/>
    <w:hidden/>
    <w:rPr>
      <w:rFonts w:ascii="Times New Roman" w:hAnsi="Times New Roman" w:cs="Times New Roman"/>
    </w:rPr>
  </w:style>
  <w:style w:type="character" w:customStyle="1" w:styleId="redoc-citation-55">
    <w:name w:val="redoc-citation-55"/>
    <w:basedOn w:val="BodyTextChar"/>
    <w:hidden/>
    <w:rPr>
      <w:rFonts w:ascii="Times New Roman" w:hAnsi="Times New Roman" w:cs="Times New Roman"/>
    </w:rPr>
  </w:style>
  <w:style w:type="character" w:customStyle="1" w:styleId="redoc-citation-56">
    <w:name w:val="redoc-citation-56"/>
    <w:basedOn w:val="BodyTextChar"/>
    <w:hidden/>
    <w:rPr>
      <w:rFonts w:ascii="Times New Roman" w:hAnsi="Times New Roman" w:cs="Times New Roman"/>
    </w:rPr>
  </w:style>
  <w:style w:type="character" w:customStyle="1" w:styleId="redoc-citation-57">
    <w:name w:val="redoc-citation-57"/>
    <w:basedOn w:val="BodyTextChar"/>
    <w:hidden/>
    <w:rPr>
      <w:rFonts w:ascii="Times New Roman" w:hAnsi="Times New Roman" w:cs="Times New Roman"/>
    </w:rPr>
  </w:style>
  <w:style w:type="character" w:customStyle="1" w:styleId="redoc-citation-58">
    <w:name w:val="redoc-citation-58"/>
    <w:basedOn w:val="BodyTextChar"/>
    <w:hidden/>
    <w:rPr>
      <w:rFonts w:ascii="Times New Roman" w:hAnsi="Times New Roman" w:cs="Times New Roman"/>
    </w:rPr>
  </w:style>
  <w:style w:type="character" w:customStyle="1" w:styleId="redoc-citation-59">
    <w:name w:val="redoc-citation-59"/>
    <w:basedOn w:val="BodyTextChar"/>
    <w:hidden/>
    <w:rPr>
      <w:rFonts w:ascii="Times New Roman" w:hAnsi="Times New Roman" w:cs="Times New Roman"/>
    </w:rPr>
  </w:style>
  <w:style w:type="character" w:customStyle="1" w:styleId="redoc-citation-6">
    <w:name w:val="redoc-citation-6"/>
    <w:basedOn w:val="BodyTextChar"/>
    <w:hidden/>
    <w:rPr>
      <w:rFonts w:ascii="Times New Roman" w:hAnsi="Times New Roman" w:cs="Times New Roman"/>
    </w:rPr>
  </w:style>
  <w:style w:type="character" w:customStyle="1" w:styleId="redoc-citation-60">
    <w:name w:val="redoc-citation-60"/>
    <w:basedOn w:val="BodyTextChar"/>
    <w:hidden/>
    <w:rPr>
      <w:rFonts w:ascii="Times New Roman" w:hAnsi="Times New Roman" w:cs="Times New Roman"/>
    </w:rPr>
  </w:style>
  <w:style w:type="character" w:customStyle="1" w:styleId="redoc-citation-61">
    <w:name w:val="redoc-citation-61"/>
    <w:basedOn w:val="BodyTextChar"/>
    <w:hidden/>
    <w:rPr>
      <w:rFonts w:ascii="Times New Roman" w:hAnsi="Times New Roman" w:cs="Times New Roman"/>
    </w:rPr>
  </w:style>
  <w:style w:type="character" w:customStyle="1" w:styleId="redoc-citation-62">
    <w:name w:val="redoc-citation-62"/>
    <w:basedOn w:val="BodyTextChar"/>
    <w:hidden/>
    <w:rPr>
      <w:rFonts w:ascii="Times New Roman" w:hAnsi="Times New Roman" w:cs="Times New Roman"/>
    </w:rPr>
  </w:style>
  <w:style w:type="character" w:customStyle="1" w:styleId="redoc-citation-63">
    <w:name w:val="redoc-citation-63"/>
    <w:basedOn w:val="BodyTextChar"/>
    <w:hidden/>
    <w:rPr>
      <w:rFonts w:ascii="Times New Roman" w:hAnsi="Times New Roman" w:cs="Times New Roman"/>
    </w:rPr>
  </w:style>
  <w:style w:type="character" w:customStyle="1" w:styleId="redoc-citation-64">
    <w:name w:val="redoc-citation-64"/>
    <w:basedOn w:val="BodyTextChar"/>
    <w:hidden/>
    <w:rPr>
      <w:rFonts w:ascii="Times New Roman" w:hAnsi="Times New Roman" w:cs="Times New Roman"/>
    </w:rPr>
  </w:style>
  <w:style w:type="character" w:customStyle="1" w:styleId="redoc-citation-65">
    <w:name w:val="redoc-citation-65"/>
    <w:basedOn w:val="BodyTextChar"/>
    <w:hidden/>
    <w:rPr>
      <w:rFonts w:ascii="Times New Roman" w:hAnsi="Times New Roman" w:cs="Times New Roman"/>
    </w:rPr>
  </w:style>
  <w:style w:type="character" w:customStyle="1" w:styleId="redoc-citation-66">
    <w:name w:val="redoc-citation-66"/>
    <w:basedOn w:val="BodyTextChar"/>
    <w:hidden/>
    <w:rPr>
      <w:rFonts w:ascii="Times New Roman" w:hAnsi="Times New Roman" w:cs="Times New Roman"/>
    </w:rPr>
  </w:style>
  <w:style w:type="character" w:customStyle="1" w:styleId="redoc-citation-67">
    <w:name w:val="redoc-citation-67"/>
    <w:basedOn w:val="BodyTextChar"/>
    <w:hidden/>
    <w:rPr>
      <w:rFonts w:ascii="Times New Roman" w:hAnsi="Times New Roman" w:cs="Times New Roman"/>
    </w:rPr>
  </w:style>
  <w:style w:type="character" w:customStyle="1" w:styleId="redoc-citation-68">
    <w:name w:val="redoc-citation-68"/>
    <w:basedOn w:val="BodyTextChar"/>
    <w:hidden/>
    <w:rPr>
      <w:rFonts w:ascii="Times New Roman" w:hAnsi="Times New Roman" w:cs="Times New Roman"/>
    </w:rPr>
  </w:style>
  <w:style w:type="character" w:customStyle="1" w:styleId="redoc-citation-69">
    <w:name w:val="redoc-citation-69"/>
    <w:basedOn w:val="BodyTextChar"/>
    <w:hidden/>
    <w:rPr>
      <w:rFonts w:ascii="Times New Roman" w:hAnsi="Times New Roman" w:cs="Times New Roman"/>
    </w:rPr>
  </w:style>
  <w:style w:type="character" w:customStyle="1" w:styleId="redoc-citation-7">
    <w:name w:val="redoc-citation-7"/>
    <w:basedOn w:val="BodyTextChar"/>
    <w:hidden/>
    <w:rPr>
      <w:rFonts w:ascii="Times New Roman" w:hAnsi="Times New Roman" w:cs="Times New Roman"/>
    </w:rPr>
  </w:style>
  <w:style w:type="character" w:customStyle="1" w:styleId="redoc-citation-70">
    <w:name w:val="redoc-citation-70"/>
    <w:basedOn w:val="BodyTextChar"/>
    <w:hidden/>
    <w:rPr>
      <w:rFonts w:ascii="Times New Roman" w:hAnsi="Times New Roman" w:cs="Times New Roman"/>
    </w:rPr>
  </w:style>
  <w:style w:type="character" w:customStyle="1" w:styleId="redoc-citation-71">
    <w:name w:val="redoc-citation-71"/>
    <w:basedOn w:val="BodyTextChar"/>
    <w:hidden/>
    <w:rPr>
      <w:rFonts w:ascii="Times New Roman" w:hAnsi="Times New Roman" w:cs="Times New Roman"/>
    </w:rPr>
  </w:style>
  <w:style w:type="character" w:customStyle="1" w:styleId="redoc-citation-72">
    <w:name w:val="redoc-citation-72"/>
    <w:basedOn w:val="BodyTextChar"/>
    <w:hidden/>
    <w:rPr>
      <w:rFonts w:ascii="Times New Roman" w:hAnsi="Times New Roman" w:cs="Times New Roman"/>
    </w:rPr>
  </w:style>
  <w:style w:type="character" w:customStyle="1" w:styleId="redoc-citation-73">
    <w:name w:val="redoc-citation-73"/>
    <w:basedOn w:val="BodyTextChar"/>
    <w:hidden/>
    <w:rPr>
      <w:rFonts w:ascii="Times New Roman" w:hAnsi="Times New Roman" w:cs="Times New Roman"/>
    </w:rPr>
  </w:style>
  <w:style w:type="character" w:customStyle="1" w:styleId="redoc-citation-74">
    <w:name w:val="redoc-citation-74"/>
    <w:basedOn w:val="BodyTextChar"/>
    <w:hidden/>
    <w:rPr>
      <w:rFonts w:ascii="Times New Roman" w:hAnsi="Times New Roman" w:cs="Times New Roman"/>
    </w:rPr>
  </w:style>
  <w:style w:type="character" w:customStyle="1" w:styleId="redoc-citation-8">
    <w:name w:val="redoc-citation-8"/>
    <w:basedOn w:val="BodyTextChar"/>
    <w:hidden/>
    <w:rPr>
      <w:rFonts w:ascii="Times New Roman" w:hAnsi="Times New Roman" w:cs="Times New Roman"/>
    </w:rPr>
  </w:style>
  <w:style w:type="character" w:customStyle="1" w:styleId="redoc-citation-9">
    <w:name w:val="redoc-citation-9"/>
    <w:basedOn w:val="BodyTextChar"/>
    <w:hidden/>
    <w:rPr>
      <w:rFonts w:ascii="Times New Roman" w:hAnsi="Times New Roman" w:cs="Times New Roman"/>
    </w:rPr>
  </w:style>
  <w:style w:type="character" w:customStyle="1" w:styleId="redoc-inlinecode-1">
    <w:name w:val="redoc-inlinecode-1"/>
    <w:basedOn w:val="BodyTextChar"/>
    <w:hidden/>
    <w:rPr>
      <w:rFonts w:ascii="Times New Roman" w:hAnsi="Times New Roman" w:cs="Times New Roman"/>
    </w:rPr>
  </w:style>
  <w:style w:type="character" w:customStyle="1" w:styleId="redoc-inlinecode-10">
    <w:name w:val="redoc-inlinecode-10"/>
    <w:basedOn w:val="BodyTextChar"/>
    <w:hidden/>
    <w:rPr>
      <w:rFonts w:ascii="Times New Roman" w:hAnsi="Times New Roman" w:cs="Times New Roman"/>
    </w:rPr>
  </w:style>
  <w:style w:type="character" w:customStyle="1" w:styleId="redoc-inlinecode-11">
    <w:name w:val="redoc-inlinecode-11"/>
    <w:basedOn w:val="BodyTextChar"/>
    <w:hidden/>
    <w:rPr>
      <w:rFonts w:ascii="Times New Roman" w:hAnsi="Times New Roman" w:cs="Times New Roman"/>
    </w:rPr>
  </w:style>
  <w:style w:type="character" w:customStyle="1" w:styleId="redoc-inlinecode-12">
    <w:name w:val="redoc-inlinecode-12"/>
    <w:basedOn w:val="BodyTextChar"/>
    <w:hidden/>
    <w:rPr>
      <w:rFonts w:ascii="Times New Roman" w:hAnsi="Times New Roman" w:cs="Times New Roman"/>
    </w:rPr>
  </w:style>
  <w:style w:type="character" w:customStyle="1" w:styleId="redoc-inlinecode-13">
    <w:name w:val="redoc-inlinecode-13"/>
    <w:basedOn w:val="BodyTextChar"/>
    <w:hidden/>
    <w:rPr>
      <w:rFonts w:ascii="Times New Roman" w:hAnsi="Times New Roman" w:cs="Times New Roman"/>
    </w:rPr>
  </w:style>
  <w:style w:type="character" w:customStyle="1" w:styleId="redoc-inlinecode-14">
    <w:name w:val="redoc-inlinecode-14"/>
    <w:basedOn w:val="BodyTextChar"/>
    <w:hidden/>
    <w:rPr>
      <w:rFonts w:ascii="Times New Roman" w:hAnsi="Times New Roman" w:cs="Times New Roman"/>
    </w:rPr>
  </w:style>
  <w:style w:type="character" w:customStyle="1" w:styleId="redoc-inlinecode-15">
    <w:name w:val="redoc-inlinecode-15"/>
    <w:basedOn w:val="BodyTextChar"/>
    <w:hidden/>
    <w:rPr>
      <w:rFonts w:ascii="Times New Roman" w:hAnsi="Times New Roman" w:cs="Times New Roman"/>
    </w:rPr>
  </w:style>
  <w:style w:type="character" w:customStyle="1" w:styleId="redoc-inlinecode-16">
    <w:name w:val="redoc-inlinecode-16"/>
    <w:basedOn w:val="BodyTextChar"/>
    <w:hidden/>
    <w:rPr>
      <w:rFonts w:ascii="Times New Roman" w:hAnsi="Times New Roman" w:cs="Times New Roman"/>
    </w:rPr>
  </w:style>
  <w:style w:type="character" w:customStyle="1" w:styleId="redoc-inlinecode-17">
    <w:name w:val="redoc-inlinecode-17"/>
    <w:basedOn w:val="BodyTextChar"/>
    <w:hidden/>
    <w:rPr>
      <w:rFonts w:ascii="Times New Roman" w:hAnsi="Times New Roman" w:cs="Times New Roman"/>
    </w:rPr>
  </w:style>
  <w:style w:type="character" w:customStyle="1" w:styleId="redoc-inlinecode-18">
    <w:name w:val="redoc-inlinecode-18"/>
    <w:basedOn w:val="BodyTextChar"/>
    <w:hidden/>
    <w:rPr>
      <w:rFonts w:ascii="Times New Roman" w:hAnsi="Times New Roman" w:cs="Times New Roman"/>
    </w:rPr>
  </w:style>
  <w:style w:type="character" w:customStyle="1" w:styleId="redoc-inlinecode-19">
    <w:name w:val="redoc-inlinecode-19"/>
    <w:basedOn w:val="BodyTextChar"/>
    <w:hidden/>
    <w:rPr>
      <w:rFonts w:ascii="Times New Roman" w:hAnsi="Times New Roman" w:cs="Times New Roman"/>
    </w:rPr>
  </w:style>
  <w:style w:type="character" w:customStyle="1" w:styleId="redoc-inlinecode-2">
    <w:name w:val="redoc-inlinecode-2"/>
    <w:basedOn w:val="BodyTextChar"/>
    <w:hidden/>
    <w:rPr>
      <w:rFonts w:ascii="Times New Roman" w:hAnsi="Times New Roman" w:cs="Times New Roman"/>
    </w:rPr>
  </w:style>
  <w:style w:type="character" w:customStyle="1" w:styleId="redoc-inlinecode-20">
    <w:name w:val="redoc-inlinecode-20"/>
    <w:basedOn w:val="BodyTextChar"/>
    <w:hidden/>
    <w:rPr>
      <w:rFonts w:ascii="Times New Roman" w:hAnsi="Times New Roman" w:cs="Times New Roman"/>
    </w:rPr>
  </w:style>
  <w:style w:type="character" w:customStyle="1" w:styleId="redoc-inlinecode-21">
    <w:name w:val="redoc-inlinecode-21"/>
    <w:basedOn w:val="BodyTextChar"/>
    <w:hidden/>
    <w:rPr>
      <w:rFonts w:ascii="Times New Roman" w:hAnsi="Times New Roman" w:cs="Times New Roman"/>
    </w:rPr>
  </w:style>
  <w:style w:type="character" w:customStyle="1" w:styleId="redoc-inlinecode-22">
    <w:name w:val="redoc-inlinecode-22"/>
    <w:basedOn w:val="BodyTextChar"/>
    <w:hidden/>
    <w:rPr>
      <w:rFonts w:ascii="Times New Roman" w:hAnsi="Times New Roman" w:cs="Times New Roman"/>
    </w:rPr>
  </w:style>
  <w:style w:type="character" w:customStyle="1" w:styleId="redoc-inlinecode-23">
    <w:name w:val="redoc-inlinecode-23"/>
    <w:basedOn w:val="BodyTextChar"/>
    <w:hidden/>
    <w:rPr>
      <w:rFonts w:ascii="Times New Roman" w:hAnsi="Times New Roman" w:cs="Times New Roman"/>
    </w:rPr>
  </w:style>
  <w:style w:type="character" w:customStyle="1" w:styleId="redoc-inlinecode-24">
    <w:name w:val="redoc-inlinecode-24"/>
    <w:basedOn w:val="BodyTextChar"/>
    <w:hidden/>
    <w:rPr>
      <w:rFonts w:ascii="Times New Roman" w:hAnsi="Times New Roman" w:cs="Times New Roman"/>
    </w:rPr>
  </w:style>
  <w:style w:type="character" w:customStyle="1" w:styleId="redoc-inlinecode-25">
    <w:name w:val="redoc-inlinecode-25"/>
    <w:basedOn w:val="BodyTextChar"/>
    <w:hidden/>
    <w:rPr>
      <w:rFonts w:ascii="Times New Roman" w:hAnsi="Times New Roman" w:cs="Times New Roman"/>
    </w:rPr>
  </w:style>
  <w:style w:type="character" w:customStyle="1" w:styleId="redoc-inlinecode-26">
    <w:name w:val="redoc-inlinecode-26"/>
    <w:basedOn w:val="BodyTextChar"/>
    <w:hidden/>
    <w:rPr>
      <w:rFonts w:ascii="Times New Roman" w:hAnsi="Times New Roman" w:cs="Times New Roman"/>
    </w:rPr>
  </w:style>
  <w:style w:type="character" w:customStyle="1" w:styleId="redoc-inlinecode-27">
    <w:name w:val="redoc-inlinecode-27"/>
    <w:basedOn w:val="BodyTextChar"/>
    <w:hidden/>
    <w:rPr>
      <w:rFonts w:ascii="Times New Roman" w:hAnsi="Times New Roman" w:cs="Times New Roman"/>
    </w:rPr>
  </w:style>
  <w:style w:type="character" w:customStyle="1" w:styleId="redoc-inlinecode-28">
    <w:name w:val="redoc-inlinecode-28"/>
    <w:basedOn w:val="BodyTextChar"/>
    <w:hidden/>
    <w:rPr>
      <w:rFonts w:ascii="Times New Roman" w:hAnsi="Times New Roman" w:cs="Times New Roman"/>
    </w:rPr>
  </w:style>
  <w:style w:type="character" w:customStyle="1" w:styleId="redoc-inlinecode-29">
    <w:name w:val="redoc-inlinecode-29"/>
    <w:basedOn w:val="BodyTextChar"/>
    <w:hidden/>
    <w:rPr>
      <w:rFonts w:ascii="Times New Roman" w:hAnsi="Times New Roman" w:cs="Times New Roman"/>
    </w:rPr>
  </w:style>
  <w:style w:type="character" w:customStyle="1" w:styleId="redoc-inlinecode-3">
    <w:name w:val="redoc-inlinecode-3"/>
    <w:basedOn w:val="BodyTextChar"/>
    <w:hidden/>
    <w:rPr>
      <w:rFonts w:ascii="Times New Roman" w:hAnsi="Times New Roman" w:cs="Times New Roman"/>
    </w:rPr>
  </w:style>
  <w:style w:type="character" w:customStyle="1" w:styleId="redoc-inlinecode-30">
    <w:name w:val="redoc-inlinecode-30"/>
    <w:basedOn w:val="BodyTextChar"/>
    <w:hidden/>
    <w:rPr>
      <w:rFonts w:ascii="Times New Roman" w:hAnsi="Times New Roman" w:cs="Times New Roman"/>
    </w:rPr>
  </w:style>
  <w:style w:type="character" w:customStyle="1" w:styleId="redoc-inlinecode-31">
    <w:name w:val="redoc-inlinecode-31"/>
    <w:basedOn w:val="BodyTextChar"/>
    <w:hidden/>
    <w:rPr>
      <w:rFonts w:ascii="Times New Roman" w:hAnsi="Times New Roman" w:cs="Times New Roman"/>
    </w:rPr>
  </w:style>
  <w:style w:type="character" w:customStyle="1" w:styleId="redoc-inlinecode-32">
    <w:name w:val="redoc-inlinecode-32"/>
    <w:basedOn w:val="BodyTextChar"/>
    <w:hidden/>
    <w:rPr>
      <w:rFonts w:ascii="Times New Roman" w:hAnsi="Times New Roman" w:cs="Times New Roman"/>
    </w:rPr>
  </w:style>
  <w:style w:type="character" w:customStyle="1" w:styleId="redoc-inlinecode-33">
    <w:name w:val="redoc-inlinecode-33"/>
    <w:basedOn w:val="BodyTextChar"/>
    <w:hidden/>
    <w:rPr>
      <w:rFonts w:ascii="Times New Roman" w:hAnsi="Times New Roman" w:cs="Times New Roman"/>
    </w:rPr>
  </w:style>
  <w:style w:type="character" w:customStyle="1" w:styleId="redoc-inlinecode-34">
    <w:name w:val="redoc-inlinecode-34"/>
    <w:basedOn w:val="BodyTextChar"/>
    <w:hidden/>
    <w:rPr>
      <w:rFonts w:ascii="Times New Roman" w:hAnsi="Times New Roman" w:cs="Times New Roman"/>
    </w:rPr>
  </w:style>
  <w:style w:type="character" w:customStyle="1" w:styleId="redoc-inlinecode-35">
    <w:name w:val="redoc-inlinecode-35"/>
    <w:basedOn w:val="BodyTextChar"/>
    <w:hidden/>
    <w:rPr>
      <w:rFonts w:ascii="Times New Roman" w:hAnsi="Times New Roman" w:cs="Times New Roman"/>
    </w:rPr>
  </w:style>
  <w:style w:type="character" w:customStyle="1" w:styleId="redoc-inlinecode-36">
    <w:name w:val="redoc-inlinecode-36"/>
    <w:basedOn w:val="BodyTextChar"/>
    <w:hidden/>
    <w:rPr>
      <w:rFonts w:ascii="Times New Roman" w:hAnsi="Times New Roman" w:cs="Times New Roman"/>
    </w:rPr>
  </w:style>
  <w:style w:type="character" w:customStyle="1" w:styleId="redoc-inlinecode-4">
    <w:name w:val="redoc-inlinecode-4"/>
    <w:basedOn w:val="BodyTextChar"/>
    <w:hidden/>
    <w:rPr>
      <w:rFonts w:ascii="Times New Roman" w:hAnsi="Times New Roman" w:cs="Times New Roman"/>
    </w:rPr>
  </w:style>
  <w:style w:type="character" w:customStyle="1" w:styleId="redoc-inlinecode-5">
    <w:name w:val="redoc-inlinecode-5"/>
    <w:basedOn w:val="BodyTextChar"/>
    <w:hidden/>
    <w:rPr>
      <w:rFonts w:ascii="Times New Roman" w:hAnsi="Times New Roman" w:cs="Times New Roman"/>
    </w:rPr>
  </w:style>
  <w:style w:type="character" w:customStyle="1" w:styleId="redoc-inlinecode-6">
    <w:name w:val="redoc-inlinecode-6"/>
    <w:basedOn w:val="BodyTextChar"/>
    <w:hidden/>
    <w:rPr>
      <w:rFonts w:ascii="Times New Roman" w:hAnsi="Times New Roman" w:cs="Times New Roman"/>
    </w:rPr>
  </w:style>
  <w:style w:type="character" w:customStyle="1" w:styleId="redoc-inlinecode-7">
    <w:name w:val="redoc-inlinecode-7"/>
    <w:basedOn w:val="BodyTextChar"/>
    <w:hidden/>
    <w:rPr>
      <w:rFonts w:ascii="Times New Roman" w:hAnsi="Times New Roman" w:cs="Times New Roman"/>
    </w:rPr>
  </w:style>
  <w:style w:type="character" w:customStyle="1" w:styleId="redoc-inlinecode-8">
    <w:name w:val="redoc-inlinecode-8"/>
    <w:basedOn w:val="BodyTextChar"/>
    <w:hidden/>
    <w:rPr>
      <w:rFonts w:ascii="Times New Roman" w:hAnsi="Times New Roman" w:cs="Times New Roman"/>
    </w:rPr>
  </w:style>
  <w:style w:type="character" w:customStyle="1" w:styleId="redoc-inlinecode-9">
    <w:name w:val="redoc-inlinecode-9"/>
    <w:basedOn w:val="BodyTextChar"/>
    <w:hidden/>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hyperlink" Target="https://doi.org/10.1029/2018JG004750" TargetMode="External"/><Relationship Id="rId26" Type="http://schemas.openxmlformats.org/officeDocument/2006/relationships/hyperlink" Target="https://doi.org/10.1038/ngeo2486" TargetMode="External"/><Relationship Id="rId39" Type="http://schemas.openxmlformats.org/officeDocument/2006/relationships/hyperlink" Target="https://doi.org/10.1029/2020WR028519" TargetMode="External"/><Relationship Id="rId294" Type="http://schemas.openxmlformats.org/officeDocument/2006/relationships/md" Target="../redoc/manuscript_v7.knit.md"/><Relationship Id="rId21" Type="http://schemas.openxmlformats.org/officeDocument/2006/relationships/hyperlink" Target="https://doi.org/10.1029/2010JG001398" TargetMode="External"/><Relationship Id="rId34" Type="http://schemas.openxmlformats.org/officeDocument/2006/relationships/hyperlink" Target="https://doi.org/10.1016/B978-1-4832-8391-3.50015-4" TargetMode="External"/><Relationship Id="rId42" Type="http://schemas.openxmlformats.org/officeDocument/2006/relationships/hyperlink" Target="https://doi.org/10.1002/2014WR016109" TargetMode="External"/><Relationship Id="rId47" Type="http://schemas.openxmlformats.org/officeDocument/2006/relationships/hyperlink" Target="https://doi.org/10.1215/21573689-1572535" TargetMode="External"/><Relationship Id="rId50" Type="http://schemas.openxmlformats.org/officeDocument/2006/relationships/hyperlink" Target="https://doi.org/10.1029/2020WR027794" TargetMode="External"/><Relationship Id="rId55" Type="http://schemas.openxmlformats.org/officeDocument/2006/relationships/hyperlink" Target="https://doi.org/10.1002/lol2.10095" TargetMode="External"/><Relationship Id="rId63" Type="http://schemas.openxmlformats.org/officeDocument/2006/relationships/hyperlink" Target="https://doi.org/10.1038/nature12760" TargetMode="External"/><Relationship Id="rId68" Type="http://schemas.openxmlformats.org/officeDocument/2006/relationships/hyperlink" Target="https://doi.org/10.1029/2007JC004528" TargetMode="External"/><Relationship Id="rId76" Type="http://schemas.openxmlformats.org/officeDocument/2006/relationships/hyperlink" Target="https://doi.org/10.1023/A:1021215904955" TargetMode="External"/><Relationship Id="rId7" Type="http://schemas.openxmlformats.org/officeDocument/2006/relationships/hyperlink" Target="mailto:cbrinkerhoff@umass.edu" TargetMode="External"/><Relationship Id="rId71" Type="http://schemas.openxmlformats.org/officeDocument/2006/relationships/hyperlink" Target="https://doi.org/10.4319/lo.2010.55.4.1723" TargetMode="External"/><Relationship Id="rId2" Type="http://schemas.openxmlformats.org/officeDocument/2006/relationships/styles" Target="styles.xml"/><Relationship Id="rId16" Type="http://schemas.openxmlformats.org/officeDocument/2006/relationships/hyperlink" Target="https://github.com/craigbrinkerhoff/BIKER" TargetMode="External"/><Relationship Id="rId29" Type="http://schemas.openxmlformats.org/officeDocument/2006/relationships/hyperlink" Target="https://doi.org/10.1029/2020GL090068" TargetMode="External"/><Relationship Id="rId297" Type="http://schemas.openxmlformats.org/officeDocument/2006/relationships/Rmd" Target="../redoc/manuscript_v7.roundtrip.Rmd"/><Relationship Id="rId11" Type="http://schemas.openxmlformats.org/officeDocument/2006/relationships/image" Target="media/image3.jpg"/><Relationship Id="rId24" Type="http://schemas.openxmlformats.org/officeDocument/2006/relationships/hyperlink" Target="https://doi.org/10.1029/2011JG001794" TargetMode="External"/><Relationship Id="rId32" Type="http://schemas.openxmlformats.org/officeDocument/2006/relationships/hyperlink" Target="https://doi.org/10.1016/0009-2509(61)87005-X" TargetMode="External"/><Relationship Id="rId37" Type="http://schemas.openxmlformats.org/officeDocument/2006/relationships/hyperlink" Target="https://doi.org/10.1016/j.jhydrol.2013.12.050" TargetMode="External"/><Relationship Id="rId40" Type="http://schemas.openxmlformats.org/officeDocument/2006/relationships/hyperlink" Target="https://doi.org/10.1016/j.advwatres.2015.02.007" TargetMode="External"/><Relationship Id="rId45" Type="http://schemas.openxmlformats.org/officeDocument/2006/relationships/hyperlink" Target="https://doi.org/10.1002/2017WR021626" TargetMode="External"/><Relationship Id="rId53" Type="http://schemas.openxmlformats.org/officeDocument/2006/relationships/hyperlink" Target="https://doi.org/10.1080/17415977.2020.1803858" TargetMode="External"/><Relationship Id="rId58" Type="http://schemas.openxmlformats.org/officeDocument/2006/relationships/hyperlink" Target="https://doi.org/10.1002/2017WR021735" TargetMode="External"/><Relationship Id="rId66" Type="http://schemas.openxmlformats.org/officeDocument/2006/relationships/hyperlink" Target="https://doi.org/10.1007/s10533-011-9696-6" TargetMode="External"/><Relationship Id="rId74" Type="http://schemas.openxmlformats.org/officeDocument/2006/relationships/hyperlink" Target="https://doi.org/10.1007/BF02803649"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4319/lo.2000.45.8.1707" TargetMode="External"/><Relationship Id="rId19" Type="http://schemas.openxmlformats.org/officeDocument/2006/relationships/hyperlink" Target="https://doi.org/10.1002/lno.11906" TargetMode="External"/><Relationship Id="rId295" Type="http://schemas.openxmlformats.org/officeDocument/2006/relationships/yml" Target="../redoc/manuscript_v7.codelist.y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hyperlink" Target="https://doi.org/10.1029/2019WR026611" TargetMode="External"/><Relationship Id="rId27" Type="http://schemas.openxmlformats.org/officeDocument/2006/relationships/hyperlink" Target="https://doi.org/10.1029/2019GL084529" TargetMode="External"/><Relationship Id="rId30" Type="http://schemas.openxmlformats.org/officeDocument/2006/relationships/hyperlink" Target="https://doi.org/10.1016/j.advwatres.2018.06.004" TargetMode="External"/><Relationship Id="rId35" Type="http://schemas.openxmlformats.org/officeDocument/2006/relationships/hyperlink" Target="https://doi.org/10.1007/s10021-006-9013-8" TargetMode="External"/><Relationship Id="rId43" Type="http://schemas.openxmlformats.org/officeDocument/2006/relationships/hyperlink" Target="https://doi.org/10.1029/2017EO078085" TargetMode="External"/><Relationship Id="rId48" Type="http://schemas.openxmlformats.org/officeDocument/2006/relationships/hyperlink" Target="https://doi.org/10.1029/2020WR028714" TargetMode="External"/><Relationship Id="rId56" Type="http://schemas.openxmlformats.org/officeDocument/2006/relationships/hyperlink" Target="https://doi.org/10.1175/JPO2903.1" TargetMode="External"/><Relationship Id="rId64" Type="http://schemas.openxmlformats.org/officeDocument/2006/relationships/hyperlink" Target="https://doi.org/10.1002/lol2.10108" TargetMode="External"/><Relationship Id="rId69" Type="http://schemas.openxmlformats.org/officeDocument/2006/relationships/hyperlink" Target="https://doi.org/10.1029/2018GL080771" TargetMode="External"/><Relationship Id="rId77" Type="http://schemas.openxmlformats.org/officeDocument/2006/relationships/hyperlink" Target="https://doi.org/10.3402/tellusb.v55i2.16747" TargetMode="External"/><Relationship Id="rId8" Type="http://schemas.openxmlformats.org/officeDocument/2006/relationships/hyperlink" Target="mailto:cbrinkerhoff@umass.edu" TargetMode="External"/><Relationship Id="rId51" Type="http://schemas.openxmlformats.org/officeDocument/2006/relationships/hyperlink" Target="https://doi.org/10.1029/2018WR022731" TargetMode="External"/><Relationship Id="rId72" Type="http://schemas.openxmlformats.org/officeDocument/2006/relationships/hyperlink" Target="https://doi.org/10.1029/2010GB003975" TargetMode="External"/><Relationship Id="rId80" Type="http://schemas.openxmlformats.org/officeDocument/2006/relationships/theme" Target="theme/theme1.xml"/><Relationship Id="rId3" Type="http://schemas.openxmlformats.org/officeDocument/2006/relationships/settings" Target="settings.xml"/><Relationship Id="rId298" Type="http://schemas.openxmlformats.org/officeDocument/2006/relationships/yml" Target="../redoc/manuscript_v7.diagnostics.yml"/><Relationship Id="rId12" Type="http://schemas.openxmlformats.org/officeDocument/2006/relationships/image" Target="media/image4.jpeg"/><Relationship Id="rId17" Type="http://schemas.openxmlformats.org/officeDocument/2006/relationships/hyperlink" Target="https://github.com/craigbrinkerhoff/RSK600" TargetMode="External"/><Relationship Id="rId25" Type="http://schemas.openxmlformats.org/officeDocument/2006/relationships/hyperlink" Target="https://doi.org/10.1007/978-3-319-32449-4_6" TargetMode="External"/><Relationship Id="rId33" Type="http://schemas.openxmlformats.org/officeDocument/2006/relationships/hyperlink" Target="https://doi.org/10.1002/wcc.535" TargetMode="External"/><Relationship Id="rId38" Type="http://schemas.openxmlformats.org/officeDocument/2006/relationships/hyperlink" Target="https://doi.org/10.1002/2015WR018434" TargetMode="External"/><Relationship Id="rId46" Type="http://schemas.openxmlformats.org/officeDocument/2006/relationships/hyperlink" Target="https://doi.org/10.1002/wat2.1391" TargetMode="External"/><Relationship Id="rId59" Type="http://schemas.openxmlformats.org/officeDocument/2006/relationships/hyperlink" Target="https://doi.org/10.1126/science.1201609" TargetMode="External"/><Relationship Id="rId67" Type="http://schemas.openxmlformats.org/officeDocument/2006/relationships/hyperlink" Target="https://doi.org/10.1002/2012JC008103" TargetMode="External"/><Relationship Id="rId293" Type="http://schemas.openxmlformats.org/officeDocument/2006/relationships/Rmd" Target="../redoc/manuscript_v7.Rmd"/><Relationship Id="rId20" Type="http://schemas.openxmlformats.org/officeDocument/2006/relationships/hyperlink" Target="https://doi.org/10.1002/lol2.10195" TargetMode="External"/><Relationship Id="rId41" Type="http://schemas.openxmlformats.org/officeDocument/2006/relationships/hyperlink" Target="https://doi.org/10.1016/j.jhydrol.2019.124409" TargetMode="External"/><Relationship Id="rId54" Type="http://schemas.openxmlformats.org/officeDocument/2006/relationships/hyperlink" Target="https://doi.org/10.1002/2014GB004941" TargetMode="External"/><Relationship Id="rId62" Type="http://schemas.openxmlformats.org/officeDocument/2006/relationships/hyperlink" Target="https://doi.org/10.1215/21573689-1597669@10.1002/(ISSN)1939-5590.MethaneVI" TargetMode="External"/><Relationship Id="rId70" Type="http://schemas.openxmlformats.org/officeDocument/2006/relationships/hyperlink" Target="https://doi.org/10.1038/s41561-019-0324-8" TargetMode="External"/><Relationship Id="rId75" Type="http://schemas.openxmlformats.org/officeDocument/2006/relationships/hyperlink" Target="https://doi.org/10.1029/2006GL02879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eg"/><Relationship Id="rId23" Type="http://schemas.openxmlformats.org/officeDocument/2006/relationships/hyperlink" Target="https://doi.org/10.1002/2017JG004140" TargetMode="External"/><Relationship Id="rId28" Type="http://schemas.openxmlformats.org/officeDocument/2006/relationships/hyperlink" Target="https://doi.org/10.1029/2020WR027949" TargetMode="External"/><Relationship Id="rId36" Type="http://schemas.openxmlformats.org/officeDocument/2006/relationships/hyperlink" Target="https://doi.org/10.1007/s00027-016-0511-2" TargetMode="External"/><Relationship Id="rId49" Type="http://schemas.openxmlformats.org/officeDocument/2006/relationships/hyperlink" Target="https://doi.org/10.1038/s41467-019-12905-z" TargetMode="External"/><Relationship Id="rId57" Type="http://schemas.openxmlformats.org/officeDocument/2006/relationships/hyperlink" Target="https://doi.org/10.1061/(ASCE)0733-9429(1999)125:1(3)" TargetMode="External"/><Relationship Id="rId296" Type="http://schemas.openxmlformats.org/officeDocument/2006/relationships/Rmd" Target="../redoc/manuscript_v7.preprocessed.Rmd"/><Relationship Id="rId10" Type="http://schemas.openxmlformats.org/officeDocument/2006/relationships/image" Target="media/image2.jpeg"/><Relationship Id="rId31" Type="http://schemas.openxmlformats.org/officeDocument/2006/relationships/hyperlink" Target="https://doi.org/10.1002/2017GL074979" TargetMode="External"/><Relationship Id="rId44" Type="http://schemas.openxmlformats.org/officeDocument/2006/relationships/hyperlink" Target="https://doi.org/10.1126/science.aau5153" TargetMode="External"/><Relationship Id="rId52" Type="http://schemas.openxmlformats.org/officeDocument/2006/relationships/hyperlink" Target="https://doi.org/10.5194/hess-23-4323-2019" TargetMode="External"/><Relationship Id="rId60" Type="http://schemas.openxmlformats.org/officeDocument/2006/relationships/hyperlink" Target="https://doi.org/10.1002/2013JG002552" TargetMode="External"/><Relationship Id="rId65" Type="http://schemas.openxmlformats.org/officeDocument/2006/relationships/hyperlink" Target="https://doi.org/10.1029/2021GB006972" TargetMode="External"/><Relationship Id="rId73" Type="http://schemas.openxmlformats.org/officeDocument/2006/relationships/hyperlink" Target="https://doi.org/10.1029/2020WR028757" TargetMode="External"/><Relationship Id="rId7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1</Pages>
  <Words>11506</Words>
  <Characters>65585</Characters>
  <Application>Microsoft Office Word</Application>
  <DocSecurity>0</DocSecurity>
  <Lines>546</Lines>
  <Paragraphs>153</Paragraphs>
  <ScaleCrop>false</ScaleCrop>
  <Company/>
  <LinksUpToDate>false</LinksUpToDate>
  <CharactersWithSpaces>7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hydraulic geometry and the SWOT satellite to remotely sense river gas exchange velocity</dc:title>
  <dc:creator>Craig B Brinkerhoff1,*, Colin J Gleason1, Christopher J Zappa2, Peter A Raymond3, and Merritt H Harlan1</dc:creator>
  <cp:keywords/>
  <cp:lastModifiedBy>Craig Brinkerhoff</cp:lastModifiedBy>
  <cp:revision>3</cp:revision>
  <dcterms:created xsi:type="dcterms:W3CDTF">2022-01-24T15:55:00Z</dcterms:created>
  <dcterms:modified xsi:type="dcterms:W3CDTF">2022-01-2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